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711FC" w:rsidRPr="00B21D49" w:rsidRDefault="004E096B" w:rsidP="006711FC">
      <w:pPr>
        <w:jc w:val="center"/>
        <w:rPr>
          <w:rFonts w:ascii="Cambria Math" w:hAnsi="Cambria Math"/>
          <w:color w:val="000000"/>
        </w:rPr>
      </w:pPr>
      <w:r>
        <w:rPr>
          <w:rFonts w:ascii="Cambria Math" w:hAnsi="Cambria Math"/>
          <w:b/>
          <w:bCs/>
          <w:color w:val="000000"/>
          <w:sz w:val="36"/>
          <w:szCs w:val="36"/>
        </w:rPr>
        <w:t xml:space="preserve">Practical </w:t>
      </w:r>
      <w:r w:rsidR="00253B04">
        <w:rPr>
          <w:rFonts w:ascii="Cambria Math" w:hAnsi="Cambria Math"/>
          <w:b/>
          <w:bCs/>
          <w:color w:val="000000"/>
          <w:sz w:val="36"/>
          <w:szCs w:val="36"/>
        </w:rPr>
        <w:t>7</w:t>
      </w:r>
      <w:r w:rsidR="006711FC" w:rsidRPr="00B21D49">
        <w:rPr>
          <w:rFonts w:ascii="Cambria Math" w:hAnsi="Cambria Math"/>
          <w:b/>
          <w:bCs/>
          <w:color w:val="000000"/>
          <w:sz w:val="36"/>
          <w:szCs w:val="36"/>
        </w:rPr>
        <w:t>:</w:t>
      </w:r>
    </w:p>
    <w:p w:rsidR="00D00831" w:rsidRPr="00B152C6" w:rsidRDefault="00951787" w:rsidP="00951787">
      <w:pPr>
        <w:rPr>
          <w:rFonts w:ascii="Cambria Math" w:hAnsi="Cambria Math"/>
          <w:color w:val="000000"/>
          <w:sz w:val="28"/>
        </w:rPr>
      </w:pPr>
      <w:r w:rsidRPr="00C77FDE">
        <w:rPr>
          <w:rFonts w:ascii="Cambria Math" w:hAnsi="Cambria Math"/>
          <w:b/>
          <w:color w:val="000000"/>
          <w:sz w:val="28"/>
        </w:rPr>
        <w:t>Objective</w:t>
      </w:r>
      <w:r w:rsidRPr="00C77FDE">
        <w:rPr>
          <w:rFonts w:ascii="Cambria Math" w:hAnsi="Cambria Math"/>
          <w:color w:val="000000"/>
          <w:sz w:val="28"/>
        </w:rPr>
        <w:t>:</w:t>
      </w:r>
      <w:r w:rsidRPr="00C77FDE">
        <w:rPr>
          <w:rFonts w:ascii="Cambria Math" w:eastAsia="SimSun" w:hAnsi="Cambria Math"/>
          <w:color w:val="000000"/>
          <w:sz w:val="28"/>
          <w:lang w:eastAsia="zh-CN"/>
        </w:rPr>
        <w:t xml:space="preserve"> </w:t>
      </w:r>
      <w:r w:rsidR="00F05CE4" w:rsidRPr="00C77FDE">
        <w:rPr>
          <w:rFonts w:ascii="Cambria Math" w:hAnsi="Cambria Math" w:hint="eastAsia"/>
          <w:color w:val="000000"/>
          <w:sz w:val="28"/>
        </w:rPr>
        <w:t xml:space="preserve">Solving </w:t>
      </w:r>
      <w:r w:rsidR="00C77FDE" w:rsidRPr="00C77FDE">
        <w:rPr>
          <w:rFonts w:ascii="Cambria Math" w:hAnsi="Cambria Math" w:hint="eastAsia"/>
          <w:color w:val="000000"/>
          <w:sz w:val="28"/>
        </w:rPr>
        <w:t>Linear Algebraic Equations</w:t>
      </w:r>
      <w:r w:rsidR="00B152C6">
        <w:rPr>
          <w:rFonts w:ascii="Cambria Math" w:hAnsi="Cambria Math" w:hint="eastAsia"/>
          <w:color w:val="000000"/>
          <w:sz w:val="28"/>
        </w:rPr>
        <w:t xml:space="preserve"> (LU Decomposition)</w:t>
      </w:r>
    </w:p>
    <w:p w:rsidR="00385AED" w:rsidRDefault="00385AED" w:rsidP="00C77FDE">
      <w:pPr>
        <w:rPr>
          <w:rFonts w:ascii="Cambria Math" w:hAnsi="Cambria Math"/>
          <w:b/>
          <w:color w:val="FF0000"/>
          <w:sz w:val="28"/>
        </w:rPr>
      </w:pPr>
    </w:p>
    <w:p w:rsidR="00095106" w:rsidRDefault="00095106" w:rsidP="00095106">
      <w:pPr>
        <w:rPr>
          <w:rFonts w:ascii="Cambria Math" w:hAnsi="Cambria Math"/>
          <w:b/>
          <w:color w:val="FF0000"/>
          <w:sz w:val="28"/>
        </w:rPr>
      </w:pPr>
      <w:r w:rsidRPr="00C77FDE">
        <w:rPr>
          <w:rFonts w:ascii="Cambria Math" w:hAnsi="Cambria Math" w:hint="eastAsia"/>
          <w:b/>
          <w:color w:val="FF0000"/>
          <w:sz w:val="28"/>
        </w:rPr>
        <w:t xml:space="preserve">Part A: </w:t>
      </w:r>
      <w:r w:rsidR="00975712">
        <w:rPr>
          <w:rFonts w:ascii="Cambria Math" w:hAnsi="Cambria Math" w:hint="eastAsia"/>
          <w:b/>
          <w:color w:val="FF0000"/>
          <w:sz w:val="28"/>
        </w:rPr>
        <w:t>LU Decomposition with Pivoting</w:t>
      </w:r>
      <w:r>
        <w:rPr>
          <w:rFonts w:ascii="Cambria Math" w:hAnsi="Cambria Math" w:hint="eastAsia"/>
          <w:b/>
          <w:color w:val="FF0000"/>
          <w:sz w:val="28"/>
        </w:rPr>
        <w:t xml:space="preserve"> </w:t>
      </w:r>
    </w:p>
    <w:p w:rsidR="00101FAB" w:rsidRDefault="00101FAB" w:rsidP="00095106">
      <w:pPr>
        <w:rPr>
          <w:rFonts w:ascii="Cambria Math" w:hAnsi="Cambria Math"/>
          <w:color w:val="000000"/>
          <w:sz w:val="28"/>
        </w:rPr>
      </w:pPr>
    </w:p>
    <w:p w:rsidR="00975712" w:rsidRPr="00101FAB" w:rsidRDefault="00975712" w:rsidP="00101F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mbria Math" w:hAnsi="Cambria Math"/>
          <w:color w:val="000000"/>
          <w:sz w:val="24"/>
        </w:rPr>
      </w:pPr>
      <w:r w:rsidRPr="00101FAB">
        <w:rPr>
          <w:rFonts w:ascii="Cambria Math" w:hAnsi="Cambria Math" w:hint="eastAsia"/>
          <w:color w:val="000000"/>
          <w:sz w:val="24"/>
        </w:rPr>
        <w:t>Just as for standard Gauss elimination, partial pivoting is necessary to obtain reliable solutions with LU decomposition. One way to do this involves using a permutation matrix. The approach consists of the following steps:</w:t>
      </w:r>
    </w:p>
    <w:p w:rsidR="00975712" w:rsidRPr="00101FAB" w:rsidRDefault="00975712" w:rsidP="00101FAB">
      <w:pPr>
        <w:pStyle w:val="a6"/>
        <w:numPr>
          <w:ilvl w:val="0"/>
          <w:numId w:val="3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Chars="0"/>
        <w:rPr>
          <w:rFonts w:ascii="Cambria Math" w:hAnsi="Cambria Math"/>
          <w:color w:val="000000"/>
          <w:sz w:val="24"/>
        </w:rPr>
      </w:pPr>
      <w:r w:rsidRPr="00101FAB">
        <w:rPr>
          <w:rFonts w:ascii="Cambria Math" w:hAnsi="Cambria Math" w:hint="eastAsia"/>
          <w:color w:val="000000"/>
          <w:sz w:val="24"/>
        </w:rPr>
        <w:t>Elimination. The LU decomposition with pivoting of matrix [A</w:t>
      </w:r>
      <w:r w:rsidRPr="00101FAB">
        <w:rPr>
          <w:rFonts w:ascii="Cambria Math" w:hAnsi="Cambria Math"/>
          <w:color w:val="000000"/>
          <w:sz w:val="24"/>
        </w:rPr>
        <w:t xml:space="preserve">] can be represented in matrix form as </w:t>
      </w:r>
    </w:p>
    <w:p w:rsidR="00975712" w:rsidRPr="00101FAB" w:rsidRDefault="00975712" w:rsidP="00101F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oMath/>
          <w:rFonts w:ascii="Cambria Math" w:hAnsi="Cambria Math"/>
          <w:color w:val="000000"/>
          <w:sz w:val="24"/>
        </w:rPr>
      </w:pPr>
      <m:oMathPara>
        <m:oMath>
          <m:r>
            <m:rPr>
              <m:sty m:val="p"/>
            </m:rPr>
            <w:rPr>
              <w:rFonts w:ascii="Cambria Math" w:hAnsi="Cambria Math"/>
              <w:color w:val="000000"/>
              <w:sz w:val="24"/>
            </w:rPr>
            <m:t>[</m:t>
          </m:r>
          <m:r>
            <m:rPr>
              <m:sty m:val="p"/>
            </m:rPr>
            <w:rPr>
              <w:rFonts w:ascii="Cambria Math" w:hAnsi="Cambria Math" w:hint="eastAsia"/>
              <w:color w:val="000000"/>
              <w:sz w:val="24"/>
            </w:rPr>
            <m:t>P</m:t>
          </m:r>
          <m:r>
            <m:rPr>
              <m:sty m:val="p"/>
            </m:rPr>
            <w:rPr>
              <w:rFonts w:ascii="Cambria Math" w:hAnsi="Cambria Math"/>
              <w:color w:val="000000"/>
              <w:sz w:val="24"/>
            </w:rPr>
            <m:t>][</m:t>
          </m:r>
          <m:r>
            <m:rPr>
              <m:sty m:val="p"/>
            </m:rPr>
            <w:rPr>
              <w:rFonts w:ascii="Cambria Math" w:hAnsi="Cambria Math" w:hint="eastAsia"/>
              <w:color w:val="000000"/>
              <w:sz w:val="24"/>
            </w:rPr>
            <m:t>A</m:t>
          </m:r>
          <m:r>
            <m:rPr>
              <m:sty m:val="p"/>
            </m:rPr>
            <w:rPr>
              <w:rFonts w:ascii="Cambria Math" w:hAnsi="Cambria Math"/>
              <w:color w:val="000000"/>
              <w:sz w:val="24"/>
            </w:rPr>
            <m:t>]=[</m:t>
          </m:r>
          <m:r>
            <m:rPr>
              <m:sty m:val="p"/>
            </m:rPr>
            <w:rPr>
              <w:rFonts w:ascii="Cambria Math" w:hAnsi="Cambria Math" w:hint="eastAsia"/>
              <w:color w:val="000000"/>
              <w:sz w:val="24"/>
            </w:rPr>
            <m:t>L</m:t>
          </m:r>
          <m:r>
            <m:rPr>
              <m:sty m:val="p"/>
            </m:rPr>
            <w:rPr>
              <w:rFonts w:ascii="Cambria Math" w:hAnsi="Cambria Math"/>
              <w:color w:val="000000"/>
              <w:sz w:val="24"/>
            </w:rPr>
            <m:t>][</m:t>
          </m:r>
          <m:r>
            <m:rPr>
              <m:sty m:val="p"/>
            </m:rPr>
            <w:rPr>
              <w:rFonts w:ascii="Cambria Math" w:hAnsi="Cambria Math" w:hint="eastAsia"/>
              <w:color w:val="000000"/>
              <w:sz w:val="24"/>
            </w:rPr>
            <m:t>U</m:t>
          </m:r>
          <m:r>
            <m:rPr>
              <m:sty m:val="p"/>
            </m:rPr>
            <w:rPr>
              <w:rFonts w:ascii="Cambria Math" w:hAnsi="Cambria Math"/>
              <w:color w:val="000000"/>
              <w:sz w:val="24"/>
            </w:rPr>
            <m:t>]</m:t>
          </m:r>
        </m:oMath>
      </m:oMathPara>
    </w:p>
    <w:p w:rsidR="00975712" w:rsidRPr="00101FAB" w:rsidRDefault="00975712" w:rsidP="00101FAB">
      <w:pPr>
        <w:pStyle w:val="a6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Chars="0" w:left="0" w:firstLine="80"/>
        <w:jc w:val="center"/>
        <w:rPr>
          <w:rFonts w:ascii="Cambria Math" w:hAnsi="Cambria Math"/>
          <w:color w:val="000000"/>
          <w:sz w:val="24"/>
        </w:rPr>
      </w:pPr>
    </w:p>
    <w:p w:rsidR="00975712" w:rsidRPr="00101FAB" w:rsidRDefault="00975712" w:rsidP="00101FAB">
      <w:pPr>
        <w:pStyle w:val="a6"/>
        <w:numPr>
          <w:ilvl w:val="0"/>
          <w:numId w:val="3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Chars="0"/>
        <w:rPr>
          <w:rFonts w:ascii="Cambria Math" w:hAnsi="Cambria Math"/>
          <w:color w:val="000000"/>
          <w:sz w:val="24"/>
        </w:rPr>
      </w:pPr>
      <w:r w:rsidRPr="00101FAB">
        <w:rPr>
          <w:rFonts w:ascii="Cambria Math" w:hAnsi="Cambria Math" w:hint="eastAsia"/>
          <w:color w:val="000000"/>
          <w:sz w:val="24"/>
        </w:rPr>
        <w:t>Forward substitution. The matrices [L] and [P] are used to perform the elimination step with pivoting on {</w:t>
      </w:r>
      <w:r w:rsidR="00BA7C2A">
        <w:rPr>
          <w:rFonts w:ascii="Cambria Math" w:hAnsi="Cambria Math" w:hint="eastAsia"/>
          <w:color w:val="000000"/>
          <w:sz w:val="24"/>
        </w:rPr>
        <w:t>c</w:t>
      </w:r>
      <w:r w:rsidRPr="00101FAB">
        <w:rPr>
          <w:rFonts w:ascii="Cambria Math" w:hAnsi="Cambria Math" w:hint="eastAsia"/>
          <w:color w:val="000000"/>
          <w:sz w:val="24"/>
        </w:rPr>
        <w:t>} in order to generate the intermediate right-hand-side vector, {</w:t>
      </w:r>
      <w:r w:rsidR="00101FAB" w:rsidRPr="00101FAB">
        <w:rPr>
          <w:rFonts w:ascii="Cambria Math" w:hAnsi="Cambria Math" w:hint="eastAsia"/>
          <w:color w:val="000000"/>
          <w:sz w:val="24"/>
        </w:rPr>
        <w:t>z</w:t>
      </w:r>
      <w:r w:rsidRPr="00101FAB">
        <w:rPr>
          <w:rFonts w:ascii="Cambria Math" w:hAnsi="Cambria Math" w:hint="eastAsia"/>
          <w:color w:val="000000"/>
          <w:sz w:val="24"/>
        </w:rPr>
        <w:t>}.</w:t>
      </w:r>
    </w:p>
    <w:p w:rsidR="00975712" w:rsidRPr="00101FAB" w:rsidRDefault="00975712" w:rsidP="00101F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oMath/>
          <w:rFonts w:ascii="Cambria Math" w:hAnsi="Cambria Math"/>
          <w:color w:val="000000"/>
          <w:sz w:val="24"/>
        </w:rPr>
      </w:pPr>
      <m:oMathPara>
        <m:oMath>
          <m:r>
            <m:rPr>
              <m:sty m:val="p"/>
            </m:rPr>
            <w:rPr>
              <w:rFonts w:ascii="Cambria Math" w:hAnsi="Cambria Math" w:hint="eastAsia"/>
              <w:color w:val="000000"/>
              <w:sz w:val="24"/>
            </w:rPr>
            <m:t>[L]{</m:t>
          </m:r>
          <m:r>
            <m:rPr>
              <m:sty m:val="p"/>
            </m:rPr>
            <w:rPr>
              <w:rFonts w:ascii="Cambria Math" w:hAnsi="Cambria Math"/>
              <w:color w:val="000000"/>
              <w:sz w:val="24"/>
            </w:rPr>
            <m:t>z</m:t>
          </m:r>
          <m:r>
            <m:rPr>
              <m:sty m:val="p"/>
            </m:rPr>
            <w:rPr>
              <w:rFonts w:ascii="Cambria Math" w:hAnsi="Cambria Math" w:hint="eastAsia"/>
              <w:color w:val="000000"/>
              <w:sz w:val="24"/>
            </w:rPr>
            <m:t>}=[P]{</m:t>
          </m:r>
          <m:r>
            <m:rPr>
              <m:sty m:val="p"/>
            </m:rPr>
            <w:rPr>
              <w:rFonts w:ascii="Cambria Math" w:hAnsi="Cambria Math"/>
              <w:color w:val="000000"/>
              <w:sz w:val="24"/>
            </w:rPr>
            <m:t>c</m:t>
          </m:r>
          <m:r>
            <m:rPr>
              <m:sty m:val="p"/>
            </m:rPr>
            <w:rPr>
              <w:rFonts w:ascii="Cambria Math" w:hAnsi="Cambria Math" w:hint="eastAsia"/>
              <w:color w:val="000000"/>
              <w:sz w:val="24"/>
            </w:rPr>
            <m:t>}</m:t>
          </m:r>
        </m:oMath>
      </m:oMathPara>
    </w:p>
    <w:p w:rsidR="00975712" w:rsidRPr="00101FAB" w:rsidRDefault="00975712" w:rsidP="00101F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mbria Math" w:hAnsi="Cambria Math"/>
          <w:b/>
          <w:color w:val="FF0000"/>
          <w:sz w:val="24"/>
        </w:rPr>
      </w:pPr>
    </w:p>
    <w:p w:rsidR="00101FAB" w:rsidRPr="00101FAB" w:rsidRDefault="00101FAB" w:rsidP="00101FAB">
      <w:pPr>
        <w:pStyle w:val="a6"/>
        <w:numPr>
          <w:ilvl w:val="0"/>
          <w:numId w:val="3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Chars="0"/>
        <w:rPr>
          <w:rFonts w:ascii="Cambria Math" w:hAnsi="Cambria Math"/>
          <w:sz w:val="24"/>
        </w:rPr>
      </w:pPr>
      <w:r w:rsidRPr="00101FAB">
        <w:rPr>
          <w:rFonts w:ascii="Cambria Math" w:hAnsi="Cambria Math" w:hint="eastAsia"/>
          <w:sz w:val="24"/>
        </w:rPr>
        <w:t>Back substitution. The final solution is generated in the same fashion as done previously for Gauss elimination.</w:t>
      </w:r>
    </w:p>
    <w:p w:rsidR="00101FAB" w:rsidRPr="00101FAB" w:rsidRDefault="004B76ED" w:rsidP="00F011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Cambria Math" w:hAnsi="Cambria Math"/>
          <w:color w:val="000000"/>
          <w:sz w:val="24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color w:val="000000"/>
                  <w:sz w:val="24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24"/>
                </w:rPr>
                <m:t>U</m:t>
              </m:r>
            </m:e>
          </m:d>
          <m:d>
            <m:dPr>
              <m:begChr m:val="{"/>
              <m:endChr m:val="}"/>
              <m:ctrlPr>
                <w:rPr>
                  <w:rFonts w:ascii="Cambria Math" w:hAnsi="Cambria Math"/>
                  <w:color w:val="000000"/>
                  <w:sz w:val="24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24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hint="eastAsia"/>
              <w:color w:val="000000"/>
              <w:sz w:val="24"/>
            </w:rPr>
            <m:t>=</m:t>
          </m:r>
          <m:r>
            <m:rPr>
              <m:sty m:val="p"/>
            </m:rPr>
            <w:rPr>
              <w:rFonts w:ascii="Cambria Math" w:hAnsi="Cambria Math"/>
              <w:color w:val="000000"/>
              <w:sz w:val="24"/>
            </w:rPr>
            <m:t>{z}</m:t>
          </m:r>
        </m:oMath>
      </m:oMathPara>
    </w:p>
    <w:p w:rsidR="00101FAB" w:rsidRPr="00101FAB" w:rsidRDefault="00101FAB" w:rsidP="00101F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oMath/>
          <w:rFonts w:ascii="Cambria Math" w:hAnsi="Cambria Math"/>
          <w:color w:val="000000"/>
          <w:sz w:val="24"/>
        </w:rPr>
      </w:pPr>
    </w:p>
    <w:p w:rsidR="00101FAB" w:rsidRPr="00101FAB" w:rsidRDefault="00101FAB" w:rsidP="00101FAB">
      <w:pPr>
        <w:rPr>
          <w:rFonts w:ascii="Cambria Math" w:hAnsi="Cambria Math"/>
          <w:sz w:val="28"/>
        </w:rPr>
      </w:pPr>
    </w:p>
    <w:p w:rsidR="00893560" w:rsidRDefault="00893560" w:rsidP="00893560">
      <w:pPr>
        <w:pStyle w:val="a6"/>
        <w:numPr>
          <w:ilvl w:val="0"/>
          <w:numId w:val="29"/>
        </w:numPr>
        <w:ind w:leftChars="0"/>
        <w:rPr>
          <w:rFonts w:ascii="Cambria Math" w:hAnsi="Cambria Math"/>
          <w:sz w:val="24"/>
        </w:rPr>
      </w:pPr>
      <w:r>
        <w:rPr>
          <w:rFonts w:ascii="Cambria Math" w:hAnsi="Cambria Math" w:hint="eastAsia"/>
          <w:sz w:val="24"/>
        </w:rPr>
        <w:t>Compute the LU factorization and find the solution for the following system:</w:t>
      </w:r>
      <w:r w:rsidRPr="00893560">
        <w:rPr>
          <w:rFonts w:ascii="Cambria Math" w:hAnsi="Cambria Math"/>
          <w:sz w:val="24"/>
        </w:rPr>
        <w:t xml:space="preserve"> </w:t>
      </w:r>
    </w:p>
    <w:p w:rsidR="00D6701A" w:rsidRPr="00D6701A" w:rsidRDefault="004B76ED" w:rsidP="00D6701A">
      <w:pPr>
        <w:pStyle w:val="a6"/>
        <w:ind w:leftChars="0" w:left="400"/>
        <w:rPr>
          <w:rFonts w:ascii="Cambria Math" w:hAnsi="Cambria Math"/>
          <w:sz w:val="24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sz w:val="24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sz w:val="24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4"/>
                      </w:rPr>
                      <m:t>0.0003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</w:rPr>
                      <m:t>3.000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4"/>
                      </w:rPr>
                      <m:t>1.0000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</w:rPr>
                      <m:t>1.0000</m:t>
                    </m:r>
                  </m:e>
                </m:mr>
              </m:m>
            </m:e>
          </m:d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sz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</w:rPr>
                        <m:t>2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  <w:sz w:val="24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sz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eqArrPr>
                <m:e>
                  <m:r>
                    <w:rPr>
                      <w:rFonts w:ascii="Cambria Math" w:hAnsi="Cambria Math"/>
                      <w:sz w:val="24"/>
                    </w:rPr>
                    <m:t>2.0001</m:t>
                  </m:r>
                </m:e>
                <m:e>
                  <m:r>
                    <w:rPr>
                      <w:rFonts w:ascii="Cambria Math" w:hAnsi="Cambria Math"/>
                      <w:sz w:val="24"/>
                    </w:rPr>
                    <m:t>1.0000</m:t>
                  </m:r>
                </m:e>
              </m:eqArr>
            </m:e>
          </m:d>
        </m:oMath>
      </m:oMathPara>
    </w:p>
    <w:p w:rsidR="007C15F5" w:rsidRDefault="007C15F5" w:rsidP="007C15F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b/>
          <w:bCs/>
          <w:color w:val="FF4B33"/>
          <w:kern w:val="0"/>
          <w:sz w:val="24"/>
        </w:rPr>
      </w:pPr>
    </w:p>
    <w:p w:rsidR="007C15F5" w:rsidRPr="007C15F5" w:rsidRDefault="007C15F5" w:rsidP="007C15F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proofErr w:type="gramStart"/>
      <w:r w:rsidRPr="007C15F5">
        <w:rPr>
          <w:rFonts w:ascii="DejaVu Sans Mono" w:eastAsia="굴림체" w:hAnsi="DejaVu Sans Mono" w:cs="Courier New"/>
          <w:b/>
          <w:bCs/>
          <w:color w:val="FF4B33"/>
          <w:kern w:val="0"/>
          <w:sz w:val="24"/>
        </w:rPr>
        <w:t>octave:</w:t>
      </w:r>
      <w:proofErr w:type="gramEnd"/>
      <w:r w:rsidRPr="007C15F5">
        <w:rPr>
          <w:rFonts w:ascii="DejaVu Sans Mono" w:eastAsia="굴림체" w:hAnsi="DejaVu Sans Mono" w:cs="Courier New"/>
          <w:b/>
          <w:bCs/>
          <w:color w:val="FF4B33"/>
          <w:kern w:val="0"/>
          <w:sz w:val="24"/>
        </w:rPr>
        <w:t xml:space="preserve">13&gt; </w:t>
      </w:r>
      <w:r w:rsidRPr="007C15F5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A = [0.0003 3.0000; 1.0000 </w:t>
      </w:r>
      <w:proofErr w:type="spellStart"/>
      <w:r w:rsidRPr="007C15F5">
        <w:rPr>
          <w:rFonts w:ascii="DejaVu Sans Mono" w:eastAsia="굴림체" w:hAnsi="DejaVu Sans Mono" w:cs="Courier New"/>
          <w:color w:val="000000"/>
          <w:kern w:val="0"/>
          <w:sz w:val="24"/>
        </w:rPr>
        <w:t>1.0000</w:t>
      </w:r>
      <w:proofErr w:type="spellEnd"/>
      <w:r w:rsidRPr="007C15F5">
        <w:rPr>
          <w:rFonts w:ascii="DejaVu Sans Mono" w:eastAsia="굴림체" w:hAnsi="DejaVu Sans Mono" w:cs="Courier New"/>
          <w:color w:val="000000"/>
          <w:kern w:val="0"/>
          <w:sz w:val="24"/>
        </w:rPr>
        <w:t>]</w:t>
      </w:r>
    </w:p>
    <w:p w:rsidR="007C15F5" w:rsidRPr="007C15F5" w:rsidRDefault="007C15F5" w:rsidP="007C15F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7C15F5">
        <w:rPr>
          <w:rFonts w:ascii="DejaVu Sans Mono" w:eastAsia="굴림체" w:hAnsi="DejaVu Sans Mono" w:cs="Courier New"/>
          <w:color w:val="000000"/>
          <w:kern w:val="0"/>
          <w:sz w:val="24"/>
        </w:rPr>
        <w:t>A =</w:t>
      </w:r>
    </w:p>
    <w:p w:rsidR="007C15F5" w:rsidRPr="007C15F5" w:rsidRDefault="007C15F5" w:rsidP="007C15F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</w:p>
    <w:p w:rsidR="007C15F5" w:rsidRPr="007C15F5" w:rsidRDefault="007C15F5" w:rsidP="007C15F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7C15F5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3.0000e-04   3.0000e+00</w:t>
      </w:r>
    </w:p>
    <w:p w:rsidR="007C15F5" w:rsidRPr="007C15F5" w:rsidRDefault="007C15F5" w:rsidP="007C15F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7C15F5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1.0000e+00   </w:t>
      </w:r>
      <w:proofErr w:type="spellStart"/>
      <w:r w:rsidRPr="007C15F5">
        <w:rPr>
          <w:rFonts w:ascii="DejaVu Sans Mono" w:eastAsia="굴림체" w:hAnsi="DejaVu Sans Mono" w:cs="Courier New"/>
          <w:color w:val="000000"/>
          <w:kern w:val="0"/>
          <w:sz w:val="24"/>
        </w:rPr>
        <w:t>1.0000e+00</w:t>
      </w:r>
      <w:proofErr w:type="spellEnd"/>
    </w:p>
    <w:p w:rsidR="007C15F5" w:rsidRPr="007C15F5" w:rsidRDefault="007C15F5" w:rsidP="007C15F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</w:p>
    <w:p w:rsidR="007C15F5" w:rsidRPr="007C15F5" w:rsidRDefault="007C15F5" w:rsidP="007C15F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proofErr w:type="gramStart"/>
      <w:r w:rsidRPr="007C15F5">
        <w:rPr>
          <w:rFonts w:ascii="DejaVu Sans Mono" w:eastAsia="굴림체" w:hAnsi="DejaVu Sans Mono" w:cs="Courier New"/>
          <w:b/>
          <w:bCs/>
          <w:color w:val="FF4B33"/>
          <w:kern w:val="0"/>
          <w:sz w:val="24"/>
        </w:rPr>
        <w:t>octave:</w:t>
      </w:r>
      <w:proofErr w:type="gramEnd"/>
      <w:r w:rsidRPr="007C15F5">
        <w:rPr>
          <w:rFonts w:ascii="DejaVu Sans Mono" w:eastAsia="굴림체" w:hAnsi="DejaVu Sans Mono" w:cs="Courier New"/>
          <w:b/>
          <w:bCs/>
          <w:color w:val="FF4B33"/>
          <w:kern w:val="0"/>
          <w:sz w:val="24"/>
        </w:rPr>
        <w:t xml:space="preserve">14&gt; </w:t>
      </w:r>
      <w:r w:rsidRPr="007C15F5">
        <w:rPr>
          <w:rFonts w:ascii="DejaVu Sans Mono" w:eastAsia="굴림체" w:hAnsi="DejaVu Sans Mono" w:cs="Courier New"/>
          <w:color w:val="000000"/>
          <w:kern w:val="0"/>
          <w:sz w:val="24"/>
        </w:rPr>
        <w:t>C = [2.0001; 1.0000]</w:t>
      </w:r>
    </w:p>
    <w:p w:rsidR="007C15F5" w:rsidRPr="007C15F5" w:rsidRDefault="007C15F5" w:rsidP="007C15F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7C15F5">
        <w:rPr>
          <w:rFonts w:ascii="DejaVu Sans Mono" w:eastAsia="굴림체" w:hAnsi="DejaVu Sans Mono" w:cs="Courier New"/>
          <w:color w:val="000000"/>
          <w:kern w:val="0"/>
          <w:sz w:val="24"/>
        </w:rPr>
        <w:t>C =</w:t>
      </w:r>
    </w:p>
    <w:p w:rsidR="007C15F5" w:rsidRPr="007C15F5" w:rsidRDefault="007C15F5" w:rsidP="007C15F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</w:p>
    <w:p w:rsidR="007C15F5" w:rsidRPr="007C15F5" w:rsidRDefault="007C15F5" w:rsidP="007C15F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7C15F5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2.0001</w:t>
      </w:r>
    </w:p>
    <w:p w:rsidR="007C15F5" w:rsidRPr="007C15F5" w:rsidRDefault="007C15F5" w:rsidP="007C15F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7C15F5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1.0000</w:t>
      </w:r>
    </w:p>
    <w:p w:rsidR="007C15F5" w:rsidRPr="007C15F5" w:rsidRDefault="007C15F5" w:rsidP="007C15F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</w:p>
    <w:p w:rsidR="007C15F5" w:rsidRPr="007C15F5" w:rsidRDefault="007C15F5" w:rsidP="007C15F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proofErr w:type="gramStart"/>
      <w:r w:rsidRPr="007C15F5">
        <w:rPr>
          <w:rFonts w:ascii="DejaVu Sans Mono" w:eastAsia="굴림체" w:hAnsi="DejaVu Sans Mono" w:cs="Courier New"/>
          <w:b/>
          <w:bCs/>
          <w:color w:val="FF4B33"/>
          <w:kern w:val="0"/>
          <w:sz w:val="24"/>
        </w:rPr>
        <w:lastRenderedPageBreak/>
        <w:t>octave:</w:t>
      </w:r>
      <w:proofErr w:type="gramEnd"/>
      <w:r w:rsidRPr="007C15F5">
        <w:rPr>
          <w:rFonts w:ascii="DejaVu Sans Mono" w:eastAsia="굴림체" w:hAnsi="DejaVu Sans Mono" w:cs="Courier New"/>
          <w:b/>
          <w:bCs/>
          <w:color w:val="FF4B33"/>
          <w:kern w:val="0"/>
          <w:sz w:val="24"/>
        </w:rPr>
        <w:t xml:space="preserve">15&gt; </w:t>
      </w:r>
      <w:r w:rsidRPr="007C15F5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[L U P] = </w:t>
      </w:r>
      <w:proofErr w:type="spellStart"/>
      <w:r w:rsidRPr="007C15F5">
        <w:rPr>
          <w:rFonts w:ascii="DejaVu Sans Mono" w:eastAsia="굴림체" w:hAnsi="DejaVu Sans Mono" w:cs="Courier New"/>
          <w:color w:val="000000"/>
          <w:kern w:val="0"/>
          <w:sz w:val="24"/>
        </w:rPr>
        <w:t>lu</w:t>
      </w:r>
      <w:proofErr w:type="spellEnd"/>
      <w:r w:rsidRPr="007C15F5">
        <w:rPr>
          <w:rFonts w:ascii="DejaVu Sans Mono" w:eastAsia="굴림체" w:hAnsi="DejaVu Sans Mono" w:cs="Courier New"/>
          <w:color w:val="000000"/>
          <w:kern w:val="0"/>
          <w:sz w:val="24"/>
        </w:rPr>
        <w:t>(A)</w:t>
      </w:r>
    </w:p>
    <w:p w:rsidR="007C15F5" w:rsidRPr="007C15F5" w:rsidRDefault="007C15F5" w:rsidP="007C15F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7C15F5">
        <w:rPr>
          <w:rFonts w:ascii="DejaVu Sans Mono" w:eastAsia="굴림체" w:hAnsi="DejaVu Sans Mono" w:cs="Courier New"/>
          <w:color w:val="000000"/>
          <w:kern w:val="0"/>
          <w:sz w:val="24"/>
        </w:rPr>
        <w:t>L =</w:t>
      </w:r>
    </w:p>
    <w:p w:rsidR="007C15F5" w:rsidRPr="007C15F5" w:rsidRDefault="007C15F5" w:rsidP="007C15F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</w:p>
    <w:p w:rsidR="007C15F5" w:rsidRPr="007C15F5" w:rsidRDefault="007C15F5" w:rsidP="007C15F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7C15F5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1.00000   0.00000</w:t>
      </w:r>
    </w:p>
    <w:p w:rsidR="007C15F5" w:rsidRPr="007C15F5" w:rsidRDefault="007C15F5" w:rsidP="007C15F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7C15F5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0.00030   1.00000</w:t>
      </w:r>
    </w:p>
    <w:p w:rsidR="007C15F5" w:rsidRPr="007C15F5" w:rsidRDefault="007C15F5" w:rsidP="007C15F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</w:p>
    <w:p w:rsidR="007C15F5" w:rsidRPr="007C15F5" w:rsidRDefault="007C15F5" w:rsidP="007C15F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7C15F5">
        <w:rPr>
          <w:rFonts w:ascii="DejaVu Sans Mono" w:eastAsia="굴림체" w:hAnsi="DejaVu Sans Mono" w:cs="Courier New"/>
          <w:color w:val="000000"/>
          <w:kern w:val="0"/>
          <w:sz w:val="24"/>
        </w:rPr>
        <w:t>U =</w:t>
      </w:r>
    </w:p>
    <w:p w:rsidR="007C15F5" w:rsidRPr="007C15F5" w:rsidRDefault="007C15F5" w:rsidP="007C15F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</w:p>
    <w:p w:rsidR="007C15F5" w:rsidRPr="007C15F5" w:rsidRDefault="007C15F5" w:rsidP="007C15F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7C15F5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1.00000   </w:t>
      </w:r>
      <w:proofErr w:type="spellStart"/>
      <w:r w:rsidRPr="007C15F5">
        <w:rPr>
          <w:rFonts w:ascii="DejaVu Sans Mono" w:eastAsia="굴림체" w:hAnsi="DejaVu Sans Mono" w:cs="Courier New"/>
          <w:color w:val="000000"/>
          <w:kern w:val="0"/>
          <w:sz w:val="24"/>
        </w:rPr>
        <w:t>1.00000</w:t>
      </w:r>
      <w:proofErr w:type="spellEnd"/>
    </w:p>
    <w:p w:rsidR="007C15F5" w:rsidRPr="007C15F5" w:rsidRDefault="007C15F5" w:rsidP="007C15F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7C15F5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0.00000   2.99970</w:t>
      </w:r>
    </w:p>
    <w:p w:rsidR="007C15F5" w:rsidRPr="007C15F5" w:rsidRDefault="007C15F5" w:rsidP="007C15F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</w:p>
    <w:p w:rsidR="007C15F5" w:rsidRPr="007C15F5" w:rsidRDefault="007C15F5" w:rsidP="007C15F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7C15F5">
        <w:rPr>
          <w:rFonts w:ascii="DejaVu Sans Mono" w:eastAsia="굴림체" w:hAnsi="DejaVu Sans Mono" w:cs="Courier New"/>
          <w:color w:val="000000"/>
          <w:kern w:val="0"/>
          <w:sz w:val="24"/>
        </w:rPr>
        <w:t>P =</w:t>
      </w:r>
    </w:p>
    <w:p w:rsidR="007C15F5" w:rsidRPr="007C15F5" w:rsidRDefault="007C15F5" w:rsidP="007C15F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</w:p>
    <w:p w:rsidR="007C15F5" w:rsidRPr="007C15F5" w:rsidRDefault="007C15F5" w:rsidP="007C15F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7C15F5">
        <w:rPr>
          <w:rFonts w:ascii="DejaVu Sans Mono" w:eastAsia="굴림체" w:hAnsi="DejaVu Sans Mono" w:cs="Courier New"/>
          <w:color w:val="000000"/>
          <w:kern w:val="0"/>
          <w:sz w:val="24"/>
        </w:rPr>
        <w:t>Permutation Matrix</w:t>
      </w:r>
    </w:p>
    <w:p w:rsidR="007C15F5" w:rsidRPr="007C15F5" w:rsidRDefault="007C15F5" w:rsidP="007C15F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</w:p>
    <w:p w:rsidR="007C15F5" w:rsidRPr="007C15F5" w:rsidRDefault="007C15F5" w:rsidP="007C15F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7C15F5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0   1</w:t>
      </w:r>
    </w:p>
    <w:p w:rsidR="007C15F5" w:rsidRPr="007C15F5" w:rsidRDefault="007C15F5" w:rsidP="007C15F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7C15F5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1   0</w:t>
      </w:r>
    </w:p>
    <w:p w:rsidR="007C15F5" w:rsidRPr="007C15F5" w:rsidRDefault="007C15F5" w:rsidP="007C15F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</w:p>
    <w:p w:rsidR="007C15F5" w:rsidRPr="007C15F5" w:rsidRDefault="007C15F5" w:rsidP="007C15F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proofErr w:type="gramStart"/>
      <w:r w:rsidRPr="007C15F5">
        <w:rPr>
          <w:rFonts w:ascii="DejaVu Sans Mono" w:eastAsia="굴림체" w:hAnsi="DejaVu Sans Mono" w:cs="Courier New"/>
          <w:b/>
          <w:bCs/>
          <w:color w:val="FF4B33"/>
          <w:kern w:val="0"/>
          <w:sz w:val="24"/>
        </w:rPr>
        <w:t>octave:</w:t>
      </w:r>
      <w:proofErr w:type="gramEnd"/>
      <w:r w:rsidRPr="007C15F5">
        <w:rPr>
          <w:rFonts w:ascii="DejaVu Sans Mono" w:eastAsia="굴림체" w:hAnsi="DejaVu Sans Mono" w:cs="Courier New"/>
          <w:b/>
          <w:bCs/>
          <w:color w:val="FF4B33"/>
          <w:kern w:val="0"/>
          <w:sz w:val="24"/>
        </w:rPr>
        <w:t xml:space="preserve">16&gt; </w:t>
      </w:r>
      <w:r w:rsidRPr="007C15F5">
        <w:rPr>
          <w:rFonts w:ascii="DejaVu Sans Mono" w:eastAsia="굴림체" w:hAnsi="DejaVu Sans Mono" w:cs="Courier New"/>
          <w:color w:val="000000"/>
          <w:kern w:val="0"/>
          <w:sz w:val="24"/>
        </w:rPr>
        <w:t>Z = L\P*C</w:t>
      </w:r>
    </w:p>
    <w:p w:rsidR="007C15F5" w:rsidRPr="007C15F5" w:rsidRDefault="007C15F5" w:rsidP="007C15F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7C15F5">
        <w:rPr>
          <w:rFonts w:ascii="DejaVu Sans Mono" w:eastAsia="굴림체" w:hAnsi="DejaVu Sans Mono" w:cs="Courier New"/>
          <w:color w:val="000000"/>
          <w:kern w:val="0"/>
          <w:sz w:val="24"/>
        </w:rPr>
        <w:t>Z =</w:t>
      </w:r>
    </w:p>
    <w:p w:rsidR="007C15F5" w:rsidRPr="007C15F5" w:rsidRDefault="007C15F5" w:rsidP="007C15F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</w:p>
    <w:p w:rsidR="007C15F5" w:rsidRPr="007C15F5" w:rsidRDefault="007C15F5" w:rsidP="007C15F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7C15F5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1.0000</w:t>
      </w:r>
    </w:p>
    <w:p w:rsidR="007C15F5" w:rsidRPr="007C15F5" w:rsidRDefault="007C15F5" w:rsidP="007C15F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7C15F5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1.9998</w:t>
      </w:r>
    </w:p>
    <w:p w:rsidR="007C15F5" w:rsidRPr="007C15F5" w:rsidRDefault="007C15F5" w:rsidP="007C15F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</w:p>
    <w:p w:rsidR="007C15F5" w:rsidRPr="007C15F5" w:rsidRDefault="007C15F5" w:rsidP="007C15F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proofErr w:type="gramStart"/>
      <w:r w:rsidRPr="007C15F5">
        <w:rPr>
          <w:rFonts w:ascii="DejaVu Sans Mono" w:eastAsia="굴림체" w:hAnsi="DejaVu Sans Mono" w:cs="Courier New"/>
          <w:b/>
          <w:bCs/>
          <w:color w:val="FF4B33"/>
          <w:kern w:val="0"/>
          <w:sz w:val="24"/>
        </w:rPr>
        <w:t>octave:</w:t>
      </w:r>
      <w:proofErr w:type="gramEnd"/>
      <w:r w:rsidRPr="007C15F5">
        <w:rPr>
          <w:rFonts w:ascii="DejaVu Sans Mono" w:eastAsia="굴림체" w:hAnsi="DejaVu Sans Mono" w:cs="Courier New"/>
          <w:b/>
          <w:bCs/>
          <w:color w:val="FF4B33"/>
          <w:kern w:val="0"/>
          <w:sz w:val="24"/>
        </w:rPr>
        <w:t xml:space="preserve">17&gt; </w:t>
      </w:r>
      <w:r w:rsidRPr="007C15F5">
        <w:rPr>
          <w:rFonts w:ascii="DejaVu Sans Mono" w:eastAsia="굴림체" w:hAnsi="DejaVu Sans Mono" w:cs="Courier New"/>
          <w:color w:val="000000"/>
          <w:kern w:val="0"/>
          <w:sz w:val="24"/>
        </w:rPr>
        <w:t>X = U\Z</w:t>
      </w:r>
    </w:p>
    <w:p w:rsidR="007C15F5" w:rsidRPr="007C15F5" w:rsidRDefault="007C15F5" w:rsidP="007C15F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7C15F5">
        <w:rPr>
          <w:rFonts w:ascii="DejaVu Sans Mono" w:eastAsia="굴림체" w:hAnsi="DejaVu Sans Mono" w:cs="Courier New"/>
          <w:color w:val="000000"/>
          <w:kern w:val="0"/>
          <w:sz w:val="24"/>
        </w:rPr>
        <w:t>X =</w:t>
      </w:r>
    </w:p>
    <w:p w:rsidR="007C15F5" w:rsidRPr="007C15F5" w:rsidRDefault="007C15F5" w:rsidP="007C15F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</w:p>
    <w:p w:rsidR="007C15F5" w:rsidRPr="007C15F5" w:rsidRDefault="007C15F5" w:rsidP="007C15F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7C15F5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0.33333</w:t>
      </w:r>
    </w:p>
    <w:p w:rsidR="007C15F5" w:rsidRPr="007C15F5" w:rsidRDefault="007C15F5" w:rsidP="007C15F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7C15F5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0.66667</w:t>
      </w:r>
    </w:p>
    <w:p w:rsidR="00D6701A" w:rsidRDefault="00D6701A" w:rsidP="00BA7C2A">
      <w:pPr>
        <w:ind w:left="800" w:firstLine="800"/>
        <w:jc w:val="center"/>
        <w:rPr>
          <w:rFonts w:ascii="Cambria Math" w:hAnsi="Cambria Math"/>
          <w:color w:val="000000"/>
          <w:sz w:val="24"/>
        </w:rPr>
      </w:pPr>
    </w:p>
    <w:p w:rsidR="007C15F5" w:rsidRPr="00BA7C2A" w:rsidRDefault="007C15F5" w:rsidP="00BA7C2A">
      <w:pPr>
        <w:ind w:left="800" w:firstLine="800"/>
        <w:jc w:val="center"/>
        <w:rPr>
          <w:rFonts w:ascii="Cambria Math" w:hAnsi="Cambria Math"/>
          <w:color w:val="000000"/>
          <w:sz w:val="24"/>
        </w:rPr>
      </w:pPr>
    </w:p>
    <w:p w:rsidR="00F96447" w:rsidRDefault="00F96447" w:rsidP="00F96447">
      <w:pPr>
        <w:pStyle w:val="a6"/>
        <w:numPr>
          <w:ilvl w:val="0"/>
          <w:numId w:val="29"/>
        </w:numPr>
        <w:ind w:leftChars="0"/>
        <w:rPr>
          <w:rFonts w:ascii="Cambria Math" w:hAnsi="Cambria Math"/>
          <w:sz w:val="24"/>
        </w:rPr>
      </w:pPr>
      <w:proofErr w:type="gramStart"/>
      <w:r>
        <w:rPr>
          <w:rFonts w:ascii="Cambria Math" w:hAnsi="Cambria Math" w:hint="eastAsia"/>
          <w:sz w:val="24"/>
        </w:rPr>
        <w:t xml:space="preserve">Given </w:t>
      </w:r>
      <m:oMath>
        <w:proofErr w:type="gramEnd"/>
        <m:r>
          <m:rPr>
            <m:sty m:val="p"/>
          </m:rPr>
          <w:rPr>
            <w:rFonts w:ascii="Cambria Math" w:hAnsi="Cambria Math"/>
            <w:sz w:val="24"/>
          </w:rPr>
          <m:t>A=</m:t>
        </m:r>
        <m:d>
          <m:dPr>
            <m:ctrlPr>
              <w:rPr>
                <w:rFonts w:ascii="Cambria Math" w:hAnsi="Cambria Math"/>
                <w:sz w:val="24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sz w:val="24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24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  <w:sz w:val="24"/>
                    </w:rPr>
                    <m:t>2</m:t>
                  </m:r>
                </m:e>
                <m:e>
                  <m:r>
                    <w:rPr>
                      <w:rFonts w:ascii="Cambria Math" w:hAnsi="Cambria Math"/>
                      <w:sz w:val="24"/>
                    </w:rPr>
                    <m:t>3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4"/>
                    </w:rPr>
                    <m:t>4</m:t>
                  </m:r>
                </m:e>
                <m:e>
                  <m:r>
                    <w:rPr>
                      <w:rFonts w:ascii="Cambria Math" w:hAnsi="Cambria Math"/>
                      <w:sz w:val="24"/>
                    </w:rPr>
                    <m:t>5</m:t>
                  </m:r>
                </m:e>
                <m:e>
                  <m:r>
                    <w:rPr>
                      <w:rFonts w:ascii="Cambria Math" w:hAnsi="Cambria Math"/>
                      <w:sz w:val="24"/>
                    </w:rPr>
                    <m:t>6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4"/>
                    </w:rPr>
                    <m:t>7</m:t>
                  </m:r>
                </m:e>
                <m:e>
                  <m:r>
                    <w:rPr>
                      <w:rFonts w:ascii="Cambria Math" w:hAnsi="Cambria Math"/>
                      <w:sz w:val="24"/>
                    </w:rPr>
                    <m:t>8</m:t>
                  </m:r>
                </m:e>
                <m:e>
                  <m:r>
                    <w:rPr>
                      <w:rFonts w:ascii="Cambria Math" w:hAnsi="Cambria Math"/>
                      <w:sz w:val="24"/>
                    </w:rPr>
                    <m:t>0</m:t>
                  </m:r>
                </m:e>
              </m:mr>
            </m:m>
          </m:e>
        </m:d>
      </m:oMath>
      <w:r>
        <w:rPr>
          <w:rFonts w:ascii="Cambria Math" w:hAnsi="Cambria Math" w:hint="eastAsia"/>
          <w:sz w:val="24"/>
        </w:rPr>
        <w:t xml:space="preserve">, use partial pivoting to find the LU decomposition </w:t>
      </w:r>
      <m:oMath>
        <m:r>
          <m:rPr>
            <m:sty m:val="p"/>
          </m:rPr>
          <w:rPr>
            <w:rFonts w:ascii="Cambria Math" w:hAnsi="Cambria Math" w:hint="eastAsia"/>
            <w:sz w:val="24"/>
          </w:rPr>
          <m:t>PA=LU</m:t>
        </m:r>
      </m:oMath>
      <w:r>
        <w:rPr>
          <w:rFonts w:ascii="Cambria Math" w:hAnsi="Cambria Math" w:hint="eastAsia"/>
          <w:sz w:val="24"/>
        </w:rPr>
        <w:t xml:space="preserve"> where P is the associated permutation matrix.</w:t>
      </w:r>
    </w:p>
    <w:p w:rsidR="00BA7C2A" w:rsidRPr="00BA7C2A" w:rsidRDefault="00BA7C2A" w:rsidP="00BA7C2A">
      <w:pPr>
        <w:jc w:val="center"/>
        <w:rPr>
          <w:rFonts w:ascii="Cambria Math" w:hAnsi="Cambria Math"/>
          <w:color w:val="000000"/>
          <w:sz w:val="24"/>
        </w:rPr>
      </w:pPr>
    </w:p>
    <w:p w:rsidR="00554634" w:rsidRPr="00554634" w:rsidRDefault="00554634" w:rsidP="0055463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proofErr w:type="gramStart"/>
      <w:r w:rsidRPr="00554634">
        <w:rPr>
          <w:rFonts w:ascii="DejaVu Sans Mono" w:eastAsia="굴림체" w:hAnsi="DejaVu Sans Mono" w:cs="Courier New"/>
          <w:b/>
          <w:bCs/>
          <w:color w:val="FF4B33"/>
          <w:kern w:val="0"/>
          <w:sz w:val="24"/>
        </w:rPr>
        <w:t>octave:</w:t>
      </w:r>
      <w:proofErr w:type="gramEnd"/>
      <w:r w:rsidRPr="00554634">
        <w:rPr>
          <w:rFonts w:ascii="DejaVu Sans Mono" w:eastAsia="굴림체" w:hAnsi="DejaVu Sans Mono" w:cs="Courier New"/>
          <w:b/>
          <w:bCs/>
          <w:color w:val="FF4B33"/>
          <w:kern w:val="0"/>
          <w:sz w:val="24"/>
        </w:rPr>
        <w:t xml:space="preserve">18&gt; </w:t>
      </w:r>
      <w:r w:rsidRPr="00554634">
        <w:rPr>
          <w:rFonts w:ascii="DejaVu Sans Mono" w:eastAsia="굴림체" w:hAnsi="DejaVu Sans Mono" w:cs="Courier New"/>
          <w:color w:val="000000"/>
          <w:kern w:val="0"/>
          <w:sz w:val="24"/>
        </w:rPr>
        <w:t>A = [1 2 3; 4 5 6; 7 8 0]</w:t>
      </w:r>
    </w:p>
    <w:p w:rsidR="00554634" w:rsidRPr="00554634" w:rsidRDefault="00554634" w:rsidP="0055463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554634">
        <w:rPr>
          <w:rFonts w:ascii="DejaVu Sans Mono" w:eastAsia="굴림체" w:hAnsi="DejaVu Sans Mono" w:cs="Courier New"/>
          <w:color w:val="000000"/>
          <w:kern w:val="0"/>
          <w:sz w:val="24"/>
        </w:rPr>
        <w:t>A =</w:t>
      </w:r>
    </w:p>
    <w:p w:rsidR="00554634" w:rsidRPr="00554634" w:rsidRDefault="00554634" w:rsidP="0055463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</w:p>
    <w:p w:rsidR="00554634" w:rsidRPr="00554634" w:rsidRDefault="00554634" w:rsidP="0055463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554634">
        <w:rPr>
          <w:rFonts w:ascii="DejaVu Sans Mono" w:eastAsia="굴림체" w:hAnsi="DejaVu Sans Mono" w:cs="Courier New"/>
          <w:color w:val="000000"/>
          <w:kern w:val="0"/>
          <w:sz w:val="24"/>
        </w:rPr>
        <w:lastRenderedPageBreak/>
        <w:t xml:space="preserve">   1   2   3</w:t>
      </w:r>
    </w:p>
    <w:p w:rsidR="00554634" w:rsidRPr="00554634" w:rsidRDefault="00554634" w:rsidP="0055463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554634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4   5   6</w:t>
      </w:r>
    </w:p>
    <w:p w:rsidR="00554634" w:rsidRPr="00554634" w:rsidRDefault="00554634" w:rsidP="0055463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554634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7   8   0</w:t>
      </w:r>
    </w:p>
    <w:p w:rsidR="00554634" w:rsidRPr="00554634" w:rsidRDefault="00554634" w:rsidP="0055463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</w:p>
    <w:p w:rsidR="00554634" w:rsidRPr="00554634" w:rsidRDefault="00554634" w:rsidP="0055463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proofErr w:type="gramStart"/>
      <w:r w:rsidRPr="00554634">
        <w:rPr>
          <w:rFonts w:ascii="DejaVu Sans Mono" w:eastAsia="굴림체" w:hAnsi="DejaVu Sans Mono" w:cs="Courier New"/>
          <w:b/>
          <w:bCs/>
          <w:color w:val="FF4B33"/>
          <w:kern w:val="0"/>
          <w:sz w:val="24"/>
        </w:rPr>
        <w:t>octave:</w:t>
      </w:r>
      <w:proofErr w:type="gramEnd"/>
      <w:r w:rsidRPr="00554634">
        <w:rPr>
          <w:rFonts w:ascii="DejaVu Sans Mono" w:eastAsia="굴림체" w:hAnsi="DejaVu Sans Mono" w:cs="Courier New"/>
          <w:b/>
          <w:bCs/>
          <w:color w:val="FF4B33"/>
          <w:kern w:val="0"/>
          <w:sz w:val="24"/>
        </w:rPr>
        <w:t xml:space="preserve">2&gt; </w:t>
      </w:r>
      <w:r w:rsidRPr="00554634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[L U P] = </w:t>
      </w:r>
      <w:proofErr w:type="spellStart"/>
      <w:r w:rsidRPr="00554634">
        <w:rPr>
          <w:rFonts w:ascii="DejaVu Sans Mono" w:eastAsia="굴림체" w:hAnsi="DejaVu Sans Mono" w:cs="Courier New"/>
          <w:color w:val="000000"/>
          <w:kern w:val="0"/>
          <w:sz w:val="24"/>
        </w:rPr>
        <w:t>lu</w:t>
      </w:r>
      <w:proofErr w:type="spellEnd"/>
      <w:r w:rsidRPr="00554634">
        <w:rPr>
          <w:rFonts w:ascii="DejaVu Sans Mono" w:eastAsia="굴림체" w:hAnsi="DejaVu Sans Mono" w:cs="Courier New"/>
          <w:color w:val="000000"/>
          <w:kern w:val="0"/>
          <w:sz w:val="24"/>
        </w:rPr>
        <w:t>(A)</w:t>
      </w:r>
    </w:p>
    <w:p w:rsidR="00554634" w:rsidRPr="00554634" w:rsidRDefault="00554634" w:rsidP="0055463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554634">
        <w:rPr>
          <w:rFonts w:ascii="DejaVu Sans Mono" w:eastAsia="굴림체" w:hAnsi="DejaVu Sans Mono" w:cs="Courier New"/>
          <w:color w:val="000000"/>
          <w:kern w:val="0"/>
          <w:sz w:val="24"/>
        </w:rPr>
        <w:t>L =</w:t>
      </w:r>
    </w:p>
    <w:p w:rsidR="00554634" w:rsidRPr="00554634" w:rsidRDefault="00554634" w:rsidP="0055463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</w:p>
    <w:p w:rsidR="00554634" w:rsidRPr="00554634" w:rsidRDefault="00554634" w:rsidP="0055463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554634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1.00000   0.00000   </w:t>
      </w:r>
      <w:proofErr w:type="spellStart"/>
      <w:r w:rsidRPr="00554634">
        <w:rPr>
          <w:rFonts w:ascii="DejaVu Sans Mono" w:eastAsia="굴림체" w:hAnsi="DejaVu Sans Mono" w:cs="Courier New"/>
          <w:color w:val="000000"/>
          <w:kern w:val="0"/>
          <w:sz w:val="24"/>
        </w:rPr>
        <w:t>0.00000</w:t>
      </w:r>
      <w:proofErr w:type="spellEnd"/>
    </w:p>
    <w:p w:rsidR="00554634" w:rsidRPr="00554634" w:rsidRDefault="00554634" w:rsidP="0055463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554634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0.14286   1.00000   0.00000</w:t>
      </w:r>
    </w:p>
    <w:p w:rsidR="00554634" w:rsidRPr="00554634" w:rsidRDefault="00554634" w:rsidP="0055463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554634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0.57143   0.50000   1.00000</w:t>
      </w:r>
    </w:p>
    <w:p w:rsidR="00554634" w:rsidRPr="00554634" w:rsidRDefault="00554634" w:rsidP="0055463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</w:p>
    <w:p w:rsidR="00554634" w:rsidRPr="00554634" w:rsidRDefault="00554634" w:rsidP="0055463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554634">
        <w:rPr>
          <w:rFonts w:ascii="DejaVu Sans Mono" w:eastAsia="굴림체" w:hAnsi="DejaVu Sans Mono" w:cs="Courier New"/>
          <w:color w:val="000000"/>
          <w:kern w:val="0"/>
          <w:sz w:val="24"/>
        </w:rPr>
        <w:t>U =</w:t>
      </w:r>
    </w:p>
    <w:p w:rsidR="00554634" w:rsidRPr="00554634" w:rsidRDefault="00554634" w:rsidP="0055463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</w:p>
    <w:p w:rsidR="00554634" w:rsidRPr="00554634" w:rsidRDefault="00554634" w:rsidP="0055463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554634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7.00000   8.00000   0.00000</w:t>
      </w:r>
    </w:p>
    <w:p w:rsidR="00554634" w:rsidRPr="00554634" w:rsidRDefault="00554634" w:rsidP="0055463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554634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0.00000   0.85714   3.00000</w:t>
      </w:r>
    </w:p>
    <w:p w:rsidR="00554634" w:rsidRPr="00554634" w:rsidRDefault="00554634" w:rsidP="0055463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554634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0.00000   </w:t>
      </w:r>
      <w:proofErr w:type="spellStart"/>
      <w:r w:rsidRPr="00554634">
        <w:rPr>
          <w:rFonts w:ascii="DejaVu Sans Mono" w:eastAsia="굴림체" w:hAnsi="DejaVu Sans Mono" w:cs="Courier New"/>
          <w:color w:val="000000"/>
          <w:kern w:val="0"/>
          <w:sz w:val="24"/>
        </w:rPr>
        <w:t>0.00000</w:t>
      </w:r>
      <w:proofErr w:type="spellEnd"/>
      <w:r w:rsidRPr="00554634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4.50000</w:t>
      </w:r>
    </w:p>
    <w:p w:rsidR="00554634" w:rsidRPr="00554634" w:rsidRDefault="00554634" w:rsidP="0055463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</w:p>
    <w:p w:rsidR="00554634" w:rsidRPr="00554634" w:rsidRDefault="00554634" w:rsidP="0055463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554634">
        <w:rPr>
          <w:rFonts w:ascii="DejaVu Sans Mono" w:eastAsia="굴림체" w:hAnsi="DejaVu Sans Mono" w:cs="Courier New"/>
          <w:color w:val="000000"/>
          <w:kern w:val="0"/>
          <w:sz w:val="24"/>
        </w:rPr>
        <w:t>P =</w:t>
      </w:r>
    </w:p>
    <w:p w:rsidR="00554634" w:rsidRPr="00554634" w:rsidRDefault="00554634" w:rsidP="0055463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</w:p>
    <w:p w:rsidR="00554634" w:rsidRPr="00554634" w:rsidRDefault="00554634" w:rsidP="0055463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554634">
        <w:rPr>
          <w:rFonts w:ascii="DejaVu Sans Mono" w:eastAsia="굴림체" w:hAnsi="DejaVu Sans Mono" w:cs="Courier New"/>
          <w:color w:val="000000"/>
          <w:kern w:val="0"/>
          <w:sz w:val="24"/>
        </w:rPr>
        <w:t>Permutation Matrix</w:t>
      </w:r>
    </w:p>
    <w:p w:rsidR="00554634" w:rsidRPr="00554634" w:rsidRDefault="00554634" w:rsidP="0055463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</w:p>
    <w:p w:rsidR="00554634" w:rsidRPr="00554634" w:rsidRDefault="00554634" w:rsidP="0055463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554634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0   </w:t>
      </w:r>
      <w:proofErr w:type="spellStart"/>
      <w:r w:rsidRPr="00554634">
        <w:rPr>
          <w:rFonts w:ascii="DejaVu Sans Mono" w:eastAsia="굴림체" w:hAnsi="DejaVu Sans Mono" w:cs="Courier New"/>
          <w:color w:val="000000"/>
          <w:kern w:val="0"/>
          <w:sz w:val="24"/>
        </w:rPr>
        <w:t>0</w:t>
      </w:r>
      <w:proofErr w:type="spellEnd"/>
      <w:r w:rsidRPr="00554634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1</w:t>
      </w:r>
    </w:p>
    <w:p w:rsidR="00554634" w:rsidRPr="00554634" w:rsidRDefault="00554634" w:rsidP="0055463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554634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1   0   </w:t>
      </w:r>
      <w:proofErr w:type="spellStart"/>
      <w:r w:rsidRPr="00554634">
        <w:rPr>
          <w:rFonts w:ascii="DejaVu Sans Mono" w:eastAsia="굴림체" w:hAnsi="DejaVu Sans Mono" w:cs="Courier New"/>
          <w:color w:val="000000"/>
          <w:kern w:val="0"/>
          <w:sz w:val="24"/>
        </w:rPr>
        <w:t>0</w:t>
      </w:r>
      <w:proofErr w:type="spellEnd"/>
    </w:p>
    <w:p w:rsidR="00554634" w:rsidRPr="00554634" w:rsidRDefault="00554634" w:rsidP="0055463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554634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0   1   0</w:t>
      </w:r>
    </w:p>
    <w:p w:rsidR="00F96447" w:rsidRDefault="00F96447" w:rsidP="00C77FDE">
      <w:pPr>
        <w:rPr>
          <w:rFonts w:ascii="Cambria Math" w:hAnsi="Cambria Math"/>
          <w:b/>
          <w:color w:val="FF0000"/>
          <w:sz w:val="28"/>
        </w:rPr>
      </w:pPr>
    </w:p>
    <w:p w:rsidR="00F96447" w:rsidRDefault="00F96447" w:rsidP="00F96447">
      <w:pPr>
        <w:jc w:val="center"/>
        <w:rPr>
          <w:rFonts w:ascii="Cambria Math" w:hAnsi="Cambria Math"/>
          <w:b/>
          <w:color w:val="FF0000"/>
          <w:sz w:val="28"/>
        </w:rPr>
      </w:pPr>
    </w:p>
    <w:p w:rsidR="00F96447" w:rsidRDefault="00F96447" w:rsidP="00C77FDE">
      <w:pPr>
        <w:rPr>
          <w:rFonts w:ascii="Cambria Math" w:hAnsi="Cambria Math"/>
          <w:b/>
          <w:color w:val="FF0000"/>
          <w:sz w:val="28"/>
        </w:rPr>
      </w:pPr>
    </w:p>
    <w:p w:rsidR="00F96447" w:rsidRDefault="00F96447" w:rsidP="00C77FDE">
      <w:pPr>
        <w:rPr>
          <w:rFonts w:ascii="Cambria Math" w:hAnsi="Cambria Math"/>
          <w:b/>
          <w:color w:val="FF0000"/>
          <w:sz w:val="28"/>
        </w:rPr>
      </w:pPr>
    </w:p>
    <w:p w:rsidR="003F1D3E" w:rsidRDefault="003F1D3E">
      <w:pPr>
        <w:widowControl/>
        <w:wordWrap/>
        <w:autoSpaceDE/>
        <w:autoSpaceDN/>
        <w:jc w:val="left"/>
        <w:rPr>
          <w:rFonts w:ascii="Cambria Math" w:hAnsi="Cambria Math"/>
          <w:b/>
          <w:color w:val="FF0000"/>
          <w:sz w:val="28"/>
        </w:rPr>
      </w:pPr>
      <w:r>
        <w:rPr>
          <w:rFonts w:ascii="Cambria Math" w:hAnsi="Cambria Math"/>
          <w:b/>
          <w:color w:val="FF0000"/>
          <w:sz w:val="28"/>
        </w:rPr>
        <w:br w:type="page"/>
      </w:r>
    </w:p>
    <w:p w:rsidR="00B152C6" w:rsidRDefault="00C77FDE" w:rsidP="00C77FDE">
      <w:pPr>
        <w:rPr>
          <w:rFonts w:ascii="Cambria Math" w:hAnsi="Cambria Math"/>
          <w:b/>
          <w:color w:val="FF0000"/>
          <w:sz w:val="28"/>
        </w:rPr>
      </w:pPr>
      <w:r w:rsidRPr="00C77FDE">
        <w:rPr>
          <w:rFonts w:ascii="Cambria Math" w:hAnsi="Cambria Math" w:hint="eastAsia"/>
          <w:b/>
          <w:color w:val="FF0000"/>
          <w:sz w:val="28"/>
        </w:rPr>
        <w:lastRenderedPageBreak/>
        <w:t xml:space="preserve">Part </w:t>
      </w:r>
      <w:r w:rsidR="00095106">
        <w:rPr>
          <w:rFonts w:ascii="Cambria Math" w:hAnsi="Cambria Math" w:hint="eastAsia"/>
          <w:b/>
          <w:color w:val="FF0000"/>
          <w:sz w:val="28"/>
        </w:rPr>
        <w:t>B</w:t>
      </w:r>
      <w:r w:rsidRPr="00C77FDE">
        <w:rPr>
          <w:rFonts w:ascii="Cambria Math" w:hAnsi="Cambria Math" w:hint="eastAsia"/>
          <w:b/>
          <w:color w:val="FF0000"/>
          <w:sz w:val="28"/>
        </w:rPr>
        <w:t xml:space="preserve">: </w:t>
      </w:r>
      <w:r>
        <w:rPr>
          <w:rFonts w:ascii="Cambria Math" w:hAnsi="Cambria Math" w:hint="eastAsia"/>
          <w:b/>
          <w:color w:val="FF0000"/>
          <w:sz w:val="28"/>
        </w:rPr>
        <w:t xml:space="preserve">MATLAB Matrix Manipulations </w:t>
      </w:r>
    </w:p>
    <w:p w:rsidR="00A51B21" w:rsidRPr="00A51B21" w:rsidRDefault="00A51B21" w:rsidP="00A51B21">
      <w:pPr>
        <w:pStyle w:val="aa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mbria Math" w:eastAsiaTheme="minorEastAsia" w:hAnsi="Cambria Math"/>
          <w:kern w:val="2"/>
          <w:lang w:eastAsia="ko-KR"/>
        </w:rPr>
      </w:pPr>
      <w:r w:rsidRPr="00A51B21">
        <w:rPr>
          <w:rFonts w:ascii="Cambria Math" w:eastAsiaTheme="minorEastAsia" w:hAnsi="Cambria Math"/>
          <w:kern w:val="2"/>
          <w:lang w:eastAsia="ko-KR"/>
        </w:rPr>
        <w:t>The </w:t>
      </w:r>
      <w:proofErr w:type="spellStart"/>
      <w:proofErr w:type="gramStart"/>
      <w:r w:rsidRPr="00A51B21">
        <w:rPr>
          <w:rFonts w:ascii="Cambria Math" w:eastAsiaTheme="minorEastAsia" w:hAnsi="Cambria Math"/>
          <w:kern w:val="2"/>
          <w:lang w:eastAsia="ko-KR"/>
        </w:rPr>
        <w:t>lu</w:t>
      </w:r>
      <w:proofErr w:type="spellEnd"/>
      <w:proofErr w:type="gramEnd"/>
      <w:r w:rsidRPr="00A51B21">
        <w:rPr>
          <w:rFonts w:ascii="Cambria Math" w:eastAsiaTheme="minorEastAsia" w:hAnsi="Cambria Math"/>
          <w:kern w:val="2"/>
          <w:lang w:eastAsia="ko-KR"/>
        </w:rPr>
        <w:t xml:space="preserve"> function expresses a </w:t>
      </w:r>
      <w:r w:rsidRPr="00CA1D04">
        <w:rPr>
          <w:rFonts w:ascii="Cambria Math" w:eastAsiaTheme="minorEastAsia" w:hAnsi="Cambria Math"/>
          <w:color w:val="FF0000"/>
          <w:kern w:val="2"/>
          <w:lang w:eastAsia="ko-KR"/>
        </w:rPr>
        <w:t>matrix X </w:t>
      </w:r>
      <w:r w:rsidRPr="00A51B21">
        <w:rPr>
          <w:rFonts w:ascii="Cambria Math" w:eastAsiaTheme="minorEastAsia" w:hAnsi="Cambria Math"/>
          <w:kern w:val="2"/>
          <w:lang w:eastAsia="ko-KR"/>
        </w:rPr>
        <w:t>as the product of two essentially triangular matrices, one of them a permutation of a lower triangular matrix and the other an upper triangular matrix. The factorization is often called the </w:t>
      </w:r>
      <w:r w:rsidRPr="009848B2">
        <w:rPr>
          <w:rFonts w:ascii="Cambria Math" w:eastAsiaTheme="minorEastAsia" w:hAnsi="Cambria Math"/>
          <w:iCs/>
          <w:kern w:val="2"/>
          <w:lang w:eastAsia="ko-KR"/>
        </w:rPr>
        <w:t>LU</w:t>
      </w:r>
      <w:r w:rsidRPr="00A51B21">
        <w:rPr>
          <w:rFonts w:ascii="Cambria Math" w:eastAsiaTheme="minorEastAsia" w:hAnsi="Cambria Math"/>
          <w:kern w:val="2"/>
          <w:lang w:eastAsia="ko-KR"/>
        </w:rPr>
        <w:t>, or sometimes the </w:t>
      </w:r>
      <w:r w:rsidRPr="009848B2">
        <w:rPr>
          <w:rFonts w:ascii="Cambria Math" w:eastAsiaTheme="minorEastAsia" w:hAnsi="Cambria Math"/>
          <w:iCs/>
          <w:kern w:val="2"/>
          <w:lang w:eastAsia="ko-KR"/>
        </w:rPr>
        <w:t>LR</w:t>
      </w:r>
      <w:r w:rsidRPr="00A51B21">
        <w:rPr>
          <w:rFonts w:ascii="Cambria Math" w:eastAsiaTheme="minorEastAsia" w:hAnsi="Cambria Math"/>
          <w:kern w:val="2"/>
          <w:lang w:eastAsia="ko-KR"/>
        </w:rPr>
        <w:t>, factorization. </w:t>
      </w:r>
      <w:bookmarkStart w:id="0" w:name="_GoBack"/>
      <w:bookmarkEnd w:id="0"/>
      <w:r w:rsidRPr="00A51B21">
        <w:rPr>
          <w:rFonts w:ascii="Cambria Math" w:eastAsiaTheme="minorEastAsia" w:hAnsi="Cambria Math"/>
          <w:kern w:val="2"/>
          <w:lang w:eastAsia="ko-KR"/>
        </w:rPr>
        <w:t>X can be rectangular.</w:t>
      </w:r>
    </w:p>
    <w:p w:rsidR="00A51B21" w:rsidRPr="00A51B21" w:rsidRDefault="00B0647E" w:rsidP="00A51B21">
      <w:pPr>
        <w:pStyle w:val="aa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mbria Math" w:eastAsiaTheme="minorEastAsia" w:hAnsi="Cambria Math"/>
          <w:kern w:val="2"/>
          <w:lang w:eastAsia="ko-KR"/>
        </w:rPr>
      </w:pPr>
      <m:oMath>
        <w:bookmarkStart w:id="1" w:name="998962"/>
        <w:bookmarkEnd w:id="1"/>
        <m:r>
          <m:rPr>
            <m:sty m:val="p"/>
          </m:rPr>
          <w:rPr>
            <w:rFonts w:ascii="Cambria Math" w:eastAsiaTheme="minorEastAsia" w:hAnsi="Cambria Math"/>
            <w:color w:val="FF0000"/>
            <w:kern w:val="2"/>
            <w:lang w:eastAsia="ko-KR"/>
          </w:rPr>
          <m:t>[L,U] = lu(X)</m:t>
        </m:r>
      </m:oMath>
      <w:r w:rsidR="00A51B21" w:rsidRPr="00A51B21">
        <w:rPr>
          <w:rFonts w:ascii="Cambria Math" w:eastAsiaTheme="minorEastAsia" w:hAnsi="Cambria Math"/>
          <w:color w:val="FF0000"/>
          <w:kern w:val="2"/>
          <w:lang w:eastAsia="ko-KR"/>
        </w:rPr>
        <w:t> </w:t>
      </w:r>
      <w:bookmarkStart w:id="2" w:name="998963"/>
      <w:bookmarkEnd w:id="2"/>
      <w:proofErr w:type="gramStart"/>
      <w:r w:rsidR="00A51B21" w:rsidRPr="00A51B21">
        <w:rPr>
          <w:rFonts w:ascii="Cambria Math" w:eastAsiaTheme="minorEastAsia" w:hAnsi="Cambria Math"/>
          <w:kern w:val="2"/>
          <w:lang w:eastAsia="ko-KR"/>
        </w:rPr>
        <w:t>returns</w:t>
      </w:r>
      <w:proofErr w:type="gramEnd"/>
      <w:r w:rsidR="00A51B21" w:rsidRPr="00A51B21">
        <w:rPr>
          <w:rFonts w:ascii="Cambria Math" w:eastAsiaTheme="minorEastAsia" w:hAnsi="Cambria Math"/>
          <w:kern w:val="2"/>
          <w:lang w:eastAsia="ko-KR"/>
        </w:rPr>
        <w:t xml:space="preserve"> an upper triangular matrix in U and a "psychologically lower triangular" matrix (i.e., a product of lower triangular and permutation matrices) in L, so that</w:t>
      </w:r>
      <w:r w:rsidR="00A51B21" w:rsidRPr="00A51B21">
        <w:rPr>
          <w:rFonts w:ascii="Cambria Math" w:eastAsiaTheme="minorEastAsia" w:hAnsi="Cambria Math"/>
          <w:b/>
          <w:bCs/>
          <w:kern w:val="2"/>
          <w:lang w:eastAsia="ko-KR"/>
        </w:rPr>
        <w:t> </w:t>
      </w:r>
      <m:oMath>
        <m:r>
          <m:rPr>
            <m:sty m:val="p"/>
          </m:rPr>
          <w:rPr>
            <w:rFonts w:ascii="Cambria Math" w:eastAsiaTheme="minorEastAsia" w:hAnsi="Cambria Math"/>
            <w:color w:val="FF0000"/>
            <w:kern w:val="2"/>
            <w:lang w:eastAsia="ko-KR"/>
          </w:rPr>
          <m:t>X = L*U</m:t>
        </m:r>
      </m:oMath>
      <w:r w:rsidR="00A51B21" w:rsidRPr="00A51B21">
        <w:rPr>
          <w:rFonts w:ascii="Cambria Math" w:eastAsiaTheme="minorEastAsia" w:hAnsi="Cambria Math"/>
          <w:kern w:val="2"/>
          <w:lang w:eastAsia="ko-KR"/>
        </w:rPr>
        <w:t>.</w:t>
      </w:r>
    </w:p>
    <w:p w:rsidR="00A51B21" w:rsidRPr="00A51B21" w:rsidRDefault="00B0647E" w:rsidP="00A51B21">
      <w:pPr>
        <w:pStyle w:val="aa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ambria Math" w:eastAsiaTheme="minorEastAsia" w:hAnsi="Cambria Math"/>
          <w:kern w:val="2"/>
          <w:lang w:eastAsia="ko-KR"/>
        </w:rPr>
      </w:pPr>
      <m:oMath>
        <w:bookmarkStart w:id="3" w:name="998964"/>
        <w:bookmarkEnd w:id="3"/>
        <m:r>
          <m:rPr>
            <m:sty m:val="p"/>
          </m:rPr>
          <w:rPr>
            <w:rFonts w:ascii="Cambria Math" w:eastAsiaTheme="minorEastAsia" w:hAnsi="Cambria Math"/>
            <w:color w:val="FF0000"/>
            <w:kern w:val="2"/>
            <w:lang w:eastAsia="ko-KR"/>
          </w:rPr>
          <m:t>[L,U,P] = lu(X)</m:t>
        </m:r>
      </m:oMath>
      <w:r w:rsidR="00A51B21" w:rsidRPr="00A51B21">
        <w:rPr>
          <w:rFonts w:ascii="Cambria Math" w:eastAsiaTheme="minorEastAsia" w:hAnsi="Cambria Math"/>
          <w:color w:val="FF0000"/>
          <w:kern w:val="2"/>
          <w:lang w:eastAsia="ko-KR"/>
        </w:rPr>
        <w:t> </w:t>
      </w:r>
      <w:bookmarkStart w:id="4" w:name="998965"/>
      <w:bookmarkEnd w:id="4"/>
      <w:proofErr w:type="gramStart"/>
      <w:r w:rsidR="00A51B21" w:rsidRPr="00A51B21">
        <w:rPr>
          <w:rFonts w:ascii="Cambria Math" w:eastAsiaTheme="minorEastAsia" w:hAnsi="Cambria Math"/>
          <w:kern w:val="2"/>
          <w:lang w:eastAsia="ko-KR"/>
        </w:rPr>
        <w:t>returns</w:t>
      </w:r>
      <w:proofErr w:type="gramEnd"/>
      <w:r w:rsidR="00A51B21" w:rsidRPr="00A51B21">
        <w:rPr>
          <w:rFonts w:ascii="Cambria Math" w:eastAsiaTheme="minorEastAsia" w:hAnsi="Cambria Math"/>
          <w:kern w:val="2"/>
          <w:lang w:eastAsia="ko-KR"/>
        </w:rPr>
        <w:t xml:space="preserve"> an upper triangular matrix in U, a lower triangular matrix with a unit diagonal in L, and a permutation matrix in P, so that </w:t>
      </w:r>
      <m:oMath>
        <m:r>
          <m:rPr>
            <m:sty m:val="p"/>
          </m:rPr>
          <w:rPr>
            <w:rFonts w:ascii="Cambria Math" w:eastAsiaTheme="minorEastAsia" w:hAnsi="Cambria Math"/>
            <w:color w:val="FF0000"/>
            <w:kern w:val="2"/>
            <w:lang w:eastAsia="ko-KR"/>
          </w:rPr>
          <m:t>L*U = P*X</m:t>
        </m:r>
      </m:oMath>
      <w:r w:rsidR="00A51B21" w:rsidRPr="00A51B21">
        <w:rPr>
          <w:rFonts w:ascii="Cambria Math" w:eastAsiaTheme="minorEastAsia" w:hAnsi="Cambria Math"/>
          <w:kern w:val="2"/>
          <w:lang w:eastAsia="ko-KR"/>
        </w:rPr>
        <w:t>.</w:t>
      </w:r>
    </w:p>
    <w:p w:rsidR="0058722E" w:rsidRPr="0058722E" w:rsidRDefault="00C77FDE" w:rsidP="0058722E">
      <w:pPr>
        <w:pStyle w:val="a6"/>
        <w:numPr>
          <w:ilvl w:val="0"/>
          <w:numId w:val="39"/>
        </w:numPr>
        <w:ind w:leftChars="0"/>
        <w:rPr>
          <w:rFonts w:ascii="Cambria Math" w:hAnsi="Cambria Math"/>
          <w:sz w:val="24"/>
        </w:rPr>
      </w:pPr>
      <w:r>
        <w:rPr>
          <w:rFonts w:ascii="Cambria Math" w:hAnsi="Cambria Math" w:hint="eastAsia"/>
          <w:sz w:val="24"/>
        </w:rPr>
        <w:t xml:space="preserve">Create </w:t>
      </w:r>
      <w:proofErr w:type="gramStart"/>
      <w:r>
        <w:rPr>
          <w:rFonts w:ascii="Cambria Math" w:hAnsi="Cambria Math" w:hint="eastAsia"/>
          <w:sz w:val="24"/>
        </w:rPr>
        <w:t xml:space="preserve">matrix </w:t>
      </w:r>
      <m:oMath>
        <w:proofErr w:type="gramEnd"/>
        <m:r>
          <m:rPr>
            <m:sty m:val="p"/>
          </m:rPr>
          <w:rPr>
            <w:rFonts w:ascii="Cambria Math" w:hAnsi="Cambria Math"/>
            <w:sz w:val="24"/>
          </w:rPr>
          <m:t>A=</m:t>
        </m:r>
        <m:d>
          <m:dPr>
            <m:ctrlPr>
              <w:rPr>
                <w:rFonts w:ascii="Cambria Math" w:hAnsi="Cambria Math"/>
                <w:sz w:val="24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sz w:val="24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24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  <w:sz w:val="24"/>
                    </w:rPr>
                    <m:t>2</m:t>
                  </m:r>
                </m:e>
                <m:e>
                  <m:r>
                    <w:rPr>
                      <w:rFonts w:ascii="Cambria Math" w:hAnsi="Cambria Math"/>
                      <w:sz w:val="24"/>
                    </w:rPr>
                    <m:t>3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4"/>
                    </w:rPr>
                    <m:t>4</m:t>
                  </m:r>
                </m:e>
                <m:e>
                  <m:r>
                    <w:rPr>
                      <w:rFonts w:ascii="Cambria Math" w:hAnsi="Cambria Math"/>
                      <w:sz w:val="24"/>
                    </w:rPr>
                    <m:t>5</m:t>
                  </m:r>
                </m:e>
                <m:e>
                  <m:r>
                    <w:rPr>
                      <w:rFonts w:ascii="Cambria Math" w:hAnsi="Cambria Math"/>
                      <w:sz w:val="24"/>
                    </w:rPr>
                    <m:t>6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4"/>
                    </w:rPr>
                    <m:t>7</m:t>
                  </m:r>
                </m:e>
                <m:e>
                  <m:r>
                    <w:rPr>
                      <w:rFonts w:ascii="Cambria Math" w:hAnsi="Cambria Math"/>
                      <w:sz w:val="24"/>
                    </w:rPr>
                    <m:t>8</m:t>
                  </m:r>
                </m:e>
                <m:e>
                  <m:r>
                    <w:rPr>
                      <w:rFonts w:ascii="Cambria Math" w:hAnsi="Cambria Math"/>
                      <w:sz w:val="24"/>
                    </w:rPr>
                    <m:t>0</m:t>
                  </m:r>
                </m:e>
              </m:mr>
            </m:m>
          </m:e>
        </m:d>
      </m:oMath>
      <w:r>
        <w:rPr>
          <w:rFonts w:ascii="Cambria Math" w:hAnsi="Cambria Math" w:hint="eastAsia"/>
          <w:sz w:val="24"/>
        </w:rPr>
        <w:t>.</w:t>
      </w:r>
    </w:p>
    <w:p w:rsidR="0058722E" w:rsidRPr="0058722E" w:rsidRDefault="0058722E" w:rsidP="0058722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proofErr w:type="gramStart"/>
      <w:r w:rsidRPr="0058722E">
        <w:rPr>
          <w:rFonts w:ascii="DejaVu Sans Mono" w:eastAsia="굴림체" w:hAnsi="DejaVu Sans Mono" w:cs="Courier New"/>
          <w:b/>
          <w:bCs/>
          <w:color w:val="FF4B33"/>
          <w:kern w:val="0"/>
          <w:sz w:val="24"/>
        </w:rPr>
        <w:t>octave:</w:t>
      </w:r>
      <w:proofErr w:type="gramEnd"/>
      <w:r w:rsidRPr="0058722E">
        <w:rPr>
          <w:rFonts w:ascii="DejaVu Sans Mono" w:eastAsia="굴림체" w:hAnsi="DejaVu Sans Mono" w:cs="Courier New"/>
          <w:b/>
          <w:bCs/>
          <w:color w:val="FF4B33"/>
          <w:kern w:val="0"/>
          <w:sz w:val="24"/>
        </w:rPr>
        <w:t xml:space="preserve">3&gt; </w:t>
      </w:r>
      <w:r w:rsidRPr="0058722E">
        <w:rPr>
          <w:rFonts w:ascii="DejaVu Sans Mono" w:eastAsia="굴림체" w:hAnsi="DejaVu Sans Mono" w:cs="Courier New"/>
          <w:color w:val="000000"/>
          <w:kern w:val="0"/>
          <w:sz w:val="24"/>
        </w:rPr>
        <w:t>A = [1 2 3; 4 5 6; 7 8 0]</w:t>
      </w:r>
    </w:p>
    <w:p w:rsidR="0058722E" w:rsidRPr="0058722E" w:rsidRDefault="0058722E" w:rsidP="0058722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58722E">
        <w:rPr>
          <w:rFonts w:ascii="DejaVu Sans Mono" w:eastAsia="굴림체" w:hAnsi="DejaVu Sans Mono" w:cs="Courier New"/>
          <w:color w:val="000000"/>
          <w:kern w:val="0"/>
          <w:sz w:val="24"/>
        </w:rPr>
        <w:t>A =</w:t>
      </w:r>
    </w:p>
    <w:p w:rsidR="0058722E" w:rsidRPr="0058722E" w:rsidRDefault="0058722E" w:rsidP="0058722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</w:p>
    <w:p w:rsidR="0058722E" w:rsidRPr="0058722E" w:rsidRDefault="0058722E" w:rsidP="0058722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58722E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1   2   3</w:t>
      </w:r>
    </w:p>
    <w:p w:rsidR="0058722E" w:rsidRPr="0058722E" w:rsidRDefault="0058722E" w:rsidP="0058722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58722E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4   5   6</w:t>
      </w:r>
    </w:p>
    <w:p w:rsidR="0058722E" w:rsidRPr="0058722E" w:rsidRDefault="0058722E" w:rsidP="0058722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58722E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7   8   0</w:t>
      </w:r>
    </w:p>
    <w:p w:rsidR="0058722E" w:rsidRPr="0058722E" w:rsidRDefault="0058722E" w:rsidP="0058722E">
      <w:pPr>
        <w:rPr>
          <w:rFonts w:ascii="Cambria Math" w:hAnsi="Cambria Math"/>
          <w:sz w:val="24"/>
        </w:rPr>
      </w:pPr>
    </w:p>
    <w:p w:rsidR="009C7C86" w:rsidRPr="0058722E" w:rsidRDefault="00B152C6" w:rsidP="0058722E">
      <w:pPr>
        <w:pStyle w:val="a6"/>
        <w:numPr>
          <w:ilvl w:val="0"/>
          <w:numId w:val="39"/>
        </w:numPr>
        <w:ind w:leftChars="0"/>
        <w:rPr>
          <w:rFonts w:ascii="Cambria Math" w:hAnsi="Cambria Math"/>
          <w:sz w:val="24"/>
        </w:rPr>
      </w:pPr>
      <w:r>
        <w:rPr>
          <w:rFonts w:ascii="Cambria Math" w:hAnsi="Cambria Math" w:hint="eastAsia"/>
          <w:sz w:val="24"/>
        </w:rPr>
        <w:t>Find upper triangular matrix, U</w:t>
      </w:r>
    </w:p>
    <w:p w:rsidR="0058722E" w:rsidRPr="0058722E" w:rsidRDefault="0058722E" w:rsidP="0058722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proofErr w:type="gramStart"/>
      <w:r w:rsidRPr="0058722E">
        <w:rPr>
          <w:rFonts w:ascii="DejaVu Sans Mono" w:eastAsia="굴림체" w:hAnsi="DejaVu Sans Mono" w:cs="Courier New"/>
          <w:b/>
          <w:bCs/>
          <w:color w:val="FF4B33"/>
          <w:kern w:val="0"/>
          <w:sz w:val="24"/>
        </w:rPr>
        <w:t>octave:</w:t>
      </w:r>
      <w:proofErr w:type="gramEnd"/>
      <w:r w:rsidRPr="0058722E">
        <w:rPr>
          <w:rFonts w:ascii="DejaVu Sans Mono" w:eastAsia="굴림체" w:hAnsi="DejaVu Sans Mono" w:cs="Courier New"/>
          <w:b/>
          <w:bCs/>
          <w:color w:val="FF4B33"/>
          <w:kern w:val="0"/>
          <w:sz w:val="24"/>
        </w:rPr>
        <w:t xml:space="preserve">4&gt; </w:t>
      </w:r>
      <w:r w:rsidRPr="0058722E">
        <w:rPr>
          <w:rFonts w:ascii="DejaVu Sans Mono" w:eastAsia="굴림체" w:hAnsi="DejaVu Sans Mono" w:cs="Courier New"/>
          <w:color w:val="000000"/>
          <w:kern w:val="0"/>
          <w:sz w:val="24"/>
        </w:rPr>
        <w:t>[L1</w:t>
      </w:r>
      <w:r w:rsidR="00C001C6">
        <w:rPr>
          <w:rFonts w:ascii="DejaVu Sans Mono" w:eastAsia="굴림체" w:hAnsi="DejaVu Sans Mono" w:cs="Courier New" w:hint="eastAsia"/>
          <w:color w:val="000000"/>
          <w:kern w:val="0"/>
          <w:sz w:val="24"/>
        </w:rPr>
        <w:t>,</w:t>
      </w:r>
      <w:r w:rsidRPr="0058722E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U] = </w:t>
      </w:r>
      <w:proofErr w:type="spellStart"/>
      <w:r w:rsidRPr="0058722E">
        <w:rPr>
          <w:rFonts w:ascii="DejaVu Sans Mono" w:eastAsia="굴림체" w:hAnsi="DejaVu Sans Mono" w:cs="Courier New"/>
          <w:color w:val="000000"/>
          <w:kern w:val="0"/>
          <w:sz w:val="24"/>
        </w:rPr>
        <w:t>lu</w:t>
      </w:r>
      <w:proofErr w:type="spellEnd"/>
      <w:r w:rsidRPr="0058722E">
        <w:rPr>
          <w:rFonts w:ascii="DejaVu Sans Mono" w:eastAsia="굴림체" w:hAnsi="DejaVu Sans Mono" w:cs="Courier New"/>
          <w:color w:val="000000"/>
          <w:kern w:val="0"/>
          <w:sz w:val="24"/>
        </w:rPr>
        <w:t>(A)</w:t>
      </w:r>
    </w:p>
    <w:p w:rsidR="0058722E" w:rsidRPr="0058722E" w:rsidRDefault="0058722E" w:rsidP="0058722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58722E">
        <w:rPr>
          <w:rFonts w:ascii="DejaVu Sans Mono" w:eastAsia="굴림체" w:hAnsi="DejaVu Sans Mono" w:cs="Courier New"/>
          <w:color w:val="000000"/>
          <w:kern w:val="0"/>
          <w:sz w:val="24"/>
        </w:rPr>
        <w:t>L1 =</w:t>
      </w:r>
    </w:p>
    <w:p w:rsidR="0058722E" w:rsidRPr="0058722E" w:rsidRDefault="0058722E" w:rsidP="0058722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</w:p>
    <w:p w:rsidR="0058722E" w:rsidRPr="0058722E" w:rsidRDefault="0058722E" w:rsidP="0058722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58722E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0.14286   1.00000   0.00000</w:t>
      </w:r>
    </w:p>
    <w:p w:rsidR="0058722E" w:rsidRPr="0058722E" w:rsidRDefault="0058722E" w:rsidP="0058722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58722E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0.57143   0.50000   1.00000</w:t>
      </w:r>
    </w:p>
    <w:p w:rsidR="0058722E" w:rsidRPr="0058722E" w:rsidRDefault="0058722E" w:rsidP="0058722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58722E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1.00000   0.00000   </w:t>
      </w:r>
      <w:proofErr w:type="spellStart"/>
      <w:r w:rsidRPr="0058722E">
        <w:rPr>
          <w:rFonts w:ascii="DejaVu Sans Mono" w:eastAsia="굴림체" w:hAnsi="DejaVu Sans Mono" w:cs="Courier New"/>
          <w:color w:val="000000"/>
          <w:kern w:val="0"/>
          <w:sz w:val="24"/>
        </w:rPr>
        <w:t>0.00000</w:t>
      </w:r>
      <w:proofErr w:type="spellEnd"/>
    </w:p>
    <w:p w:rsidR="0058722E" w:rsidRPr="0058722E" w:rsidRDefault="0058722E" w:rsidP="0058722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</w:p>
    <w:p w:rsidR="0058722E" w:rsidRPr="0058722E" w:rsidRDefault="0058722E" w:rsidP="0058722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58722E">
        <w:rPr>
          <w:rFonts w:ascii="DejaVu Sans Mono" w:eastAsia="굴림체" w:hAnsi="DejaVu Sans Mono" w:cs="Courier New"/>
          <w:color w:val="000000"/>
          <w:kern w:val="0"/>
          <w:sz w:val="24"/>
        </w:rPr>
        <w:t>U =</w:t>
      </w:r>
    </w:p>
    <w:p w:rsidR="0058722E" w:rsidRPr="0058722E" w:rsidRDefault="0058722E" w:rsidP="0058722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</w:p>
    <w:p w:rsidR="0058722E" w:rsidRPr="0058722E" w:rsidRDefault="0058722E" w:rsidP="0058722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58722E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7.00000   8.00000   0.00000</w:t>
      </w:r>
    </w:p>
    <w:p w:rsidR="0058722E" w:rsidRPr="0058722E" w:rsidRDefault="0058722E" w:rsidP="0058722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58722E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0.00000   0.85714   3.00000</w:t>
      </w:r>
    </w:p>
    <w:p w:rsidR="0058722E" w:rsidRPr="0058722E" w:rsidRDefault="0058722E" w:rsidP="0058722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58722E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0.00000   </w:t>
      </w:r>
      <w:proofErr w:type="spellStart"/>
      <w:r w:rsidRPr="0058722E">
        <w:rPr>
          <w:rFonts w:ascii="DejaVu Sans Mono" w:eastAsia="굴림체" w:hAnsi="DejaVu Sans Mono" w:cs="Courier New"/>
          <w:color w:val="000000"/>
          <w:kern w:val="0"/>
          <w:sz w:val="24"/>
        </w:rPr>
        <w:t>0.00000</w:t>
      </w:r>
      <w:proofErr w:type="spellEnd"/>
      <w:r w:rsidRPr="0058722E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4.50000</w:t>
      </w:r>
    </w:p>
    <w:p w:rsidR="0058722E" w:rsidRPr="0058722E" w:rsidRDefault="0058722E" w:rsidP="0058722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</w:p>
    <w:p w:rsidR="0058722E" w:rsidRPr="0058722E" w:rsidRDefault="0058722E" w:rsidP="0058722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proofErr w:type="gramStart"/>
      <w:r w:rsidRPr="0058722E">
        <w:rPr>
          <w:rFonts w:ascii="DejaVu Sans Mono" w:eastAsia="굴림체" w:hAnsi="DejaVu Sans Mono" w:cs="Courier New"/>
          <w:b/>
          <w:bCs/>
          <w:color w:val="FF4B33"/>
          <w:kern w:val="0"/>
          <w:sz w:val="24"/>
        </w:rPr>
        <w:t>octave:</w:t>
      </w:r>
      <w:proofErr w:type="gramEnd"/>
      <w:r w:rsidRPr="0058722E">
        <w:rPr>
          <w:rFonts w:ascii="DejaVu Sans Mono" w:eastAsia="굴림체" w:hAnsi="DejaVu Sans Mono" w:cs="Courier New"/>
          <w:b/>
          <w:bCs/>
          <w:color w:val="FF4B33"/>
          <w:kern w:val="0"/>
          <w:sz w:val="24"/>
        </w:rPr>
        <w:t xml:space="preserve">5&gt; </w:t>
      </w:r>
      <w:r w:rsidRPr="0058722E">
        <w:rPr>
          <w:rFonts w:ascii="DejaVu Sans Mono" w:eastAsia="굴림체" w:hAnsi="DejaVu Sans Mono" w:cs="Courier New"/>
          <w:color w:val="000000"/>
          <w:kern w:val="0"/>
          <w:sz w:val="24"/>
        </w:rPr>
        <w:t>[L2</w:t>
      </w:r>
      <w:r w:rsidR="00C001C6">
        <w:rPr>
          <w:rFonts w:ascii="DejaVu Sans Mono" w:eastAsia="굴림체" w:hAnsi="DejaVu Sans Mono" w:cs="Courier New" w:hint="eastAsia"/>
          <w:color w:val="000000"/>
          <w:kern w:val="0"/>
          <w:sz w:val="24"/>
        </w:rPr>
        <w:t>,</w:t>
      </w:r>
      <w:r w:rsidRPr="0058722E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U</w:t>
      </w:r>
      <w:r w:rsidR="00C001C6">
        <w:rPr>
          <w:rFonts w:ascii="DejaVu Sans Mono" w:eastAsia="굴림체" w:hAnsi="DejaVu Sans Mono" w:cs="Courier New" w:hint="eastAsia"/>
          <w:color w:val="000000"/>
          <w:kern w:val="0"/>
          <w:sz w:val="24"/>
        </w:rPr>
        <w:t>,</w:t>
      </w:r>
      <w:r w:rsidRPr="0058722E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P] = </w:t>
      </w:r>
      <w:proofErr w:type="spellStart"/>
      <w:r w:rsidRPr="0058722E">
        <w:rPr>
          <w:rFonts w:ascii="DejaVu Sans Mono" w:eastAsia="굴림체" w:hAnsi="DejaVu Sans Mono" w:cs="Courier New"/>
          <w:color w:val="000000"/>
          <w:kern w:val="0"/>
          <w:sz w:val="24"/>
        </w:rPr>
        <w:t>lu</w:t>
      </w:r>
      <w:proofErr w:type="spellEnd"/>
      <w:r w:rsidRPr="0058722E">
        <w:rPr>
          <w:rFonts w:ascii="DejaVu Sans Mono" w:eastAsia="굴림체" w:hAnsi="DejaVu Sans Mono" w:cs="Courier New"/>
          <w:color w:val="000000"/>
          <w:kern w:val="0"/>
          <w:sz w:val="24"/>
        </w:rPr>
        <w:t>(A)</w:t>
      </w:r>
    </w:p>
    <w:p w:rsidR="0058722E" w:rsidRPr="0058722E" w:rsidRDefault="0058722E" w:rsidP="0058722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58722E">
        <w:rPr>
          <w:rFonts w:ascii="DejaVu Sans Mono" w:eastAsia="굴림체" w:hAnsi="DejaVu Sans Mono" w:cs="Courier New"/>
          <w:color w:val="000000"/>
          <w:kern w:val="0"/>
          <w:sz w:val="24"/>
        </w:rPr>
        <w:t>L2 =</w:t>
      </w:r>
    </w:p>
    <w:p w:rsidR="0058722E" w:rsidRPr="0058722E" w:rsidRDefault="0058722E" w:rsidP="0058722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</w:p>
    <w:p w:rsidR="0058722E" w:rsidRPr="0058722E" w:rsidRDefault="0058722E" w:rsidP="0058722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58722E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1.00000   0.00000   </w:t>
      </w:r>
      <w:proofErr w:type="spellStart"/>
      <w:r w:rsidRPr="0058722E">
        <w:rPr>
          <w:rFonts w:ascii="DejaVu Sans Mono" w:eastAsia="굴림체" w:hAnsi="DejaVu Sans Mono" w:cs="Courier New"/>
          <w:color w:val="000000"/>
          <w:kern w:val="0"/>
          <w:sz w:val="24"/>
        </w:rPr>
        <w:t>0.00000</w:t>
      </w:r>
      <w:proofErr w:type="spellEnd"/>
    </w:p>
    <w:p w:rsidR="0058722E" w:rsidRPr="0058722E" w:rsidRDefault="0058722E" w:rsidP="0058722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58722E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0.14286   1.00000   0.00000</w:t>
      </w:r>
    </w:p>
    <w:p w:rsidR="0058722E" w:rsidRPr="0058722E" w:rsidRDefault="0058722E" w:rsidP="0058722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58722E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0.57143   0.50000   1.00000</w:t>
      </w:r>
    </w:p>
    <w:p w:rsidR="0058722E" w:rsidRPr="0058722E" w:rsidRDefault="0058722E" w:rsidP="0058722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</w:p>
    <w:p w:rsidR="0058722E" w:rsidRPr="0058722E" w:rsidRDefault="0058722E" w:rsidP="0058722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58722E">
        <w:rPr>
          <w:rFonts w:ascii="DejaVu Sans Mono" w:eastAsia="굴림체" w:hAnsi="DejaVu Sans Mono" w:cs="Courier New"/>
          <w:color w:val="000000"/>
          <w:kern w:val="0"/>
          <w:sz w:val="24"/>
        </w:rPr>
        <w:t>U =</w:t>
      </w:r>
    </w:p>
    <w:p w:rsidR="0058722E" w:rsidRPr="0058722E" w:rsidRDefault="0058722E" w:rsidP="0058722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</w:p>
    <w:p w:rsidR="0058722E" w:rsidRPr="0058722E" w:rsidRDefault="0058722E" w:rsidP="0058722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58722E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7.00000   8.00000   0.00000</w:t>
      </w:r>
    </w:p>
    <w:p w:rsidR="0058722E" w:rsidRPr="0058722E" w:rsidRDefault="0058722E" w:rsidP="0058722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58722E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0.00000   0.85714   3.00000</w:t>
      </w:r>
    </w:p>
    <w:p w:rsidR="0058722E" w:rsidRPr="0058722E" w:rsidRDefault="0058722E" w:rsidP="0058722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58722E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0.00000   </w:t>
      </w:r>
      <w:proofErr w:type="spellStart"/>
      <w:r w:rsidRPr="0058722E">
        <w:rPr>
          <w:rFonts w:ascii="DejaVu Sans Mono" w:eastAsia="굴림체" w:hAnsi="DejaVu Sans Mono" w:cs="Courier New"/>
          <w:color w:val="000000"/>
          <w:kern w:val="0"/>
          <w:sz w:val="24"/>
        </w:rPr>
        <w:t>0.00000</w:t>
      </w:r>
      <w:proofErr w:type="spellEnd"/>
      <w:r w:rsidRPr="0058722E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4.50000</w:t>
      </w:r>
    </w:p>
    <w:p w:rsidR="0058722E" w:rsidRPr="0058722E" w:rsidRDefault="0058722E" w:rsidP="0058722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</w:p>
    <w:p w:rsidR="0058722E" w:rsidRPr="0058722E" w:rsidRDefault="0058722E" w:rsidP="0058722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58722E">
        <w:rPr>
          <w:rFonts w:ascii="DejaVu Sans Mono" w:eastAsia="굴림체" w:hAnsi="DejaVu Sans Mono" w:cs="Courier New"/>
          <w:color w:val="000000"/>
          <w:kern w:val="0"/>
          <w:sz w:val="24"/>
        </w:rPr>
        <w:t>P =</w:t>
      </w:r>
    </w:p>
    <w:p w:rsidR="0058722E" w:rsidRPr="0058722E" w:rsidRDefault="0058722E" w:rsidP="0058722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</w:p>
    <w:p w:rsidR="0058722E" w:rsidRPr="0058722E" w:rsidRDefault="0058722E" w:rsidP="0058722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58722E">
        <w:rPr>
          <w:rFonts w:ascii="DejaVu Sans Mono" w:eastAsia="굴림체" w:hAnsi="DejaVu Sans Mono" w:cs="Courier New"/>
          <w:color w:val="000000"/>
          <w:kern w:val="0"/>
          <w:sz w:val="24"/>
        </w:rPr>
        <w:t>Permutation Matrix</w:t>
      </w:r>
    </w:p>
    <w:p w:rsidR="0058722E" w:rsidRPr="0058722E" w:rsidRDefault="0058722E" w:rsidP="0058722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</w:p>
    <w:p w:rsidR="0058722E" w:rsidRPr="0058722E" w:rsidRDefault="0058722E" w:rsidP="0058722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58722E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0   </w:t>
      </w:r>
      <w:proofErr w:type="spellStart"/>
      <w:r w:rsidRPr="0058722E">
        <w:rPr>
          <w:rFonts w:ascii="DejaVu Sans Mono" w:eastAsia="굴림체" w:hAnsi="DejaVu Sans Mono" w:cs="Courier New"/>
          <w:color w:val="000000"/>
          <w:kern w:val="0"/>
          <w:sz w:val="24"/>
        </w:rPr>
        <w:t>0</w:t>
      </w:r>
      <w:proofErr w:type="spellEnd"/>
      <w:r w:rsidRPr="0058722E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1</w:t>
      </w:r>
    </w:p>
    <w:p w:rsidR="0058722E" w:rsidRPr="0058722E" w:rsidRDefault="0058722E" w:rsidP="0058722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58722E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1   0   </w:t>
      </w:r>
      <w:proofErr w:type="spellStart"/>
      <w:r w:rsidRPr="0058722E">
        <w:rPr>
          <w:rFonts w:ascii="DejaVu Sans Mono" w:eastAsia="굴림체" w:hAnsi="DejaVu Sans Mono" w:cs="Courier New"/>
          <w:color w:val="000000"/>
          <w:kern w:val="0"/>
          <w:sz w:val="24"/>
        </w:rPr>
        <w:t>0</w:t>
      </w:r>
      <w:proofErr w:type="spellEnd"/>
    </w:p>
    <w:p w:rsidR="0058722E" w:rsidRPr="0058722E" w:rsidRDefault="0058722E" w:rsidP="0058722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58722E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0   1   0</w:t>
      </w:r>
    </w:p>
    <w:p w:rsidR="0058722E" w:rsidRDefault="0058722E" w:rsidP="009C7C86">
      <w:pPr>
        <w:widowControl/>
        <w:wordWrap/>
        <w:autoSpaceDE/>
        <w:autoSpaceDN/>
        <w:jc w:val="left"/>
        <w:rPr>
          <w:rFonts w:ascii="Cambria Math" w:hAnsi="Cambria Math"/>
          <w:sz w:val="24"/>
        </w:rPr>
      </w:pPr>
    </w:p>
    <w:p w:rsidR="00B152C6" w:rsidRPr="00B56F0E" w:rsidRDefault="00B152C6" w:rsidP="00C77FDE">
      <w:pPr>
        <w:pStyle w:val="a6"/>
        <w:numPr>
          <w:ilvl w:val="0"/>
          <w:numId w:val="39"/>
        </w:numPr>
        <w:ind w:leftChars="0"/>
        <w:rPr>
          <w:rFonts w:ascii="Cambria Math" w:hAnsi="Cambria Math"/>
          <w:sz w:val="24"/>
        </w:rPr>
      </w:pPr>
      <w:r>
        <w:rPr>
          <w:rFonts w:ascii="Cambria Math" w:hAnsi="Cambria Math" w:hint="eastAsia"/>
          <w:sz w:val="24"/>
        </w:rPr>
        <w:t>What is the lower triangular matrix</w:t>
      </w:r>
    </w:p>
    <w:p w:rsidR="00B56F0E" w:rsidRPr="0058722E" w:rsidRDefault="00B56F0E" w:rsidP="00B56F0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58722E">
        <w:rPr>
          <w:rFonts w:ascii="DejaVu Sans Mono" w:eastAsia="굴림체" w:hAnsi="DejaVu Sans Mono" w:cs="Courier New"/>
          <w:color w:val="000000"/>
          <w:kern w:val="0"/>
          <w:sz w:val="24"/>
        </w:rPr>
        <w:t>L2 =</w:t>
      </w:r>
    </w:p>
    <w:p w:rsidR="00B56F0E" w:rsidRPr="0058722E" w:rsidRDefault="00B56F0E" w:rsidP="00B56F0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</w:p>
    <w:p w:rsidR="00B56F0E" w:rsidRPr="0058722E" w:rsidRDefault="00B56F0E" w:rsidP="00B56F0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58722E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1.00000   0.00000   </w:t>
      </w:r>
      <w:proofErr w:type="spellStart"/>
      <w:r w:rsidRPr="0058722E">
        <w:rPr>
          <w:rFonts w:ascii="DejaVu Sans Mono" w:eastAsia="굴림체" w:hAnsi="DejaVu Sans Mono" w:cs="Courier New"/>
          <w:color w:val="000000"/>
          <w:kern w:val="0"/>
          <w:sz w:val="24"/>
        </w:rPr>
        <w:t>0.00000</w:t>
      </w:r>
      <w:proofErr w:type="spellEnd"/>
    </w:p>
    <w:p w:rsidR="00B56F0E" w:rsidRPr="0058722E" w:rsidRDefault="00B56F0E" w:rsidP="00B56F0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58722E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0.14286   1.00000   0.00000</w:t>
      </w:r>
    </w:p>
    <w:p w:rsidR="00B56F0E" w:rsidRPr="0058722E" w:rsidRDefault="00B56F0E" w:rsidP="00B56F0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58722E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0.57143   0.50000   1.00000</w:t>
      </w:r>
    </w:p>
    <w:p w:rsidR="00B56F0E" w:rsidRDefault="00B56F0E" w:rsidP="00C77FDE">
      <w:pPr>
        <w:rPr>
          <w:rFonts w:ascii="Cambria Math" w:hAnsi="Cambria Math"/>
          <w:sz w:val="24"/>
        </w:rPr>
      </w:pPr>
    </w:p>
    <w:p w:rsidR="00C77FDE" w:rsidRDefault="00B152C6" w:rsidP="00893560">
      <w:pPr>
        <w:pStyle w:val="a6"/>
        <w:numPr>
          <w:ilvl w:val="0"/>
          <w:numId w:val="39"/>
        </w:numPr>
        <w:ind w:leftChars="0"/>
        <w:rPr>
          <w:rFonts w:ascii="Cambria Math" w:hAnsi="Cambria Math"/>
          <w:sz w:val="24"/>
        </w:rPr>
      </w:pPr>
      <w:r>
        <w:rPr>
          <w:rFonts w:ascii="Cambria Math" w:hAnsi="Cambria Math" w:hint="eastAsia"/>
          <w:sz w:val="24"/>
        </w:rPr>
        <w:t>What is the relationship between L1 and L2?</w:t>
      </w:r>
    </w:p>
    <w:p w:rsidR="00B152C6" w:rsidRDefault="00402905" w:rsidP="00402905">
      <w:pPr>
        <w:ind w:left="400"/>
        <w:rPr>
          <w:rFonts w:ascii="Cambria Math" w:hAnsi="Cambria Math"/>
          <w:sz w:val="24"/>
        </w:rPr>
      </w:pPr>
      <w:r>
        <w:rPr>
          <w:rFonts w:ascii="Cambria Math" w:hAnsi="Cambria Math" w:hint="eastAsia"/>
          <w:sz w:val="24"/>
        </w:rPr>
        <w:t xml:space="preserve">P * </w:t>
      </w:r>
      <w:proofErr w:type="gramStart"/>
      <w:r>
        <w:rPr>
          <w:rFonts w:ascii="Cambria Math" w:hAnsi="Cambria Math" w:hint="eastAsia"/>
          <w:sz w:val="24"/>
        </w:rPr>
        <w:t>L1  equals</w:t>
      </w:r>
      <w:proofErr w:type="gramEnd"/>
      <w:r>
        <w:rPr>
          <w:rFonts w:ascii="Cambria Math" w:hAnsi="Cambria Math" w:hint="eastAsia"/>
          <w:sz w:val="24"/>
        </w:rPr>
        <w:t xml:space="preserve"> to  L2</w:t>
      </w:r>
    </w:p>
    <w:p w:rsidR="00402905" w:rsidRDefault="00402905" w:rsidP="00402905">
      <w:pPr>
        <w:ind w:left="400"/>
        <w:rPr>
          <w:rFonts w:ascii="Cambria Math" w:hAnsi="Cambria Math"/>
          <w:sz w:val="24"/>
        </w:rPr>
      </w:pPr>
    </w:p>
    <w:p w:rsidR="00F96447" w:rsidRPr="00D90D03" w:rsidRDefault="00535C8C" w:rsidP="00535C8C">
      <w:pPr>
        <w:pStyle w:val="a6"/>
        <w:numPr>
          <w:ilvl w:val="0"/>
          <w:numId w:val="39"/>
        </w:numPr>
        <w:ind w:leftChars="0"/>
        <w:rPr>
          <w:rFonts w:ascii="Cambria Math" w:hAnsi="Cambria Math"/>
          <w:sz w:val="24"/>
        </w:rPr>
      </w:pPr>
      <w:r>
        <w:rPr>
          <w:rFonts w:ascii="Cambria Math" w:hAnsi="Cambria Math" w:hint="eastAsia"/>
          <w:sz w:val="24"/>
        </w:rPr>
        <w:t>Verify that L2*U is a permuted version of A.</w:t>
      </w:r>
    </w:p>
    <w:p w:rsidR="00D90D03" w:rsidRPr="00D90D03" w:rsidRDefault="00D90D03" w:rsidP="00D90D0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proofErr w:type="gramStart"/>
      <w:r w:rsidRPr="00D90D03">
        <w:rPr>
          <w:rFonts w:ascii="DejaVu Sans Mono" w:eastAsia="굴림체" w:hAnsi="DejaVu Sans Mono" w:cs="Courier New"/>
          <w:b/>
          <w:bCs/>
          <w:color w:val="FF4B33"/>
          <w:kern w:val="0"/>
          <w:sz w:val="24"/>
        </w:rPr>
        <w:t>octave:</w:t>
      </w:r>
      <w:proofErr w:type="gramEnd"/>
      <w:r w:rsidRPr="00D90D03">
        <w:rPr>
          <w:rFonts w:ascii="DejaVu Sans Mono" w:eastAsia="굴림체" w:hAnsi="DejaVu Sans Mono" w:cs="Courier New"/>
          <w:b/>
          <w:bCs/>
          <w:color w:val="FF4B33"/>
          <w:kern w:val="0"/>
          <w:sz w:val="24"/>
        </w:rPr>
        <w:t xml:space="preserve">11&gt; </w:t>
      </w:r>
      <w:r w:rsidRPr="00D90D03">
        <w:rPr>
          <w:rFonts w:ascii="DejaVu Sans Mono" w:eastAsia="굴림체" w:hAnsi="DejaVu Sans Mono" w:cs="Courier New"/>
          <w:color w:val="000000"/>
          <w:kern w:val="0"/>
          <w:sz w:val="24"/>
        </w:rPr>
        <w:t>L2*U - P*A</w:t>
      </w:r>
    </w:p>
    <w:p w:rsidR="00D90D03" w:rsidRPr="00D90D03" w:rsidRDefault="00D90D03" w:rsidP="00D90D0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proofErr w:type="spellStart"/>
      <w:proofErr w:type="gramStart"/>
      <w:r w:rsidRPr="00D90D03">
        <w:rPr>
          <w:rFonts w:ascii="DejaVu Sans Mono" w:eastAsia="굴림체" w:hAnsi="DejaVu Sans Mono" w:cs="Courier New"/>
          <w:color w:val="000000"/>
          <w:kern w:val="0"/>
          <w:sz w:val="24"/>
        </w:rPr>
        <w:t>ans</w:t>
      </w:r>
      <w:proofErr w:type="spellEnd"/>
      <w:proofErr w:type="gramEnd"/>
      <w:r w:rsidRPr="00D90D03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=</w:t>
      </w:r>
    </w:p>
    <w:p w:rsidR="00D90D03" w:rsidRPr="00D90D03" w:rsidRDefault="00D90D03" w:rsidP="00D90D0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</w:p>
    <w:p w:rsidR="00D90D03" w:rsidRPr="00D90D03" w:rsidRDefault="00D90D03" w:rsidP="00D90D0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D90D03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0   </w:t>
      </w:r>
      <w:proofErr w:type="spellStart"/>
      <w:r w:rsidRPr="00D90D03">
        <w:rPr>
          <w:rFonts w:ascii="DejaVu Sans Mono" w:eastAsia="굴림체" w:hAnsi="DejaVu Sans Mono" w:cs="Courier New"/>
          <w:color w:val="000000"/>
          <w:kern w:val="0"/>
          <w:sz w:val="24"/>
        </w:rPr>
        <w:t>0</w:t>
      </w:r>
      <w:proofErr w:type="spellEnd"/>
      <w:r w:rsidRPr="00D90D03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</w:t>
      </w:r>
      <w:proofErr w:type="spellStart"/>
      <w:r w:rsidRPr="00D90D03">
        <w:rPr>
          <w:rFonts w:ascii="DejaVu Sans Mono" w:eastAsia="굴림체" w:hAnsi="DejaVu Sans Mono" w:cs="Courier New"/>
          <w:color w:val="000000"/>
          <w:kern w:val="0"/>
          <w:sz w:val="24"/>
        </w:rPr>
        <w:t>0</w:t>
      </w:r>
      <w:proofErr w:type="spellEnd"/>
    </w:p>
    <w:p w:rsidR="00D90D03" w:rsidRPr="00D90D03" w:rsidRDefault="00D90D03" w:rsidP="00D90D0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D90D03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0   </w:t>
      </w:r>
      <w:proofErr w:type="spellStart"/>
      <w:r w:rsidRPr="00D90D03">
        <w:rPr>
          <w:rFonts w:ascii="DejaVu Sans Mono" w:eastAsia="굴림체" w:hAnsi="DejaVu Sans Mono" w:cs="Courier New"/>
          <w:color w:val="000000"/>
          <w:kern w:val="0"/>
          <w:sz w:val="24"/>
        </w:rPr>
        <w:t>0</w:t>
      </w:r>
      <w:proofErr w:type="spellEnd"/>
      <w:r w:rsidRPr="00D90D03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</w:t>
      </w:r>
      <w:proofErr w:type="spellStart"/>
      <w:r w:rsidRPr="00D90D03">
        <w:rPr>
          <w:rFonts w:ascii="DejaVu Sans Mono" w:eastAsia="굴림체" w:hAnsi="DejaVu Sans Mono" w:cs="Courier New"/>
          <w:color w:val="000000"/>
          <w:kern w:val="0"/>
          <w:sz w:val="24"/>
        </w:rPr>
        <w:t>0</w:t>
      </w:r>
      <w:proofErr w:type="spellEnd"/>
    </w:p>
    <w:p w:rsidR="00D90D03" w:rsidRPr="00D90D03" w:rsidRDefault="00D90D03" w:rsidP="00D90D0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D90D03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0   </w:t>
      </w:r>
      <w:proofErr w:type="spellStart"/>
      <w:r w:rsidRPr="00D90D03">
        <w:rPr>
          <w:rFonts w:ascii="DejaVu Sans Mono" w:eastAsia="굴림체" w:hAnsi="DejaVu Sans Mono" w:cs="Courier New"/>
          <w:color w:val="000000"/>
          <w:kern w:val="0"/>
          <w:sz w:val="24"/>
        </w:rPr>
        <w:t>0</w:t>
      </w:r>
      <w:proofErr w:type="spellEnd"/>
      <w:r w:rsidRPr="00D90D03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</w:t>
      </w:r>
      <w:proofErr w:type="spellStart"/>
      <w:r w:rsidRPr="00D90D03">
        <w:rPr>
          <w:rFonts w:ascii="DejaVu Sans Mono" w:eastAsia="굴림체" w:hAnsi="DejaVu Sans Mono" w:cs="Courier New"/>
          <w:color w:val="000000"/>
          <w:kern w:val="0"/>
          <w:sz w:val="24"/>
        </w:rPr>
        <w:t>0</w:t>
      </w:r>
      <w:proofErr w:type="spellEnd"/>
    </w:p>
    <w:p w:rsidR="00D90D03" w:rsidRDefault="00D90D03" w:rsidP="00535C8C">
      <w:pPr>
        <w:rPr>
          <w:rFonts w:ascii="Cambria Math" w:hAnsi="Cambria Math"/>
          <w:sz w:val="24"/>
        </w:rPr>
      </w:pPr>
    </w:p>
    <w:p w:rsidR="00535C8C" w:rsidRPr="00535C8C" w:rsidRDefault="00535C8C" w:rsidP="00893560">
      <w:pPr>
        <w:pStyle w:val="a6"/>
        <w:numPr>
          <w:ilvl w:val="0"/>
          <w:numId w:val="39"/>
        </w:numPr>
        <w:ind w:leftChars="0"/>
        <w:rPr>
          <w:rFonts w:ascii="Cambria Math" w:hAnsi="Cambria Math"/>
          <w:sz w:val="24"/>
        </w:rPr>
      </w:pPr>
      <w:proofErr w:type="gramStart"/>
      <w:r w:rsidRPr="00535C8C">
        <w:rPr>
          <w:rFonts w:ascii="Cambria Math" w:hAnsi="Cambria Math" w:hint="eastAsia"/>
          <w:sz w:val="24"/>
        </w:rPr>
        <w:t>Compute</w:t>
      </w:r>
      <w:r>
        <w:rPr>
          <w:rFonts w:ascii="Cambria Math" w:hAnsi="Cambria Math" w:hint="eastAsia"/>
          <w:sz w:val="24"/>
        </w:rPr>
        <w:t xml:space="preserve"> </w:t>
      </w:r>
      <m:oMath>
        <w:proofErr w:type="gramEnd"/>
        <m:r>
          <m:rPr>
            <m:sty m:val="p"/>
          </m:rPr>
          <w:rPr>
            <w:rFonts w:ascii="Cambria Math" w:hAnsi="Cambria Math"/>
            <w:sz w:val="24"/>
          </w:rPr>
          <m:t>inv(U)*inv(L1)</m:t>
        </m:r>
      </m:oMath>
      <w:r w:rsidR="00046D1A">
        <w:rPr>
          <w:rFonts w:ascii="Cambria Math" w:hAnsi="Cambria Math" w:hint="eastAsia"/>
          <w:sz w:val="24"/>
        </w:rPr>
        <w:t xml:space="preserve">, </w:t>
      </w:r>
      <m:oMath>
        <m:r>
          <m:rPr>
            <m:sty m:val="p"/>
          </m:rPr>
          <w:rPr>
            <w:rFonts w:ascii="Cambria Math" w:hAnsi="Cambria Math"/>
            <w:sz w:val="24"/>
          </w:rPr>
          <m:t>inv(U)*inv(L2)</m:t>
        </m:r>
      </m:oMath>
      <w:r w:rsidR="00046D1A">
        <w:rPr>
          <w:rFonts w:ascii="Cambria Math" w:hAnsi="Cambria Math" w:hint="eastAsia"/>
          <w:sz w:val="24"/>
        </w:rPr>
        <w:t xml:space="preserve"> </w:t>
      </w:r>
      <w:r w:rsidRPr="00535C8C">
        <w:rPr>
          <w:rFonts w:ascii="Cambria Math" w:hAnsi="Cambria Math"/>
          <w:sz w:val="24"/>
        </w:rPr>
        <w:t> </w:t>
      </w:r>
      <w:r w:rsidRPr="00535C8C">
        <w:rPr>
          <w:rFonts w:ascii="Cambria Math" w:hAnsi="Cambria Math" w:hint="eastAsia"/>
          <w:sz w:val="24"/>
        </w:rPr>
        <w:t xml:space="preserve">and </w:t>
      </w:r>
      <m:oMath>
        <m:r>
          <m:rPr>
            <m:sty m:val="p"/>
          </m:rPr>
          <w:rPr>
            <w:rFonts w:ascii="Cambria Math" w:hAnsi="Cambria Math"/>
            <w:sz w:val="24"/>
          </w:rPr>
          <m:t>inv(P)*inv(A)</m:t>
        </m:r>
      </m:oMath>
      <w:r w:rsidRPr="00535C8C">
        <w:rPr>
          <w:rFonts w:ascii="Cambria Math" w:hAnsi="Cambria Math"/>
          <w:sz w:val="24"/>
        </w:rPr>
        <w:t>.</w:t>
      </w:r>
    </w:p>
    <w:p w:rsidR="00170123" w:rsidRPr="00170123" w:rsidRDefault="00170123" w:rsidP="0017012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proofErr w:type="gramStart"/>
      <w:r w:rsidRPr="00170123">
        <w:rPr>
          <w:rFonts w:ascii="DejaVu Sans Mono" w:eastAsia="굴림체" w:hAnsi="DejaVu Sans Mono" w:cs="Courier New"/>
          <w:b/>
          <w:bCs/>
          <w:color w:val="FF4B33"/>
          <w:kern w:val="0"/>
          <w:sz w:val="24"/>
        </w:rPr>
        <w:t>octave:</w:t>
      </w:r>
      <w:proofErr w:type="gramEnd"/>
      <w:r w:rsidRPr="00170123">
        <w:rPr>
          <w:rFonts w:ascii="DejaVu Sans Mono" w:eastAsia="굴림체" w:hAnsi="DejaVu Sans Mono" w:cs="Courier New"/>
          <w:b/>
          <w:bCs/>
          <w:color w:val="FF4B33"/>
          <w:kern w:val="0"/>
          <w:sz w:val="24"/>
        </w:rPr>
        <w:t xml:space="preserve">12&gt; </w:t>
      </w:r>
      <w:r w:rsidRPr="00170123">
        <w:rPr>
          <w:rFonts w:ascii="DejaVu Sans Mono" w:eastAsia="굴림체" w:hAnsi="DejaVu Sans Mono" w:cs="Courier New"/>
          <w:color w:val="000000"/>
          <w:kern w:val="0"/>
          <w:sz w:val="24"/>
        </w:rPr>
        <w:t>inv(U) * inv(L1)</w:t>
      </w:r>
    </w:p>
    <w:p w:rsidR="00170123" w:rsidRPr="00170123" w:rsidRDefault="00170123" w:rsidP="0017012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proofErr w:type="spellStart"/>
      <w:proofErr w:type="gramStart"/>
      <w:r w:rsidRPr="00170123">
        <w:rPr>
          <w:rFonts w:ascii="DejaVu Sans Mono" w:eastAsia="굴림체" w:hAnsi="DejaVu Sans Mono" w:cs="Courier New"/>
          <w:color w:val="000000"/>
          <w:kern w:val="0"/>
          <w:sz w:val="24"/>
        </w:rPr>
        <w:lastRenderedPageBreak/>
        <w:t>ans</w:t>
      </w:r>
      <w:proofErr w:type="spellEnd"/>
      <w:proofErr w:type="gramEnd"/>
      <w:r w:rsidRPr="00170123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=</w:t>
      </w:r>
    </w:p>
    <w:p w:rsidR="00170123" w:rsidRPr="00170123" w:rsidRDefault="00170123" w:rsidP="0017012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</w:p>
    <w:p w:rsidR="00170123" w:rsidRPr="00170123" w:rsidRDefault="00170123" w:rsidP="0017012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170123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-1.77778   </w:t>
      </w:r>
      <w:proofErr w:type="gramStart"/>
      <w:r w:rsidRPr="00170123">
        <w:rPr>
          <w:rFonts w:ascii="DejaVu Sans Mono" w:eastAsia="굴림체" w:hAnsi="DejaVu Sans Mono" w:cs="Courier New"/>
          <w:color w:val="000000"/>
          <w:kern w:val="0"/>
          <w:sz w:val="24"/>
        </w:rPr>
        <w:t>0.88889  -</w:t>
      </w:r>
      <w:proofErr w:type="gramEnd"/>
      <w:r w:rsidRPr="00170123">
        <w:rPr>
          <w:rFonts w:ascii="DejaVu Sans Mono" w:eastAsia="굴림체" w:hAnsi="DejaVu Sans Mono" w:cs="Courier New"/>
          <w:color w:val="000000"/>
          <w:kern w:val="0"/>
          <w:sz w:val="24"/>
        </w:rPr>
        <w:t>0.11111</w:t>
      </w:r>
    </w:p>
    <w:p w:rsidR="00170123" w:rsidRPr="00170123" w:rsidRDefault="00170123" w:rsidP="0017012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170123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</w:t>
      </w:r>
      <w:proofErr w:type="gramStart"/>
      <w:r w:rsidRPr="00170123">
        <w:rPr>
          <w:rFonts w:ascii="DejaVu Sans Mono" w:eastAsia="굴림체" w:hAnsi="DejaVu Sans Mono" w:cs="Courier New"/>
          <w:color w:val="000000"/>
          <w:kern w:val="0"/>
          <w:sz w:val="24"/>
        </w:rPr>
        <w:t>1.55556  -</w:t>
      </w:r>
      <w:proofErr w:type="gramEnd"/>
      <w:r w:rsidRPr="00170123">
        <w:rPr>
          <w:rFonts w:ascii="DejaVu Sans Mono" w:eastAsia="굴림체" w:hAnsi="DejaVu Sans Mono" w:cs="Courier New"/>
          <w:color w:val="000000"/>
          <w:kern w:val="0"/>
          <w:sz w:val="24"/>
        </w:rPr>
        <w:t>0.77778   0.22222</w:t>
      </w:r>
    </w:p>
    <w:p w:rsidR="00170123" w:rsidRPr="00170123" w:rsidRDefault="00170123" w:rsidP="0017012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170123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-0.11111   </w:t>
      </w:r>
      <w:proofErr w:type="gramStart"/>
      <w:r w:rsidRPr="00170123">
        <w:rPr>
          <w:rFonts w:ascii="DejaVu Sans Mono" w:eastAsia="굴림체" w:hAnsi="DejaVu Sans Mono" w:cs="Courier New"/>
          <w:color w:val="000000"/>
          <w:kern w:val="0"/>
          <w:sz w:val="24"/>
        </w:rPr>
        <w:t>0.22222  -</w:t>
      </w:r>
      <w:proofErr w:type="gramEnd"/>
      <w:r w:rsidRPr="00170123">
        <w:rPr>
          <w:rFonts w:ascii="DejaVu Sans Mono" w:eastAsia="굴림체" w:hAnsi="DejaVu Sans Mono" w:cs="Courier New"/>
          <w:color w:val="000000"/>
          <w:kern w:val="0"/>
          <w:sz w:val="24"/>
        </w:rPr>
        <w:t>0.11111</w:t>
      </w:r>
    </w:p>
    <w:p w:rsidR="00170123" w:rsidRPr="00170123" w:rsidRDefault="00170123" w:rsidP="0017012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</w:p>
    <w:p w:rsidR="00170123" w:rsidRPr="00170123" w:rsidRDefault="00170123" w:rsidP="0017012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proofErr w:type="gramStart"/>
      <w:r w:rsidRPr="00170123">
        <w:rPr>
          <w:rFonts w:ascii="DejaVu Sans Mono" w:eastAsia="굴림체" w:hAnsi="DejaVu Sans Mono" w:cs="Courier New"/>
          <w:b/>
          <w:bCs/>
          <w:color w:val="FF4B33"/>
          <w:kern w:val="0"/>
          <w:sz w:val="24"/>
        </w:rPr>
        <w:t>octave:</w:t>
      </w:r>
      <w:proofErr w:type="gramEnd"/>
      <w:r w:rsidRPr="00170123">
        <w:rPr>
          <w:rFonts w:ascii="DejaVu Sans Mono" w:eastAsia="굴림체" w:hAnsi="DejaVu Sans Mono" w:cs="Courier New"/>
          <w:b/>
          <w:bCs/>
          <w:color w:val="FF4B33"/>
          <w:kern w:val="0"/>
          <w:sz w:val="24"/>
        </w:rPr>
        <w:t xml:space="preserve">13&gt; </w:t>
      </w:r>
      <w:r w:rsidRPr="00170123">
        <w:rPr>
          <w:rFonts w:ascii="DejaVu Sans Mono" w:eastAsia="굴림체" w:hAnsi="DejaVu Sans Mono" w:cs="Courier New"/>
          <w:color w:val="000000"/>
          <w:kern w:val="0"/>
          <w:sz w:val="24"/>
        </w:rPr>
        <w:t>inv(U) * inv(L2)</w:t>
      </w:r>
    </w:p>
    <w:p w:rsidR="00170123" w:rsidRPr="00170123" w:rsidRDefault="00170123" w:rsidP="0017012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proofErr w:type="spellStart"/>
      <w:proofErr w:type="gramStart"/>
      <w:r w:rsidRPr="00170123">
        <w:rPr>
          <w:rFonts w:ascii="DejaVu Sans Mono" w:eastAsia="굴림체" w:hAnsi="DejaVu Sans Mono" w:cs="Courier New"/>
          <w:color w:val="000000"/>
          <w:kern w:val="0"/>
          <w:sz w:val="24"/>
        </w:rPr>
        <w:t>ans</w:t>
      </w:r>
      <w:proofErr w:type="spellEnd"/>
      <w:proofErr w:type="gramEnd"/>
      <w:r w:rsidRPr="00170123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=</w:t>
      </w:r>
    </w:p>
    <w:p w:rsidR="00170123" w:rsidRPr="00170123" w:rsidRDefault="00170123" w:rsidP="0017012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</w:p>
    <w:p w:rsidR="00170123" w:rsidRPr="00170123" w:rsidRDefault="00170123" w:rsidP="0017012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170123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-</w:t>
      </w:r>
      <w:proofErr w:type="gramStart"/>
      <w:r w:rsidRPr="00170123">
        <w:rPr>
          <w:rFonts w:ascii="DejaVu Sans Mono" w:eastAsia="굴림체" w:hAnsi="DejaVu Sans Mono" w:cs="Courier New"/>
          <w:color w:val="000000"/>
          <w:kern w:val="0"/>
          <w:sz w:val="24"/>
        </w:rPr>
        <w:t>0.11111  -</w:t>
      </w:r>
      <w:proofErr w:type="gramEnd"/>
      <w:r w:rsidRPr="00170123">
        <w:rPr>
          <w:rFonts w:ascii="DejaVu Sans Mono" w:eastAsia="굴림체" w:hAnsi="DejaVu Sans Mono" w:cs="Courier New"/>
          <w:color w:val="000000"/>
          <w:kern w:val="0"/>
          <w:sz w:val="24"/>
        </w:rPr>
        <w:t>1.77778   0.88889</w:t>
      </w:r>
    </w:p>
    <w:p w:rsidR="00170123" w:rsidRPr="00170123" w:rsidRDefault="00170123" w:rsidP="0017012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170123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0.22222   </w:t>
      </w:r>
      <w:proofErr w:type="gramStart"/>
      <w:r w:rsidRPr="00170123">
        <w:rPr>
          <w:rFonts w:ascii="DejaVu Sans Mono" w:eastAsia="굴림체" w:hAnsi="DejaVu Sans Mono" w:cs="Courier New"/>
          <w:color w:val="000000"/>
          <w:kern w:val="0"/>
          <w:sz w:val="24"/>
        </w:rPr>
        <w:t>1.55556  -</w:t>
      </w:r>
      <w:proofErr w:type="gramEnd"/>
      <w:r w:rsidRPr="00170123">
        <w:rPr>
          <w:rFonts w:ascii="DejaVu Sans Mono" w:eastAsia="굴림체" w:hAnsi="DejaVu Sans Mono" w:cs="Courier New"/>
          <w:color w:val="000000"/>
          <w:kern w:val="0"/>
          <w:sz w:val="24"/>
        </w:rPr>
        <w:t>0.77778</w:t>
      </w:r>
    </w:p>
    <w:p w:rsidR="00170123" w:rsidRPr="00170123" w:rsidRDefault="00170123" w:rsidP="0017012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170123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-</w:t>
      </w:r>
      <w:proofErr w:type="gramStart"/>
      <w:r w:rsidRPr="00170123">
        <w:rPr>
          <w:rFonts w:ascii="DejaVu Sans Mono" w:eastAsia="굴림체" w:hAnsi="DejaVu Sans Mono" w:cs="Courier New"/>
          <w:color w:val="000000"/>
          <w:kern w:val="0"/>
          <w:sz w:val="24"/>
        </w:rPr>
        <w:t>0.11111  -</w:t>
      </w:r>
      <w:proofErr w:type="gramEnd"/>
      <w:r w:rsidRPr="00170123">
        <w:rPr>
          <w:rFonts w:ascii="DejaVu Sans Mono" w:eastAsia="굴림체" w:hAnsi="DejaVu Sans Mono" w:cs="Courier New"/>
          <w:color w:val="000000"/>
          <w:kern w:val="0"/>
          <w:sz w:val="24"/>
        </w:rPr>
        <w:t>0.11111   0.22222</w:t>
      </w:r>
    </w:p>
    <w:p w:rsidR="00170123" w:rsidRPr="00170123" w:rsidRDefault="00170123" w:rsidP="0017012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</w:p>
    <w:p w:rsidR="00170123" w:rsidRPr="00170123" w:rsidRDefault="00170123" w:rsidP="0017012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proofErr w:type="gramStart"/>
      <w:r w:rsidRPr="00170123">
        <w:rPr>
          <w:rFonts w:ascii="DejaVu Sans Mono" w:eastAsia="굴림체" w:hAnsi="DejaVu Sans Mono" w:cs="Courier New"/>
          <w:b/>
          <w:bCs/>
          <w:color w:val="FF4B33"/>
          <w:kern w:val="0"/>
          <w:sz w:val="24"/>
        </w:rPr>
        <w:t>octave:</w:t>
      </w:r>
      <w:proofErr w:type="gramEnd"/>
      <w:r w:rsidRPr="00170123">
        <w:rPr>
          <w:rFonts w:ascii="DejaVu Sans Mono" w:eastAsia="굴림체" w:hAnsi="DejaVu Sans Mono" w:cs="Courier New"/>
          <w:b/>
          <w:bCs/>
          <w:color w:val="FF4B33"/>
          <w:kern w:val="0"/>
          <w:sz w:val="24"/>
        </w:rPr>
        <w:t xml:space="preserve">14&gt; </w:t>
      </w:r>
      <w:r w:rsidRPr="00170123">
        <w:rPr>
          <w:rFonts w:ascii="DejaVu Sans Mono" w:eastAsia="굴림체" w:hAnsi="DejaVu Sans Mono" w:cs="Courier New"/>
          <w:color w:val="000000"/>
          <w:kern w:val="0"/>
          <w:sz w:val="24"/>
        </w:rPr>
        <w:t>inv(P) * inv(A)</w:t>
      </w:r>
    </w:p>
    <w:p w:rsidR="00170123" w:rsidRPr="00170123" w:rsidRDefault="00170123" w:rsidP="0017012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proofErr w:type="spellStart"/>
      <w:proofErr w:type="gramStart"/>
      <w:r w:rsidRPr="00170123">
        <w:rPr>
          <w:rFonts w:ascii="DejaVu Sans Mono" w:eastAsia="굴림체" w:hAnsi="DejaVu Sans Mono" w:cs="Courier New"/>
          <w:color w:val="000000"/>
          <w:kern w:val="0"/>
          <w:sz w:val="24"/>
        </w:rPr>
        <w:t>ans</w:t>
      </w:r>
      <w:proofErr w:type="spellEnd"/>
      <w:proofErr w:type="gramEnd"/>
      <w:r w:rsidRPr="00170123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=</w:t>
      </w:r>
    </w:p>
    <w:p w:rsidR="00170123" w:rsidRPr="00170123" w:rsidRDefault="00170123" w:rsidP="0017012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</w:p>
    <w:p w:rsidR="00170123" w:rsidRPr="00170123" w:rsidRDefault="00170123" w:rsidP="0017012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170123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</w:t>
      </w:r>
      <w:proofErr w:type="gramStart"/>
      <w:r w:rsidRPr="00170123">
        <w:rPr>
          <w:rFonts w:ascii="DejaVu Sans Mono" w:eastAsia="굴림체" w:hAnsi="DejaVu Sans Mono" w:cs="Courier New"/>
          <w:color w:val="000000"/>
          <w:kern w:val="0"/>
          <w:sz w:val="24"/>
        </w:rPr>
        <w:t>1.55556  -</w:t>
      </w:r>
      <w:proofErr w:type="gramEnd"/>
      <w:r w:rsidRPr="00170123">
        <w:rPr>
          <w:rFonts w:ascii="DejaVu Sans Mono" w:eastAsia="굴림체" w:hAnsi="DejaVu Sans Mono" w:cs="Courier New"/>
          <w:color w:val="000000"/>
          <w:kern w:val="0"/>
          <w:sz w:val="24"/>
        </w:rPr>
        <w:t>0.77778   0.22222</w:t>
      </w:r>
    </w:p>
    <w:p w:rsidR="00170123" w:rsidRPr="00170123" w:rsidRDefault="00170123" w:rsidP="0017012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170123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-0.11111   </w:t>
      </w:r>
      <w:proofErr w:type="gramStart"/>
      <w:r w:rsidRPr="00170123">
        <w:rPr>
          <w:rFonts w:ascii="DejaVu Sans Mono" w:eastAsia="굴림체" w:hAnsi="DejaVu Sans Mono" w:cs="Courier New"/>
          <w:color w:val="000000"/>
          <w:kern w:val="0"/>
          <w:sz w:val="24"/>
        </w:rPr>
        <w:t>0.22222  -</w:t>
      </w:r>
      <w:proofErr w:type="gramEnd"/>
      <w:r w:rsidRPr="00170123">
        <w:rPr>
          <w:rFonts w:ascii="DejaVu Sans Mono" w:eastAsia="굴림체" w:hAnsi="DejaVu Sans Mono" w:cs="Courier New"/>
          <w:color w:val="000000"/>
          <w:kern w:val="0"/>
          <w:sz w:val="24"/>
        </w:rPr>
        <w:t>0.11111</w:t>
      </w:r>
    </w:p>
    <w:p w:rsidR="00170123" w:rsidRPr="00170123" w:rsidRDefault="00170123" w:rsidP="0017012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170123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-1.77778   </w:t>
      </w:r>
      <w:proofErr w:type="gramStart"/>
      <w:r w:rsidRPr="00170123">
        <w:rPr>
          <w:rFonts w:ascii="DejaVu Sans Mono" w:eastAsia="굴림체" w:hAnsi="DejaVu Sans Mono" w:cs="Courier New"/>
          <w:color w:val="000000"/>
          <w:kern w:val="0"/>
          <w:sz w:val="24"/>
        </w:rPr>
        <w:t>0.88889  -</w:t>
      </w:r>
      <w:proofErr w:type="gramEnd"/>
      <w:r w:rsidRPr="00170123">
        <w:rPr>
          <w:rFonts w:ascii="DejaVu Sans Mono" w:eastAsia="굴림체" w:hAnsi="DejaVu Sans Mono" w:cs="Courier New"/>
          <w:color w:val="000000"/>
          <w:kern w:val="0"/>
          <w:sz w:val="24"/>
        </w:rPr>
        <w:t>0.11111</w:t>
      </w:r>
    </w:p>
    <w:p w:rsidR="00170123" w:rsidRDefault="00170123" w:rsidP="00F96447">
      <w:pPr>
        <w:pStyle w:val="a6"/>
        <w:ind w:leftChars="0" w:left="400"/>
        <w:rPr>
          <w:rFonts w:ascii="Cambria Math" w:hAnsi="Cambria Math"/>
          <w:sz w:val="24"/>
        </w:rPr>
      </w:pPr>
    </w:p>
    <w:p w:rsidR="00535C8C" w:rsidRPr="00535C8C" w:rsidRDefault="00535C8C" w:rsidP="00893560">
      <w:pPr>
        <w:pStyle w:val="a6"/>
        <w:numPr>
          <w:ilvl w:val="0"/>
          <w:numId w:val="39"/>
        </w:numPr>
        <w:ind w:leftChars="0"/>
        <w:rPr>
          <w:rFonts w:ascii="Cambria Math" w:hAnsi="Cambria Math"/>
          <w:sz w:val="24"/>
        </w:rPr>
      </w:pPr>
      <w:r>
        <w:rPr>
          <w:rFonts w:ascii="Cambria Math" w:hAnsi="Cambria Math" w:hint="eastAsia"/>
          <w:sz w:val="24"/>
        </w:rPr>
        <w:t>Find the determinant of A</w:t>
      </w:r>
    </w:p>
    <w:p w:rsidR="00020BA2" w:rsidRPr="00020BA2" w:rsidRDefault="00020BA2" w:rsidP="00020BA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proofErr w:type="gramStart"/>
      <w:r w:rsidRPr="00020BA2">
        <w:rPr>
          <w:rFonts w:ascii="DejaVu Sans Mono" w:eastAsia="굴림체" w:hAnsi="DejaVu Sans Mono" w:cs="Courier New"/>
          <w:b/>
          <w:bCs/>
          <w:color w:val="FF4B33"/>
          <w:kern w:val="0"/>
          <w:sz w:val="24"/>
        </w:rPr>
        <w:t>octave:</w:t>
      </w:r>
      <w:proofErr w:type="gramEnd"/>
      <w:r w:rsidRPr="00020BA2">
        <w:rPr>
          <w:rFonts w:ascii="DejaVu Sans Mono" w:eastAsia="굴림체" w:hAnsi="DejaVu Sans Mono" w:cs="Courier New"/>
          <w:b/>
          <w:bCs/>
          <w:color w:val="FF4B33"/>
          <w:kern w:val="0"/>
          <w:sz w:val="24"/>
        </w:rPr>
        <w:t xml:space="preserve">15&gt; </w:t>
      </w:r>
      <w:proofErr w:type="spellStart"/>
      <w:r w:rsidRPr="00020BA2">
        <w:rPr>
          <w:rFonts w:ascii="DejaVu Sans Mono" w:eastAsia="굴림체" w:hAnsi="DejaVu Sans Mono" w:cs="Courier New"/>
          <w:color w:val="000000"/>
          <w:kern w:val="0"/>
          <w:sz w:val="24"/>
        </w:rPr>
        <w:t>det</w:t>
      </w:r>
      <w:proofErr w:type="spellEnd"/>
      <w:r w:rsidRPr="00020BA2">
        <w:rPr>
          <w:rFonts w:ascii="DejaVu Sans Mono" w:eastAsia="굴림체" w:hAnsi="DejaVu Sans Mono" w:cs="Courier New"/>
          <w:color w:val="000000"/>
          <w:kern w:val="0"/>
          <w:sz w:val="24"/>
        </w:rPr>
        <w:t>(A)</w:t>
      </w:r>
    </w:p>
    <w:p w:rsidR="00020BA2" w:rsidRPr="00020BA2" w:rsidRDefault="00020BA2" w:rsidP="00020BA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proofErr w:type="spellStart"/>
      <w:proofErr w:type="gramStart"/>
      <w:r w:rsidRPr="00020BA2">
        <w:rPr>
          <w:rFonts w:ascii="DejaVu Sans Mono" w:eastAsia="굴림체" w:hAnsi="DejaVu Sans Mono" w:cs="Courier New"/>
          <w:color w:val="000000"/>
          <w:kern w:val="0"/>
          <w:sz w:val="24"/>
        </w:rPr>
        <w:t>ans</w:t>
      </w:r>
      <w:proofErr w:type="spellEnd"/>
      <w:proofErr w:type="gramEnd"/>
      <w:r w:rsidRPr="00020BA2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=  27.000</w:t>
      </w:r>
    </w:p>
    <w:p w:rsidR="00020BA2" w:rsidRDefault="00020BA2">
      <w:pPr>
        <w:widowControl/>
        <w:wordWrap/>
        <w:autoSpaceDE/>
        <w:autoSpaceDN/>
        <w:jc w:val="left"/>
        <w:rPr>
          <w:rFonts w:ascii="Cambria Math" w:hAnsi="Cambria Math"/>
          <w:sz w:val="24"/>
        </w:rPr>
      </w:pPr>
    </w:p>
    <w:p w:rsidR="00C77FDE" w:rsidRDefault="000D0E3D" w:rsidP="00893560">
      <w:pPr>
        <w:pStyle w:val="a6"/>
        <w:numPr>
          <w:ilvl w:val="0"/>
          <w:numId w:val="39"/>
        </w:numPr>
        <w:ind w:leftChars="0"/>
        <w:rPr>
          <w:rFonts w:ascii="Cambria Math" w:hAnsi="Cambria Math"/>
          <w:sz w:val="24"/>
        </w:rPr>
      </w:pPr>
      <w:r>
        <w:rPr>
          <w:rFonts w:ascii="Cambria Math" w:hAnsi="Cambria Math" w:hint="eastAsia"/>
          <w:sz w:val="24"/>
        </w:rPr>
        <w:t>Use MATLAB matrix manipulation to s</w:t>
      </w:r>
      <w:r w:rsidR="00C77FDE">
        <w:rPr>
          <w:rFonts w:ascii="Cambria Math" w:hAnsi="Cambria Math" w:hint="eastAsia"/>
          <w:sz w:val="24"/>
        </w:rPr>
        <w:t xml:space="preserve">olve </w:t>
      </w:r>
      <w:r>
        <w:rPr>
          <w:rFonts w:ascii="Cambria Math" w:hAnsi="Cambria Math" w:hint="eastAsia"/>
          <w:sz w:val="24"/>
        </w:rPr>
        <w:t xml:space="preserve">the following </w:t>
      </w:r>
      <m:oMath>
        <m:d>
          <m:dPr>
            <m:begChr m:val="["/>
            <m:endChr m:val="]"/>
            <m:ctrlPr>
              <w:rPr>
                <w:rFonts w:ascii="Cambria Math" w:hAnsi="Cambria Math"/>
                <w:sz w:val="24"/>
              </w:rPr>
            </m:ctrlPr>
          </m:dPr>
          <m:e>
            <m:r>
              <w:rPr>
                <w:rFonts w:ascii="Cambria Math" w:hAnsi="Cambria Math"/>
                <w:sz w:val="24"/>
              </w:rPr>
              <m:t>P</m:t>
            </m:r>
            <m:ctrlPr>
              <w:rPr>
                <w:rFonts w:ascii="Cambria Math" w:hAnsi="Cambria Math"/>
                <w:i/>
                <w:sz w:val="24"/>
              </w:rPr>
            </m:ctrlPr>
          </m:e>
        </m:d>
        <m:d>
          <m:dPr>
            <m:begChr m:val="{"/>
            <m:endChr m:val="}"/>
            <m:ctrlPr>
              <w:rPr>
                <w:rFonts w:ascii="Cambria Math" w:hAnsi="Cambria Math"/>
                <w:i/>
                <w:sz w:val="24"/>
              </w:rPr>
            </m:ctrlPr>
          </m:dPr>
          <m:e>
            <m:r>
              <w:rPr>
                <w:rFonts w:ascii="Cambria Math" w:hAnsi="Cambria Math"/>
                <w:sz w:val="24"/>
              </w:rPr>
              <m:t>x</m:t>
            </m:r>
          </m:e>
        </m:d>
        <m:r>
          <w:rPr>
            <w:rFonts w:ascii="Cambria Math" w:hAnsi="Cambria Math"/>
            <w:sz w:val="24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sz w:val="24"/>
              </w:rPr>
            </m:ctrlPr>
          </m:dPr>
          <m:e>
            <m:r>
              <w:rPr>
                <w:rFonts w:ascii="Cambria Math" w:hAnsi="Cambria Math"/>
                <w:sz w:val="24"/>
              </w:rPr>
              <m:t>Q</m:t>
            </m:r>
          </m:e>
        </m:d>
      </m:oMath>
      <w:r>
        <w:rPr>
          <w:rFonts w:ascii="Cambria Math" w:hAnsi="Cambria Math" w:hint="eastAsia"/>
          <w:sz w:val="24"/>
        </w:rPr>
        <w:t xml:space="preserve"> problem</w:t>
      </w:r>
    </w:p>
    <w:p w:rsidR="003F1D3E" w:rsidRDefault="004B76ED" w:rsidP="000D0E3D">
      <w:pPr>
        <w:rPr>
          <w:rFonts w:ascii="Cambria Math" w:hAnsi="Cambria Math"/>
          <w:sz w:val="24"/>
        </w:rPr>
      </w:pPr>
      <m:oMathPara>
        <m:oMath>
          <m:d>
            <m:dPr>
              <m:ctrlPr>
                <w:rPr>
                  <w:rFonts w:ascii="Cambria Math" w:hAnsi="Cambria Math"/>
                  <w:sz w:val="24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4"/>
                      </w:rPr>
                      <m:t>150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</w:rPr>
                      <m:t>-100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4"/>
                      </w:rPr>
                      <m:t>-100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</w:rPr>
                      <m:t>150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</w:rPr>
                      <m:t>-5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4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</w:rPr>
                      <m:t>-50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</w:rPr>
                      <m:t>50</m:t>
                    </m:r>
                  </m:e>
                </m:mr>
              </m:m>
            </m:e>
          </m:d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sz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</w:rPr>
                          <m:t>3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  <w:sz w:val="24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sz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4"/>
                      </w:rPr>
                      <m:t>588.6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4"/>
                      </w:rPr>
                      <m:t>686.7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4"/>
                      </w:rPr>
                      <m:t>784.8</m:t>
                    </m:r>
                  </m:e>
                </m:mr>
              </m:m>
            </m:e>
          </m:d>
        </m:oMath>
      </m:oMathPara>
    </w:p>
    <w:p w:rsidR="00C44C48" w:rsidRPr="00C44C48" w:rsidRDefault="00C44C48" w:rsidP="00C44C4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proofErr w:type="gramStart"/>
      <w:r w:rsidRPr="00C44C48">
        <w:rPr>
          <w:rFonts w:ascii="DejaVu Sans Mono" w:eastAsia="굴림체" w:hAnsi="DejaVu Sans Mono" w:cs="Courier New"/>
          <w:b/>
          <w:bCs/>
          <w:color w:val="FF4B33"/>
          <w:kern w:val="0"/>
          <w:sz w:val="24"/>
        </w:rPr>
        <w:t>octave:</w:t>
      </w:r>
      <w:proofErr w:type="gramEnd"/>
      <w:r w:rsidRPr="00C44C48">
        <w:rPr>
          <w:rFonts w:ascii="DejaVu Sans Mono" w:eastAsia="굴림체" w:hAnsi="DejaVu Sans Mono" w:cs="Courier New"/>
          <w:b/>
          <w:bCs/>
          <w:color w:val="FF4B33"/>
          <w:kern w:val="0"/>
          <w:sz w:val="24"/>
        </w:rPr>
        <w:t xml:space="preserve">16&gt; </w:t>
      </w:r>
      <w:r w:rsidRPr="00C44C48">
        <w:rPr>
          <w:rFonts w:ascii="DejaVu Sans Mono" w:eastAsia="굴림체" w:hAnsi="DejaVu Sans Mono" w:cs="Courier New"/>
          <w:color w:val="000000"/>
          <w:kern w:val="0"/>
          <w:sz w:val="24"/>
        </w:rPr>
        <w:t>P = [150 -100 0; -100 150 -50; 0 -50 50]</w:t>
      </w:r>
    </w:p>
    <w:p w:rsidR="00C44C48" w:rsidRPr="00C44C48" w:rsidRDefault="00C44C48" w:rsidP="00C44C4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C44C48">
        <w:rPr>
          <w:rFonts w:ascii="DejaVu Sans Mono" w:eastAsia="굴림체" w:hAnsi="DejaVu Sans Mono" w:cs="Courier New"/>
          <w:color w:val="000000"/>
          <w:kern w:val="0"/>
          <w:sz w:val="24"/>
        </w:rPr>
        <w:t>P =</w:t>
      </w:r>
    </w:p>
    <w:p w:rsidR="00C44C48" w:rsidRPr="00C44C48" w:rsidRDefault="00C44C48" w:rsidP="00C44C4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</w:p>
    <w:p w:rsidR="00C44C48" w:rsidRPr="00C44C48" w:rsidRDefault="00C44C48" w:rsidP="00C44C4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C44C48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</w:t>
      </w:r>
      <w:proofErr w:type="gramStart"/>
      <w:r w:rsidRPr="00C44C48">
        <w:rPr>
          <w:rFonts w:ascii="DejaVu Sans Mono" w:eastAsia="굴림체" w:hAnsi="DejaVu Sans Mono" w:cs="Courier New"/>
          <w:color w:val="000000"/>
          <w:kern w:val="0"/>
          <w:sz w:val="24"/>
        </w:rPr>
        <w:t>150  -</w:t>
      </w:r>
      <w:proofErr w:type="gramEnd"/>
      <w:r w:rsidRPr="00C44C48">
        <w:rPr>
          <w:rFonts w:ascii="DejaVu Sans Mono" w:eastAsia="굴림체" w:hAnsi="DejaVu Sans Mono" w:cs="Courier New"/>
          <w:color w:val="000000"/>
          <w:kern w:val="0"/>
          <w:sz w:val="24"/>
        </w:rPr>
        <w:t>100     0</w:t>
      </w:r>
    </w:p>
    <w:p w:rsidR="00C44C48" w:rsidRPr="00C44C48" w:rsidRDefault="00C44C48" w:rsidP="00C44C4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C44C48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-100   150   -50</w:t>
      </w:r>
    </w:p>
    <w:p w:rsidR="00C44C48" w:rsidRPr="00C44C48" w:rsidRDefault="00C44C48" w:rsidP="00C44C4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C44C48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  0   -50    50</w:t>
      </w:r>
    </w:p>
    <w:p w:rsidR="00C44C48" w:rsidRPr="00C44C48" w:rsidRDefault="00C44C48" w:rsidP="00C44C4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</w:p>
    <w:p w:rsidR="00C44C48" w:rsidRPr="00C44C48" w:rsidRDefault="00C44C48" w:rsidP="00C44C4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proofErr w:type="gramStart"/>
      <w:r w:rsidRPr="00C44C48">
        <w:rPr>
          <w:rFonts w:ascii="DejaVu Sans Mono" w:eastAsia="굴림체" w:hAnsi="DejaVu Sans Mono" w:cs="Courier New"/>
          <w:b/>
          <w:bCs/>
          <w:color w:val="FF4B33"/>
          <w:kern w:val="0"/>
          <w:sz w:val="24"/>
        </w:rPr>
        <w:t>octave:</w:t>
      </w:r>
      <w:proofErr w:type="gramEnd"/>
      <w:r w:rsidRPr="00C44C48">
        <w:rPr>
          <w:rFonts w:ascii="DejaVu Sans Mono" w:eastAsia="굴림체" w:hAnsi="DejaVu Sans Mono" w:cs="Courier New"/>
          <w:b/>
          <w:bCs/>
          <w:color w:val="FF4B33"/>
          <w:kern w:val="0"/>
          <w:sz w:val="24"/>
        </w:rPr>
        <w:t xml:space="preserve">2&gt; </w:t>
      </w:r>
      <w:r w:rsidRPr="00C44C48">
        <w:rPr>
          <w:rFonts w:ascii="DejaVu Sans Mono" w:eastAsia="굴림체" w:hAnsi="DejaVu Sans Mono" w:cs="Courier New"/>
          <w:color w:val="000000"/>
          <w:kern w:val="0"/>
          <w:sz w:val="24"/>
        </w:rPr>
        <w:t>Q = [588.6;686.7;784.8]</w:t>
      </w:r>
    </w:p>
    <w:p w:rsidR="00C44C48" w:rsidRPr="00C44C48" w:rsidRDefault="00C44C48" w:rsidP="00C44C4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C44C48">
        <w:rPr>
          <w:rFonts w:ascii="DejaVu Sans Mono" w:eastAsia="굴림체" w:hAnsi="DejaVu Sans Mono" w:cs="Courier New"/>
          <w:color w:val="000000"/>
          <w:kern w:val="0"/>
          <w:sz w:val="24"/>
        </w:rPr>
        <w:t>Q =</w:t>
      </w:r>
    </w:p>
    <w:p w:rsidR="00C44C48" w:rsidRPr="00C44C48" w:rsidRDefault="00C44C48" w:rsidP="00C44C4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</w:p>
    <w:p w:rsidR="00C44C48" w:rsidRPr="00C44C48" w:rsidRDefault="00C44C48" w:rsidP="00C44C4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C44C48">
        <w:rPr>
          <w:rFonts w:ascii="DejaVu Sans Mono" w:eastAsia="굴림체" w:hAnsi="DejaVu Sans Mono" w:cs="Courier New"/>
          <w:color w:val="000000"/>
          <w:kern w:val="0"/>
          <w:sz w:val="24"/>
        </w:rPr>
        <w:lastRenderedPageBreak/>
        <w:t xml:space="preserve">   588.60</w:t>
      </w:r>
    </w:p>
    <w:p w:rsidR="00C44C48" w:rsidRPr="00C44C48" w:rsidRDefault="00C44C48" w:rsidP="00C44C4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C44C48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686.70</w:t>
      </w:r>
    </w:p>
    <w:p w:rsidR="00C44C48" w:rsidRPr="00C44C48" w:rsidRDefault="00C44C48" w:rsidP="00C44C4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C44C48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784.80</w:t>
      </w:r>
    </w:p>
    <w:p w:rsidR="00C44C48" w:rsidRPr="00C44C48" w:rsidRDefault="00C44C48" w:rsidP="00C44C4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</w:p>
    <w:p w:rsidR="00C44C48" w:rsidRPr="00C44C48" w:rsidRDefault="00C44C48" w:rsidP="00C44C4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proofErr w:type="gramStart"/>
      <w:r w:rsidRPr="00C44C48">
        <w:rPr>
          <w:rFonts w:ascii="DejaVu Sans Mono" w:eastAsia="굴림체" w:hAnsi="DejaVu Sans Mono" w:cs="Courier New"/>
          <w:b/>
          <w:bCs/>
          <w:color w:val="FF4B33"/>
          <w:kern w:val="0"/>
          <w:sz w:val="24"/>
        </w:rPr>
        <w:t>octave:</w:t>
      </w:r>
      <w:proofErr w:type="gramEnd"/>
      <w:r w:rsidRPr="00C44C48">
        <w:rPr>
          <w:rFonts w:ascii="DejaVu Sans Mono" w:eastAsia="굴림체" w:hAnsi="DejaVu Sans Mono" w:cs="Courier New"/>
          <w:b/>
          <w:bCs/>
          <w:color w:val="FF4B33"/>
          <w:kern w:val="0"/>
          <w:sz w:val="24"/>
        </w:rPr>
        <w:t xml:space="preserve">3&gt; </w:t>
      </w:r>
      <w:r w:rsidRPr="00C44C48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[L, U] = </w:t>
      </w:r>
      <w:proofErr w:type="spellStart"/>
      <w:r w:rsidRPr="00C44C48">
        <w:rPr>
          <w:rFonts w:ascii="DejaVu Sans Mono" w:eastAsia="굴림체" w:hAnsi="DejaVu Sans Mono" w:cs="Courier New"/>
          <w:color w:val="000000"/>
          <w:kern w:val="0"/>
          <w:sz w:val="24"/>
        </w:rPr>
        <w:t>lu</w:t>
      </w:r>
      <w:proofErr w:type="spellEnd"/>
      <w:r w:rsidRPr="00C44C48">
        <w:rPr>
          <w:rFonts w:ascii="DejaVu Sans Mono" w:eastAsia="굴림체" w:hAnsi="DejaVu Sans Mono" w:cs="Courier New"/>
          <w:color w:val="000000"/>
          <w:kern w:val="0"/>
          <w:sz w:val="24"/>
        </w:rPr>
        <w:t>(P)</w:t>
      </w:r>
    </w:p>
    <w:p w:rsidR="00C44C48" w:rsidRPr="00C44C48" w:rsidRDefault="00C44C48" w:rsidP="00C44C4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C44C48">
        <w:rPr>
          <w:rFonts w:ascii="DejaVu Sans Mono" w:eastAsia="굴림체" w:hAnsi="DejaVu Sans Mono" w:cs="Courier New"/>
          <w:color w:val="000000"/>
          <w:kern w:val="0"/>
          <w:sz w:val="24"/>
        </w:rPr>
        <w:t>L =</w:t>
      </w:r>
    </w:p>
    <w:p w:rsidR="00C44C48" w:rsidRPr="00C44C48" w:rsidRDefault="00C44C48" w:rsidP="00C44C4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</w:p>
    <w:p w:rsidR="00C44C48" w:rsidRPr="00C44C48" w:rsidRDefault="00C44C48" w:rsidP="00C44C4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C44C48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1.00000   0.00000   </w:t>
      </w:r>
      <w:proofErr w:type="spellStart"/>
      <w:r w:rsidRPr="00C44C48">
        <w:rPr>
          <w:rFonts w:ascii="DejaVu Sans Mono" w:eastAsia="굴림체" w:hAnsi="DejaVu Sans Mono" w:cs="Courier New"/>
          <w:color w:val="000000"/>
          <w:kern w:val="0"/>
          <w:sz w:val="24"/>
        </w:rPr>
        <w:t>0.00000</w:t>
      </w:r>
      <w:proofErr w:type="spellEnd"/>
    </w:p>
    <w:p w:rsidR="00C44C48" w:rsidRPr="00C44C48" w:rsidRDefault="00C44C48" w:rsidP="00C44C4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C44C48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-0.66667   1.00000   0.00000</w:t>
      </w:r>
    </w:p>
    <w:p w:rsidR="00C44C48" w:rsidRPr="00C44C48" w:rsidRDefault="00C44C48" w:rsidP="00C44C4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C44C48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</w:t>
      </w:r>
      <w:proofErr w:type="gramStart"/>
      <w:r w:rsidRPr="00C44C48">
        <w:rPr>
          <w:rFonts w:ascii="DejaVu Sans Mono" w:eastAsia="굴림체" w:hAnsi="DejaVu Sans Mono" w:cs="Courier New"/>
          <w:color w:val="000000"/>
          <w:kern w:val="0"/>
          <w:sz w:val="24"/>
        </w:rPr>
        <w:t>0.00000  -</w:t>
      </w:r>
      <w:proofErr w:type="gramEnd"/>
      <w:r w:rsidRPr="00C44C48">
        <w:rPr>
          <w:rFonts w:ascii="DejaVu Sans Mono" w:eastAsia="굴림체" w:hAnsi="DejaVu Sans Mono" w:cs="Courier New"/>
          <w:color w:val="000000"/>
          <w:kern w:val="0"/>
          <w:sz w:val="24"/>
        </w:rPr>
        <w:t>0.60000   1.00000</w:t>
      </w:r>
    </w:p>
    <w:p w:rsidR="00C44C48" w:rsidRPr="00C44C48" w:rsidRDefault="00C44C48" w:rsidP="00C44C4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</w:p>
    <w:p w:rsidR="00C44C48" w:rsidRPr="00C44C48" w:rsidRDefault="00C44C48" w:rsidP="00C44C4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C44C48">
        <w:rPr>
          <w:rFonts w:ascii="DejaVu Sans Mono" w:eastAsia="굴림체" w:hAnsi="DejaVu Sans Mono" w:cs="Courier New"/>
          <w:color w:val="000000"/>
          <w:kern w:val="0"/>
          <w:sz w:val="24"/>
        </w:rPr>
        <w:t>U =</w:t>
      </w:r>
    </w:p>
    <w:p w:rsidR="00C44C48" w:rsidRPr="00C44C48" w:rsidRDefault="00C44C48" w:rsidP="00C44C4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</w:p>
    <w:p w:rsidR="00C44C48" w:rsidRPr="00C44C48" w:rsidRDefault="00C44C48" w:rsidP="00C44C4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C44C48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</w:t>
      </w:r>
      <w:proofErr w:type="gramStart"/>
      <w:r w:rsidRPr="00C44C48">
        <w:rPr>
          <w:rFonts w:ascii="DejaVu Sans Mono" w:eastAsia="굴림체" w:hAnsi="DejaVu Sans Mono" w:cs="Courier New"/>
          <w:color w:val="000000"/>
          <w:kern w:val="0"/>
          <w:sz w:val="24"/>
        </w:rPr>
        <w:t>150.00000  -</w:t>
      </w:r>
      <w:proofErr w:type="gramEnd"/>
      <w:r w:rsidRPr="00C44C48">
        <w:rPr>
          <w:rFonts w:ascii="DejaVu Sans Mono" w:eastAsia="굴림체" w:hAnsi="DejaVu Sans Mono" w:cs="Courier New"/>
          <w:color w:val="000000"/>
          <w:kern w:val="0"/>
          <w:sz w:val="24"/>
        </w:rPr>
        <w:t>100.00000     0.00000</w:t>
      </w:r>
    </w:p>
    <w:p w:rsidR="00C44C48" w:rsidRPr="00C44C48" w:rsidRDefault="00C44C48" w:rsidP="00C44C4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C44C48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  0.00000    83.33333   -50.00000</w:t>
      </w:r>
    </w:p>
    <w:p w:rsidR="00C44C48" w:rsidRPr="00C44C48" w:rsidRDefault="00C44C48" w:rsidP="00C44C4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C44C48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  0.00000     </w:t>
      </w:r>
      <w:proofErr w:type="spellStart"/>
      <w:r w:rsidRPr="00C44C48">
        <w:rPr>
          <w:rFonts w:ascii="DejaVu Sans Mono" w:eastAsia="굴림체" w:hAnsi="DejaVu Sans Mono" w:cs="Courier New"/>
          <w:color w:val="000000"/>
          <w:kern w:val="0"/>
          <w:sz w:val="24"/>
        </w:rPr>
        <w:t>0.00000</w:t>
      </w:r>
      <w:proofErr w:type="spellEnd"/>
      <w:r w:rsidRPr="00C44C48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 20.00000</w:t>
      </w:r>
    </w:p>
    <w:p w:rsidR="00C44C48" w:rsidRPr="00C44C48" w:rsidRDefault="00C44C48" w:rsidP="00C44C4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</w:p>
    <w:p w:rsidR="00C44C48" w:rsidRPr="00C44C48" w:rsidRDefault="00C44C48" w:rsidP="00C44C4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proofErr w:type="gramStart"/>
      <w:r w:rsidRPr="00C44C48">
        <w:rPr>
          <w:rFonts w:ascii="DejaVu Sans Mono" w:eastAsia="굴림체" w:hAnsi="DejaVu Sans Mono" w:cs="Courier New"/>
          <w:b/>
          <w:bCs/>
          <w:color w:val="FF4B33"/>
          <w:kern w:val="0"/>
          <w:sz w:val="24"/>
        </w:rPr>
        <w:t>octave:</w:t>
      </w:r>
      <w:proofErr w:type="gramEnd"/>
      <w:r w:rsidRPr="00C44C48">
        <w:rPr>
          <w:rFonts w:ascii="DejaVu Sans Mono" w:eastAsia="굴림체" w:hAnsi="DejaVu Sans Mono" w:cs="Courier New"/>
          <w:b/>
          <w:bCs/>
          <w:color w:val="FF4B33"/>
          <w:kern w:val="0"/>
          <w:sz w:val="24"/>
        </w:rPr>
        <w:t xml:space="preserve">4&gt; </w:t>
      </w:r>
      <w:r w:rsidRPr="00C44C48">
        <w:rPr>
          <w:rFonts w:ascii="DejaVu Sans Mono" w:eastAsia="굴림체" w:hAnsi="DejaVu Sans Mono" w:cs="Courier New"/>
          <w:color w:val="000000"/>
          <w:kern w:val="0"/>
          <w:sz w:val="24"/>
        </w:rPr>
        <w:t>Z = L\Q</w:t>
      </w:r>
    </w:p>
    <w:p w:rsidR="00C44C48" w:rsidRPr="00C44C48" w:rsidRDefault="00C44C48" w:rsidP="00C44C4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C44C48">
        <w:rPr>
          <w:rFonts w:ascii="DejaVu Sans Mono" w:eastAsia="굴림체" w:hAnsi="DejaVu Sans Mono" w:cs="Courier New"/>
          <w:color w:val="000000"/>
          <w:kern w:val="0"/>
          <w:sz w:val="24"/>
        </w:rPr>
        <w:t>Z =</w:t>
      </w:r>
    </w:p>
    <w:p w:rsidR="00C44C48" w:rsidRPr="00C44C48" w:rsidRDefault="00C44C48" w:rsidP="00C44C4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</w:p>
    <w:p w:rsidR="00C44C48" w:rsidRPr="00C44C48" w:rsidRDefault="00C44C48" w:rsidP="00C44C4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C44C48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 588.60</w:t>
      </w:r>
    </w:p>
    <w:p w:rsidR="00C44C48" w:rsidRPr="00C44C48" w:rsidRDefault="00C44C48" w:rsidP="00C44C4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C44C48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1079.10</w:t>
      </w:r>
    </w:p>
    <w:p w:rsidR="00C44C48" w:rsidRPr="00C44C48" w:rsidRDefault="00C44C48" w:rsidP="00C44C4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C44C48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1432.26</w:t>
      </w:r>
    </w:p>
    <w:p w:rsidR="00C44C48" w:rsidRPr="00C44C48" w:rsidRDefault="00C44C48" w:rsidP="00C44C4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</w:p>
    <w:p w:rsidR="00C44C48" w:rsidRPr="00C44C48" w:rsidRDefault="00C44C48" w:rsidP="00C44C4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proofErr w:type="gramStart"/>
      <w:r w:rsidRPr="00C44C48">
        <w:rPr>
          <w:rFonts w:ascii="DejaVu Sans Mono" w:eastAsia="굴림체" w:hAnsi="DejaVu Sans Mono" w:cs="Courier New"/>
          <w:b/>
          <w:bCs/>
          <w:color w:val="FF4B33"/>
          <w:kern w:val="0"/>
          <w:sz w:val="24"/>
        </w:rPr>
        <w:t>octave:</w:t>
      </w:r>
      <w:proofErr w:type="gramEnd"/>
      <w:r w:rsidRPr="00C44C48">
        <w:rPr>
          <w:rFonts w:ascii="DejaVu Sans Mono" w:eastAsia="굴림체" w:hAnsi="DejaVu Sans Mono" w:cs="Courier New"/>
          <w:b/>
          <w:bCs/>
          <w:color w:val="FF4B33"/>
          <w:kern w:val="0"/>
          <w:sz w:val="24"/>
        </w:rPr>
        <w:t xml:space="preserve">5&gt; </w:t>
      </w:r>
      <w:r w:rsidRPr="00C44C48">
        <w:rPr>
          <w:rFonts w:ascii="DejaVu Sans Mono" w:eastAsia="굴림체" w:hAnsi="DejaVu Sans Mono" w:cs="Courier New"/>
          <w:color w:val="000000"/>
          <w:kern w:val="0"/>
          <w:sz w:val="24"/>
        </w:rPr>
        <w:t>X = U\Z</w:t>
      </w:r>
    </w:p>
    <w:p w:rsidR="00C44C48" w:rsidRPr="00C44C48" w:rsidRDefault="00C44C48" w:rsidP="00C44C4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C44C48">
        <w:rPr>
          <w:rFonts w:ascii="DejaVu Sans Mono" w:eastAsia="굴림체" w:hAnsi="DejaVu Sans Mono" w:cs="Courier New"/>
          <w:color w:val="000000"/>
          <w:kern w:val="0"/>
          <w:sz w:val="24"/>
        </w:rPr>
        <w:t>X =</w:t>
      </w:r>
    </w:p>
    <w:p w:rsidR="00C44C48" w:rsidRPr="00C44C48" w:rsidRDefault="00C44C48" w:rsidP="00C44C4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</w:p>
    <w:p w:rsidR="00C44C48" w:rsidRPr="00C44C48" w:rsidRDefault="00C44C48" w:rsidP="00C44C4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C44C48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41.202</w:t>
      </w:r>
    </w:p>
    <w:p w:rsidR="00C44C48" w:rsidRPr="00C44C48" w:rsidRDefault="00C44C48" w:rsidP="00C44C4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C44C48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55.917</w:t>
      </w:r>
    </w:p>
    <w:p w:rsidR="00C44C48" w:rsidRPr="00C44C48" w:rsidRDefault="00C44C48" w:rsidP="00C44C4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4"/>
        </w:rPr>
      </w:pPr>
      <w:r w:rsidRPr="00C44C48">
        <w:rPr>
          <w:rFonts w:ascii="DejaVu Sans Mono" w:eastAsia="굴림체" w:hAnsi="DejaVu Sans Mono" w:cs="Courier New"/>
          <w:color w:val="000000"/>
          <w:kern w:val="0"/>
          <w:sz w:val="24"/>
        </w:rPr>
        <w:t xml:space="preserve">   71.613</w:t>
      </w:r>
    </w:p>
    <w:p w:rsidR="004701F9" w:rsidRPr="000D0E3D" w:rsidRDefault="004701F9" w:rsidP="000D0E3D">
      <w:pPr>
        <w:rPr>
          <w:rFonts w:ascii="Cambria Math" w:hAnsi="Cambria Math"/>
          <w:sz w:val="24"/>
        </w:rPr>
      </w:pPr>
    </w:p>
    <w:p w:rsidR="00317B06" w:rsidRDefault="00317B06" w:rsidP="00F96447">
      <w:pPr>
        <w:pStyle w:val="a6"/>
        <w:numPr>
          <w:ilvl w:val="0"/>
          <w:numId w:val="39"/>
        </w:numPr>
        <w:ind w:leftChars="0"/>
        <w:rPr>
          <w:rFonts w:ascii="Cambria Math" w:hAnsi="Cambria Math"/>
          <w:sz w:val="24"/>
        </w:rPr>
      </w:pPr>
      <w:r w:rsidRPr="002A1C1A">
        <w:rPr>
          <w:rFonts w:ascii="Cambria Math" w:hAnsi="Cambria Math" w:hint="eastAsia"/>
          <w:sz w:val="24"/>
        </w:rPr>
        <w:t xml:space="preserve">Solve the following problem using </w:t>
      </w:r>
      <w:r w:rsidR="002A1C1A" w:rsidRPr="002A1C1A">
        <w:rPr>
          <w:rFonts w:ascii="Cambria Math" w:hAnsi="Cambria Math" w:hint="eastAsia"/>
          <w:sz w:val="24"/>
        </w:rPr>
        <w:t>LU Decomposition</w:t>
      </w:r>
      <w:r w:rsidRPr="002A1C1A">
        <w:rPr>
          <w:rFonts w:ascii="Cambria Math" w:hAnsi="Cambria Math" w:hint="eastAsia"/>
          <w:sz w:val="24"/>
        </w:rPr>
        <w:t>.</w:t>
      </w:r>
    </w:p>
    <w:p w:rsidR="00401050" w:rsidRDefault="00401050" w:rsidP="002A1C1A">
      <w:pPr>
        <w:rPr>
          <w:rFonts w:ascii="Cambria Math" w:hAnsi="Cambria Math"/>
          <w:sz w:val="24"/>
        </w:rPr>
      </w:pPr>
      <w:r w:rsidRPr="002A1C1A"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1874520</wp:posOffset>
            </wp:positionH>
            <wp:positionV relativeFrom="paragraph">
              <wp:posOffset>121920</wp:posOffset>
            </wp:positionV>
            <wp:extent cx="1678305" cy="784225"/>
            <wp:effectExtent l="0" t="0" r="0" b="0"/>
            <wp:wrapSquare wrapText="bothSides"/>
            <wp:docPr id="8196" name="Picture 6" descr="lu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96" name="Picture 6" descr="lu4.jpg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8305" cy="78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anchor>
        </w:drawing>
      </w:r>
    </w:p>
    <w:p w:rsidR="00401050" w:rsidRDefault="00401050" w:rsidP="002A1C1A">
      <w:pPr>
        <w:rPr>
          <w:rFonts w:ascii="Cambria Math" w:hAnsi="Cambria Math"/>
          <w:sz w:val="24"/>
        </w:rPr>
      </w:pPr>
    </w:p>
    <w:p w:rsidR="00401050" w:rsidRDefault="00401050" w:rsidP="002A1C1A">
      <w:pPr>
        <w:rPr>
          <w:rFonts w:ascii="Cambria Math" w:hAnsi="Cambria Math"/>
          <w:sz w:val="24"/>
        </w:rPr>
      </w:pPr>
    </w:p>
    <w:p w:rsidR="000C3575" w:rsidRDefault="000C3575" w:rsidP="002A1C1A">
      <w:pPr>
        <w:rPr>
          <w:rFonts w:ascii="Cambria Math" w:hAnsi="Cambria Math"/>
          <w:sz w:val="24"/>
        </w:rPr>
      </w:pPr>
    </w:p>
    <w:p w:rsidR="007E0E0B" w:rsidRPr="00634F64" w:rsidRDefault="007E0E0B" w:rsidP="007E0E0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1"/>
          <w:szCs w:val="21"/>
        </w:rPr>
      </w:pPr>
      <w:proofErr w:type="gramStart"/>
      <w:r w:rsidRPr="00634F64">
        <w:rPr>
          <w:rFonts w:ascii="DejaVu Sans Mono" w:eastAsia="굴림체" w:hAnsi="DejaVu Sans Mono" w:cs="Courier New"/>
          <w:b/>
          <w:bCs/>
          <w:color w:val="FF4B33"/>
          <w:kern w:val="0"/>
          <w:sz w:val="21"/>
          <w:szCs w:val="21"/>
        </w:rPr>
        <w:t>octave:</w:t>
      </w:r>
      <w:proofErr w:type="gramEnd"/>
      <w:r w:rsidRPr="00634F64">
        <w:rPr>
          <w:rFonts w:ascii="DejaVu Sans Mono" w:eastAsia="굴림체" w:hAnsi="DejaVu Sans Mono" w:cs="Courier New"/>
          <w:b/>
          <w:bCs/>
          <w:color w:val="FF4B33"/>
          <w:kern w:val="0"/>
          <w:sz w:val="21"/>
          <w:szCs w:val="21"/>
        </w:rPr>
        <w:t xml:space="preserve">26&gt; </w:t>
      </w:r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 xml:space="preserve">A = [2 1 </w:t>
      </w:r>
      <w:proofErr w:type="spellStart"/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>1</w:t>
      </w:r>
      <w:proofErr w:type="spellEnd"/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 xml:space="preserve"> 3; 0 2 -2 1; 0 2 1 8; 0 -2 -1 4]</w:t>
      </w:r>
    </w:p>
    <w:p w:rsidR="007E0E0B" w:rsidRPr="00634F64" w:rsidRDefault="007E0E0B" w:rsidP="007E0E0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1"/>
          <w:szCs w:val="21"/>
        </w:rPr>
      </w:pPr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>A =</w:t>
      </w:r>
    </w:p>
    <w:p w:rsidR="007E0E0B" w:rsidRPr="00634F64" w:rsidRDefault="007E0E0B" w:rsidP="007E0E0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1"/>
          <w:szCs w:val="21"/>
        </w:rPr>
      </w:pPr>
    </w:p>
    <w:p w:rsidR="007E0E0B" w:rsidRPr="00634F64" w:rsidRDefault="007E0E0B" w:rsidP="007E0E0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1"/>
          <w:szCs w:val="21"/>
        </w:rPr>
      </w:pPr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lastRenderedPageBreak/>
        <w:t xml:space="preserve">   2   1   </w:t>
      </w:r>
      <w:proofErr w:type="spellStart"/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>1</w:t>
      </w:r>
      <w:proofErr w:type="spellEnd"/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 xml:space="preserve">   3</w:t>
      </w:r>
    </w:p>
    <w:p w:rsidR="007E0E0B" w:rsidRPr="00634F64" w:rsidRDefault="007E0E0B" w:rsidP="007E0E0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1"/>
          <w:szCs w:val="21"/>
        </w:rPr>
      </w:pPr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 xml:space="preserve">   0   </w:t>
      </w:r>
      <w:proofErr w:type="gramStart"/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>2  -</w:t>
      </w:r>
      <w:proofErr w:type="gramEnd"/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>2   1</w:t>
      </w:r>
    </w:p>
    <w:p w:rsidR="007E0E0B" w:rsidRPr="00634F64" w:rsidRDefault="007E0E0B" w:rsidP="007E0E0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1"/>
          <w:szCs w:val="21"/>
        </w:rPr>
      </w:pPr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 xml:space="preserve">   0   2   1   8</w:t>
      </w:r>
    </w:p>
    <w:p w:rsidR="007E0E0B" w:rsidRPr="00634F64" w:rsidRDefault="007E0E0B" w:rsidP="007E0E0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1"/>
          <w:szCs w:val="21"/>
        </w:rPr>
      </w:pPr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 xml:space="preserve">   </w:t>
      </w:r>
      <w:proofErr w:type="gramStart"/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>0  -</w:t>
      </w:r>
      <w:proofErr w:type="gramEnd"/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>2  -1   4</w:t>
      </w:r>
    </w:p>
    <w:p w:rsidR="007E0E0B" w:rsidRPr="00634F64" w:rsidRDefault="007E0E0B" w:rsidP="007E0E0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1"/>
          <w:szCs w:val="21"/>
        </w:rPr>
      </w:pPr>
    </w:p>
    <w:p w:rsidR="007E0E0B" w:rsidRPr="00634F64" w:rsidRDefault="007E0E0B" w:rsidP="007E0E0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1"/>
          <w:szCs w:val="21"/>
        </w:rPr>
      </w:pPr>
      <w:proofErr w:type="gramStart"/>
      <w:r w:rsidRPr="00634F64">
        <w:rPr>
          <w:rFonts w:ascii="DejaVu Sans Mono" w:eastAsia="굴림체" w:hAnsi="DejaVu Sans Mono" w:cs="Courier New"/>
          <w:b/>
          <w:bCs/>
          <w:color w:val="FF4B33"/>
          <w:kern w:val="0"/>
          <w:sz w:val="21"/>
          <w:szCs w:val="21"/>
        </w:rPr>
        <w:t>octave:</w:t>
      </w:r>
      <w:proofErr w:type="gramEnd"/>
      <w:r w:rsidRPr="00634F64">
        <w:rPr>
          <w:rFonts w:ascii="DejaVu Sans Mono" w:eastAsia="굴림체" w:hAnsi="DejaVu Sans Mono" w:cs="Courier New"/>
          <w:b/>
          <w:bCs/>
          <w:color w:val="FF4B33"/>
          <w:kern w:val="0"/>
          <w:sz w:val="21"/>
          <w:szCs w:val="21"/>
        </w:rPr>
        <w:t xml:space="preserve">27&gt; </w:t>
      </w:r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>B = [7;-3;10;8]</w:t>
      </w:r>
    </w:p>
    <w:p w:rsidR="007E0E0B" w:rsidRPr="00634F64" w:rsidRDefault="007E0E0B" w:rsidP="007E0E0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1"/>
          <w:szCs w:val="21"/>
        </w:rPr>
      </w:pPr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>B =</w:t>
      </w:r>
    </w:p>
    <w:p w:rsidR="007E0E0B" w:rsidRPr="00634F64" w:rsidRDefault="007E0E0B" w:rsidP="007E0E0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1"/>
          <w:szCs w:val="21"/>
        </w:rPr>
      </w:pPr>
    </w:p>
    <w:p w:rsidR="007E0E0B" w:rsidRPr="00634F64" w:rsidRDefault="007E0E0B" w:rsidP="007E0E0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1"/>
          <w:szCs w:val="21"/>
        </w:rPr>
      </w:pPr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 xml:space="preserve">    7</w:t>
      </w:r>
    </w:p>
    <w:p w:rsidR="007E0E0B" w:rsidRPr="00634F64" w:rsidRDefault="007E0E0B" w:rsidP="007E0E0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1"/>
          <w:szCs w:val="21"/>
        </w:rPr>
      </w:pPr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 xml:space="preserve">   -3</w:t>
      </w:r>
    </w:p>
    <w:p w:rsidR="007E0E0B" w:rsidRPr="00634F64" w:rsidRDefault="007E0E0B" w:rsidP="007E0E0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1"/>
          <w:szCs w:val="21"/>
        </w:rPr>
      </w:pPr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 xml:space="preserve">   10</w:t>
      </w:r>
    </w:p>
    <w:p w:rsidR="007E0E0B" w:rsidRPr="00634F64" w:rsidRDefault="007E0E0B" w:rsidP="007E0E0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1"/>
          <w:szCs w:val="21"/>
        </w:rPr>
      </w:pPr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 xml:space="preserve">    8</w:t>
      </w:r>
    </w:p>
    <w:p w:rsidR="007E0E0B" w:rsidRPr="00634F64" w:rsidRDefault="007E0E0B" w:rsidP="007E0E0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1"/>
          <w:szCs w:val="21"/>
        </w:rPr>
      </w:pPr>
    </w:p>
    <w:p w:rsidR="007E0E0B" w:rsidRPr="00634F64" w:rsidRDefault="007E0E0B" w:rsidP="007E0E0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1"/>
          <w:szCs w:val="21"/>
        </w:rPr>
      </w:pPr>
      <w:proofErr w:type="gramStart"/>
      <w:r w:rsidRPr="00634F64">
        <w:rPr>
          <w:rFonts w:ascii="DejaVu Sans Mono" w:eastAsia="굴림체" w:hAnsi="DejaVu Sans Mono" w:cs="Courier New"/>
          <w:b/>
          <w:bCs/>
          <w:color w:val="FF4B33"/>
          <w:kern w:val="0"/>
          <w:sz w:val="21"/>
          <w:szCs w:val="21"/>
        </w:rPr>
        <w:t>octave:</w:t>
      </w:r>
      <w:proofErr w:type="gramEnd"/>
      <w:r w:rsidRPr="00634F64">
        <w:rPr>
          <w:rFonts w:ascii="DejaVu Sans Mono" w:eastAsia="굴림체" w:hAnsi="DejaVu Sans Mono" w:cs="Courier New"/>
          <w:b/>
          <w:bCs/>
          <w:color w:val="FF4B33"/>
          <w:kern w:val="0"/>
          <w:sz w:val="21"/>
          <w:szCs w:val="21"/>
        </w:rPr>
        <w:t xml:space="preserve">28&gt; </w:t>
      </w:r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 xml:space="preserve">[L,U,P] = </w:t>
      </w:r>
      <w:proofErr w:type="spellStart"/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>lu</w:t>
      </w:r>
      <w:proofErr w:type="spellEnd"/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>(A)</w:t>
      </w:r>
    </w:p>
    <w:p w:rsidR="007E0E0B" w:rsidRPr="00634F64" w:rsidRDefault="007E0E0B" w:rsidP="007E0E0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1"/>
          <w:szCs w:val="21"/>
        </w:rPr>
      </w:pPr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>L =</w:t>
      </w:r>
    </w:p>
    <w:p w:rsidR="007E0E0B" w:rsidRPr="00634F64" w:rsidRDefault="007E0E0B" w:rsidP="007E0E0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1"/>
          <w:szCs w:val="21"/>
        </w:rPr>
      </w:pPr>
    </w:p>
    <w:p w:rsidR="007E0E0B" w:rsidRPr="00634F64" w:rsidRDefault="007E0E0B" w:rsidP="007E0E0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1"/>
          <w:szCs w:val="21"/>
        </w:rPr>
      </w:pPr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 xml:space="preserve">   1   0   </w:t>
      </w:r>
      <w:proofErr w:type="spellStart"/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>0</w:t>
      </w:r>
      <w:proofErr w:type="spellEnd"/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 xml:space="preserve">   </w:t>
      </w:r>
      <w:proofErr w:type="spellStart"/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>0</w:t>
      </w:r>
      <w:proofErr w:type="spellEnd"/>
    </w:p>
    <w:p w:rsidR="007E0E0B" w:rsidRPr="00634F64" w:rsidRDefault="007E0E0B" w:rsidP="007E0E0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1"/>
          <w:szCs w:val="21"/>
        </w:rPr>
      </w:pPr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 xml:space="preserve">   0   1   0   </w:t>
      </w:r>
      <w:proofErr w:type="spellStart"/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>0</w:t>
      </w:r>
      <w:proofErr w:type="spellEnd"/>
    </w:p>
    <w:p w:rsidR="007E0E0B" w:rsidRPr="00634F64" w:rsidRDefault="007E0E0B" w:rsidP="007E0E0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1"/>
          <w:szCs w:val="21"/>
        </w:rPr>
      </w:pPr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 xml:space="preserve">   0   1   </w:t>
      </w:r>
      <w:proofErr w:type="spellStart"/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>1</w:t>
      </w:r>
      <w:proofErr w:type="spellEnd"/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 xml:space="preserve">   0</w:t>
      </w:r>
    </w:p>
    <w:p w:rsidR="007E0E0B" w:rsidRPr="00634F64" w:rsidRDefault="007E0E0B" w:rsidP="007E0E0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1"/>
          <w:szCs w:val="21"/>
        </w:rPr>
      </w:pPr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 xml:space="preserve">   </w:t>
      </w:r>
      <w:proofErr w:type="gramStart"/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>0  -</w:t>
      </w:r>
      <w:proofErr w:type="gramEnd"/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>1  -1   1</w:t>
      </w:r>
    </w:p>
    <w:p w:rsidR="007E0E0B" w:rsidRPr="00634F64" w:rsidRDefault="007E0E0B" w:rsidP="007E0E0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1"/>
          <w:szCs w:val="21"/>
        </w:rPr>
      </w:pPr>
    </w:p>
    <w:p w:rsidR="007E0E0B" w:rsidRPr="00634F64" w:rsidRDefault="007E0E0B" w:rsidP="007E0E0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1"/>
          <w:szCs w:val="21"/>
        </w:rPr>
      </w:pPr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>U =</w:t>
      </w:r>
    </w:p>
    <w:p w:rsidR="007E0E0B" w:rsidRPr="00634F64" w:rsidRDefault="007E0E0B" w:rsidP="007E0E0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1"/>
          <w:szCs w:val="21"/>
        </w:rPr>
      </w:pPr>
    </w:p>
    <w:p w:rsidR="007E0E0B" w:rsidRPr="00634F64" w:rsidRDefault="007E0E0B" w:rsidP="007E0E0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1"/>
          <w:szCs w:val="21"/>
        </w:rPr>
      </w:pPr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 xml:space="preserve">    2    1    </w:t>
      </w:r>
      <w:proofErr w:type="spellStart"/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>1</w:t>
      </w:r>
      <w:proofErr w:type="spellEnd"/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 xml:space="preserve">    3</w:t>
      </w:r>
    </w:p>
    <w:p w:rsidR="007E0E0B" w:rsidRPr="00634F64" w:rsidRDefault="007E0E0B" w:rsidP="007E0E0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1"/>
          <w:szCs w:val="21"/>
        </w:rPr>
      </w:pPr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 xml:space="preserve">    0    2   -2    1</w:t>
      </w:r>
    </w:p>
    <w:p w:rsidR="007E0E0B" w:rsidRPr="00634F64" w:rsidRDefault="007E0E0B" w:rsidP="007E0E0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1"/>
          <w:szCs w:val="21"/>
        </w:rPr>
      </w:pPr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 xml:space="preserve">    0    </w:t>
      </w:r>
      <w:proofErr w:type="spellStart"/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>0</w:t>
      </w:r>
      <w:proofErr w:type="spellEnd"/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 xml:space="preserve">    3    7</w:t>
      </w:r>
    </w:p>
    <w:p w:rsidR="007E0E0B" w:rsidRPr="00634F64" w:rsidRDefault="007E0E0B" w:rsidP="007E0E0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1"/>
          <w:szCs w:val="21"/>
        </w:rPr>
      </w:pPr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 xml:space="preserve">    0    </w:t>
      </w:r>
      <w:proofErr w:type="spellStart"/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>0</w:t>
      </w:r>
      <w:proofErr w:type="spellEnd"/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 xml:space="preserve">    </w:t>
      </w:r>
      <w:proofErr w:type="spellStart"/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>0</w:t>
      </w:r>
      <w:proofErr w:type="spellEnd"/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 xml:space="preserve">   12</w:t>
      </w:r>
    </w:p>
    <w:p w:rsidR="007E0E0B" w:rsidRPr="00634F64" w:rsidRDefault="007E0E0B" w:rsidP="007E0E0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1"/>
          <w:szCs w:val="21"/>
        </w:rPr>
      </w:pPr>
    </w:p>
    <w:p w:rsidR="007E0E0B" w:rsidRPr="00634F64" w:rsidRDefault="007E0E0B" w:rsidP="007E0E0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1"/>
          <w:szCs w:val="21"/>
        </w:rPr>
      </w:pPr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>P =</w:t>
      </w:r>
    </w:p>
    <w:p w:rsidR="007E0E0B" w:rsidRPr="00634F64" w:rsidRDefault="007E0E0B" w:rsidP="007E0E0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1"/>
          <w:szCs w:val="21"/>
        </w:rPr>
      </w:pPr>
    </w:p>
    <w:p w:rsidR="007E0E0B" w:rsidRPr="00634F64" w:rsidRDefault="007E0E0B" w:rsidP="007E0E0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1"/>
          <w:szCs w:val="21"/>
        </w:rPr>
      </w:pPr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>Permutation Matrix</w:t>
      </w:r>
    </w:p>
    <w:p w:rsidR="007E0E0B" w:rsidRPr="00634F64" w:rsidRDefault="007E0E0B" w:rsidP="007E0E0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1"/>
          <w:szCs w:val="21"/>
        </w:rPr>
      </w:pPr>
    </w:p>
    <w:p w:rsidR="007E0E0B" w:rsidRPr="00634F64" w:rsidRDefault="007E0E0B" w:rsidP="007E0E0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1"/>
          <w:szCs w:val="21"/>
        </w:rPr>
      </w:pPr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 xml:space="preserve">   1   0   </w:t>
      </w:r>
      <w:proofErr w:type="spellStart"/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>0</w:t>
      </w:r>
      <w:proofErr w:type="spellEnd"/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 xml:space="preserve">   </w:t>
      </w:r>
      <w:proofErr w:type="spellStart"/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>0</w:t>
      </w:r>
      <w:proofErr w:type="spellEnd"/>
    </w:p>
    <w:p w:rsidR="007E0E0B" w:rsidRPr="00634F64" w:rsidRDefault="007E0E0B" w:rsidP="007E0E0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1"/>
          <w:szCs w:val="21"/>
        </w:rPr>
      </w:pPr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 xml:space="preserve">   0   1   0   </w:t>
      </w:r>
      <w:proofErr w:type="spellStart"/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>0</w:t>
      </w:r>
      <w:proofErr w:type="spellEnd"/>
    </w:p>
    <w:p w:rsidR="007E0E0B" w:rsidRPr="00634F64" w:rsidRDefault="007E0E0B" w:rsidP="007E0E0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1"/>
          <w:szCs w:val="21"/>
        </w:rPr>
      </w:pPr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 xml:space="preserve">   0   </w:t>
      </w:r>
      <w:proofErr w:type="spellStart"/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>0</w:t>
      </w:r>
      <w:proofErr w:type="spellEnd"/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 xml:space="preserve">   1   0</w:t>
      </w:r>
    </w:p>
    <w:p w:rsidR="007E0E0B" w:rsidRPr="00634F64" w:rsidRDefault="007E0E0B" w:rsidP="007E0E0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1"/>
          <w:szCs w:val="21"/>
        </w:rPr>
      </w:pPr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 xml:space="preserve">   0   </w:t>
      </w:r>
      <w:proofErr w:type="spellStart"/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>0</w:t>
      </w:r>
      <w:proofErr w:type="spellEnd"/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 xml:space="preserve">   </w:t>
      </w:r>
      <w:proofErr w:type="spellStart"/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>0</w:t>
      </w:r>
      <w:proofErr w:type="spellEnd"/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 xml:space="preserve">   1</w:t>
      </w:r>
    </w:p>
    <w:p w:rsidR="007E0E0B" w:rsidRPr="00634F64" w:rsidRDefault="007E0E0B" w:rsidP="007E0E0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1"/>
          <w:szCs w:val="21"/>
        </w:rPr>
      </w:pPr>
    </w:p>
    <w:p w:rsidR="007E0E0B" w:rsidRPr="00634F64" w:rsidRDefault="007E0E0B" w:rsidP="007E0E0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1"/>
          <w:szCs w:val="21"/>
        </w:rPr>
      </w:pPr>
      <w:proofErr w:type="gramStart"/>
      <w:r w:rsidRPr="00634F64">
        <w:rPr>
          <w:rFonts w:ascii="DejaVu Sans Mono" w:eastAsia="굴림체" w:hAnsi="DejaVu Sans Mono" w:cs="Courier New"/>
          <w:b/>
          <w:bCs/>
          <w:color w:val="FF4B33"/>
          <w:kern w:val="0"/>
          <w:sz w:val="21"/>
          <w:szCs w:val="21"/>
        </w:rPr>
        <w:t>octave:</w:t>
      </w:r>
      <w:proofErr w:type="gramEnd"/>
      <w:r w:rsidRPr="00634F64">
        <w:rPr>
          <w:rFonts w:ascii="DejaVu Sans Mono" w:eastAsia="굴림체" w:hAnsi="DejaVu Sans Mono" w:cs="Courier New"/>
          <w:b/>
          <w:bCs/>
          <w:color w:val="FF4B33"/>
          <w:kern w:val="0"/>
          <w:sz w:val="21"/>
          <w:szCs w:val="21"/>
        </w:rPr>
        <w:t xml:space="preserve">29&gt; </w:t>
      </w:r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>Z = L\B</w:t>
      </w:r>
    </w:p>
    <w:p w:rsidR="007E0E0B" w:rsidRPr="00634F64" w:rsidRDefault="007E0E0B" w:rsidP="007E0E0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1"/>
          <w:szCs w:val="21"/>
        </w:rPr>
      </w:pPr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>Z =</w:t>
      </w:r>
    </w:p>
    <w:p w:rsidR="007E0E0B" w:rsidRPr="00634F64" w:rsidRDefault="007E0E0B" w:rsidP="007E0E0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1"/>
          <w:szCs w:val="21"/>
        </w:rPr>
      </w:pPr>
    </w:p>
    <w:p w:rsidR="007E0E0B" w:rsidRPr="00634F64" w:rsidRDefault="007E0E0B" w:rsidP="007E0E0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1"/>
          <w:szCs w:val="21"/>
        </w:rPr>
      </w:pPr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 xml:space="preserve">    7</w:t>
      </w:r>
    </w:p>
    <w:p w:rsidR="007E0E0B" w:rsidRPr="00634F64" w:rsidRDefault="007E0E0B" w:rsidP="007E0E0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1"/>
          <w:szCs w:val="21"/>
        </w:rPr>
      </w:pPr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 xml:space="preserve">   -3</w:t>
      </w:r>
    </w:p>
    <w:p w:rsidR="007E0E0B" w:rsidRPr="00634F64" w:rsidRDefault="007E0E0B" w:rsidP="007E0E0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1"/>
          <w:szCs w:val="21"/>
        </w:rPr>
      </w:pPr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 xml:space="preserve">   13</w:t>
      </w:r>
    </w:p>
    <w:p w:rsidR="007E0E0B" w:rsidRPr="00634F64" w:rsidRDefault="007E0E0B" w:rsidP="007E0E0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1"/>
          <w:szCs w:val="21"/>
        </w:rPr>
      </w:pPr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 xml:space="preserve">   18</w:t>
      </w:r>
    </w:p>
    <w:p w:rsidR="007E0E0B" w:rsidRPr="00634F64" w:rsidRDefault="007E0E0B" w:rsidP="007E0E0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1"/>
          <w:szCs w:val="21"/>
        </w:rPr>
      </w:pPr>
    </w:p>
    <w:p w:rsidR="007E0E0B" w:rsidRPr="00634F64" w:rsidRDefault="007E0E0B" w:rsidP="007E0E0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1"/>
          <w:szCs w:val="21"/>
        </w:rPr>
      </w:pPr>
      <w:proofErr w:type="gramStart"/>
      <w:r w:rsidRPr="00634F64">
        <w:rPr>
          <w:rFonts w:ascii="DejaVu Sans Mono" w:eastAsia="굴림체" w:hAnsi="DejaVu Sans Mono" w:cs="Courier New"/>
          <w:b/>
          <w:bCs/>
          <w:color w:val="FF4B33"/>
          <w:kern w:val="0"/>
          <w:sz w:val="21"/>
          <w:szCs w:val="21"/>
        </w:rPr>
        <w:t>octave:</w:t>
      </w:r>
      <w:proofErr w:type="gramEnd"/>
      <w:r w:rsidRPr="00634F64">
        <w:rPr>
          <w:rFonts w:ascii="DejaVu Sans Mono" w:eastAsia="굴림체" w:hAnsi="DejaVu Sans Mono" w:cs="Courier New"/>
          <w:b/>
          <w:bCs/>
          <w:color w:val="FF4B33"/>
          <w:kern w:val="0"/>
          <w:sz w:val="21"/>
          <w:szCs w:val="21"/>
        </w:rPr>
        <w:t xml:space="preserve">30&gt; </w:t>
      </w:r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>X = U\Z</w:t>
      </w:r>
    </w:p>
    <w:p w:rsidR="007E0E0B" w:rsidRPr="00634F64" w:rsidRDefault="007E0E0B" w:rsidP="007E0E0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1"/>
          <w:szCs w:val="21"/>
        </w:rPr>
      </w:pPr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>X =</w:t>
      </w:r>
    </w:p>
    <w:p w:rsidR="007E0E0B" w:rsidRPr="00634F64" w:rsidRDefault="007E0E0B" w:rsidP="007E0E0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1"/>
          <w:szCs w:val="21"/>
        </w:rPr>
      </w:pPr>
    </w:p>
    <w:p w:rsidR="007E0E0B" w:rsidRPr="00634F64" w:rsidRDefault="007E0E0B" w:rsidP="007E0E0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1"/>
          <w:szCs w:val="21"/>
        </w:rPr>
      </w:pPr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 xml:space="preserve">   1.541666666666667</w:t>
      </w:r>
    </w:p>
    <w:p w:rsidR="007E0E0B" w:rsidRPr="00634F64" w:rsidRDefault="007E0E0B" w:rsidP="007E0E0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1"/>
          <w:szCs w:val="21"/>
        </w:rPr>
      </w:pPr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 xml:space="preserve">  -1.416666666666667</w:t>
      </w:r>
    </w:p>
    <w:p w:rsidR="007E0E0B" w:rsidRPr="00634F64" w:rsidRDefault="007E0E0B" w:rsidP="007E0E0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1"/>
          <w:szCs w:val="21"/>
        </w:rPr>
      </w:pPr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 xml:space="preserve">   0.833333333333333</w:t>
      </w:r>
    </w:p>
    <w:p w:rsidR="007E0E0B" w:rsidRPr="00634F64" w:rsidRDefault="007E0E0B" w:rsidP="007E0E0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1"/>
          <w:szCs w:val="21"/>
        </w:rPr>
      </w:pPr>
      <w:r w:rsidRPr="00634F64">
        <w:rPr>
          <w:rFonts w:ascii="DejaVu Sans Mono" w:eastAsia="굴림체" w:hAnsi="DejaVu Sans Mono" w:cs="Courier New"/>
          <w:color w:val="000000"/>
          <w:kern w:val="0"/>
          <w:sz w:val="21"/>
          <w:szCs w:val="21"/>
        </w:rPr>
        <w:t xml:space="preserve">   1.500000000000000</w:t>
      </w:r>
    </w:p>
    <w:p w:rsidR="000C3575" w:rsidRDefault="000C3575" w:rsidP="002A1C1A">
      <w:pPr>
        <w:rPr>
          <w:rFonts w:ascii="Cambria Math" w:hAnsi="Cambria Math"/>
          <w:sz w:val="24"/>
        </w:rPr>
      </w:pPr>
    </w:p>
    <w:p w:rsidR="00B4097C" w:rsidRDefault="00B4097C" w:rsidP="002A1C1A">
      <w:pPr>
        <w:rPr>
          <w:rFonts w:ascii="Cambria Math" w:hAnsi="Cambria Math"/>
          <w:sz w:val="24"/>
        </w:rPr>
      </w:pPr>
    </w:p>
    <w:p w:rsidR="00CD19DA" w:rsidRPr="00F631EA" w:rsidRDefault="00CD19DA" w:rsidP="00064537">
      <w:pPr>
        <w:widowControl/>
        <w:wordWrap/>
        <w:autoSpaceDE/>
        <w:autoSpaceDN/>
        <w:jc w:val="left"/>
        <w:rPr>
          <w:rFonts w:ascii="Cambria Math" w:hAnsi="Cambria Math"/>
          <w:b/>
          <w:color w:val="FF0000"/>
          <w:sz w:val="28"/>
        </w:rPr>
      </w:pPr>
      <w:r w:rsidRPr="00C77FDE">
        <w:rPr>
          <w:rFonts w:ascii="Cambria Math" w:hAnsi="Cambria Math" w:hint="eastAsia"/>
          <w:b/>
          <w:color w:val="FF0000"/>
          <w:sz w:val="28"/>
        </w:rPr>
        <w:t xml:space="preserve">Part </w:t>
      </w:r>
      <w:r w:rsidR="003F1D3E">
        <w:rPr>
          <w:rFonts w:ascii="Cambria Math" w:hAnsi="Cambria Math" w:hint="eastAsia"/>
          <w:b/>
          <w:color w:val="FF0000"/>
          <w:sz w:val="28"/>
        </w:rPr>
        <w:t>C</w:t>
      </w:r>
      <w:r w:rsidRPr="00C77FDE">
        <w:rPr>
          <w:rFonts w:ascii="Cambria Math" w:hAnsi="Cambria Math" w:hint="eastAsia"/>
          <w:b/>
          <w:color w:val="FF0000"/>
          <w:sz w:val="28"/>
        </w:rPr>
        <w:t xml:space="preserve">: </w:t>
      </w:r>
      <w:r w:rsidR="00064537">
        <w:rPr>
          <w:rFonts w:ascii="Cambria Math" w:eastAsia="SimSun" w:hAnsi="Cambria Math" w:hint="eastAsia"/>
          <w:b/>
          <w:color w:val="FF0000"/>
          <w:sz w:val="28"/>
          <w:lang w:eastAsia="zh-CN"/>
        </w:rPr>
        <w:t>Programming Practice</w:t>
      </w:r>
      <w:r w:rsidR="00F631EA">
        <w:rPr>
          <w:rFonts w:ascii="Cambria Math" w:hAnsi="Cambria Math" w:hint="eastAsia"/>
          <w:b/>
          <w:color w:val="FF0000"/>
          <w:sz w:val="28"/>
        </w:rPr>
        <w:t xml:space="preserve"> (without pivoting)</w:t>
      </w:r>
    </w:p>
    <w:p w:rsidR="00064537" w:rsidRPr="00064537" w:rsidRDefault="00064537" w:rsidP="00064537">
      <w:pPr>
        <w:widowControl/>
        <w:wordWrap/>
        <w:autoSpaceDE/>
        <w:autoSpaceDN/>
        <w:jc w:val="left"/>
        <w:rPr>
          <w:rFonts w:ascii="Cambria Math" w:eastAsia="SimSun" w:hAnsi="Cambria Math"/>
          <w:b/>
          <w:color w:val="FF0000"/>
          <w:sz w:val="28"/>
          <w:lang w:eastAsia="zh-CN"/>
        </w:rPr>
      </w:pPr>
    </w:p>
    <w:p w:rsidR="00CD19DA" w:rsidRPr="00AB1119" w:rsidRDefault="00CD19DA" w:rsidP="00AB1119">
      <w:pPr>
        <w:pStyle w:val="a6"/>
        <w:numPr>
          <w:ilvl w:val="0"/>
          <w:numId w:val="37"/>
        </w:numPr>
        <w:ind w:leftChars="0"/>
        <w:rPr>
          <w:rFonts w:ascii="Cambria Math" w:hAnsi="Cambria Math"/>
          <w:sz w:val="24"/>
        </w:rPr>
      </w:pPr>
      <w:r w:rsidRPr="00064537">
        <w:rPr>
          <w:rFonts w:ascii="Cambria Math" w:eastAsia="SimSun" w:hAnsi="Cambria Math"/>
          <w:sz w:val="24"/>
          <w:lang w:eastAsia="zh-CN"/>
        </w:rPr>
        <w:t xml:space="preserve">Write a program to find </w:t>
      </w:r>
      <w:r w:rsidRPr="00064537">
        <w:rPr>
          <w:rFonts w:ascii="Cambria Math" w:hAnsi="Cambria Math"/>
          <w:sz w:val="24"/>
        </w:rPr>
        <w:t>LU Decomposition</w:t>
      </w:r>
      <w:r w:rsidRPr="00064537">
        <w:rPr>
          <w:rFonts w:ascii="Cambria Math" w:eastAsia="SimSun" w:hAnsi="Cambria Math"/>
          <w:sz w:val="24"/>
          <w:lang w:eastAsia="zh-CN"/>
        </w:rPr>
        <w:t xml:space="preserve"> for a given 2x2 matrix</w:t>
      </w:r>
      <w:r w:rsidRPr="00064537">
        <w:rPr>
          <w:rFonts w:ascii="Cambria Math" w:hAnsi="Cambria Math"/>
          <w:sz w:val="24"/>
        </w:rPr>
        <w:t>.</w:t>
      </w:r>
    </w:p>
    <w:p w:rsidR="00CD19DA" w:rsidRPr="00CD19DA" w:rsidRDefault="00CD19DA" w:rsidP="00081997">
      <w:pPr>
        <w:widowControl/>
        <w:wordWrap/>
        <w:autoSpaceDE/>
        <w:autoSpaceDN/>
        <w:jc w:val="left"/>
        <w:rPr>
          <w:rFonts w:ascii="Cambria Math" w:eastAsia="SimSun" w:hAnsi="Cambria Math"/>
          <w:b/>
          <w:color w:val="0070C0"/>
          <w:sz w:val="24"/>
          <w:lang w:eastAsia="zh-CN"/>
        </w:rPr>
      </w:pPr>
      <w:r w:rsidRPr="00CD19DA">
        <w:rPr>
          <w:rFonts w:ascii="Cambria Math" w:eastAsia="SimSun" w:hAnsi="Cambria Math" w:hint="eastAsia"/>
          <w:b/>
          <w:color w:val="0070C0"/>
          <w:sz w:val="24"/>
          <w:lang w:eastAsia="zh-CN"/>
        </w:rPr>
        <w:t>Example:</w:t>
      </w:r>
    </w:p>
    <w:p w:rsidR="00CD19DA" w:rsidRDefault="00CD19DA" w:rsidP="00CD19DA">
      <w:pPr>
        <w:rPr>
          <w:rFonts w:ascii="Cambria Math" w:hAnsi="Cambria Math"/>
          <w:b/>
          <w:color w:val="FF0000"/>
          <w:sz w:val="28"/>
        </w:rPr>
      </w:pPr>
      <w:r>
        <w:rPr>
          <w:noProof/>
        </w:rPr>
        <w:drawing>
          <wp:inline distT="0" distB="0" distL="0" distR="0">
            <wp:extent cx="5400040" cy="1720397"/>
            <wp:effectExtent l="19050" t="19050" r="10160" b="13335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 rot="10800000">
                      <a:off x="0" y="0"/>
                      <a:ext cx="5400040" cy="172039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B1119" w:rsidRDefault="00AB1119" w:rsidP="00661770">
      <w:pPr>
        <w:ind w:firstLineChars="100" w:firstLine="280"/>
        <w:rPr>
          <w:rFonts w:ascii="Cambria Math" w:hAnsi="Cambria Math"/>
          <w:b/>
          <w:color w:val="FF0000"/>
          <w:sz w:val="28"/>
        </w:rPr>
      </w:pPr>
      <w:r>
        <w:rPr>
          <w:rFonts w:ascii="Cambria Math" w:hAnsi="Cambria Math"/>
          <w:b/>
          <w:noProof/>
          <w:color w:val="FF0000"/>
          <w:sz w:val="28"/>
        </w:rPr>
        <w:drawing>
          <wp:inline distT="0" distB="0" distL="0" distR="0">
            <wp:extent cx="2924583" cy="1543265"/>
            <wp:effectExtent l="19050" t="0" r="9117" b="0"/>
            <wp:docPr id="1" name="그림 0" descr="캡처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캡처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24583" cy="1543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19DA" w:rsidRDefault="00CD19DA" w:rsidP="00081997">
      <w:pPr>
        <w:widowControl/>
        <w:wordWrap/>
        <w:autoSpaceDE/>
        <w:autoSpaceDN/>
        <w:jc w:val="left"/>
        <w:rPr>
          <w:rFonts w:ascii="Courier" w:hAnsi="Courier"/>
        </w:rPr>
      </w:pPr>
    </w:p>
    <w:p w:rsidR="00661770" w:rsidRDefault="00661770" w:rsidP="00081997">
      <w:pPr>
        <w:widowControl/>
        <w:wordWrap/>
        <w:autoSpaceDE/>
        <w:autoSpaceDN/>
        <w:jc w:val="left"/>
        <w:rPr>
          <w:rFonts w:ascii="Courier" w:hAnsi="Courier"/>
        </w:rPr>
      </w:pPr>
    </w:p>
    <w:p w:rsidR="00661770" w:rsidRDefault="00661770" w:rsidP="00081997">
      <w:pPr>
        <w:widowControl/>
        <w:wordWrap/>
        <w:autoSpaceDE/>
        <w:autoSpaceDN/>
        <w:jc w:val="left"/>
        <w:rPr>
          <w:rFonts w:ascii="Courier" w:hAnsi="Courier"/>
        </w:rPr>
      </w:pPr>
    </w:p>
    <w:p w:rsidR="00661770" w:rsidRPr="00661770" w:rsidRDefault="00661770" w:rsidP="00081997">
      <w:pPr>
        <w:widowControl/>
        <w:wordWrap/>
        <w:autoSpaceDE/>
        <w:autoSpaceDN/>
        <w:jc w:val="left"/>
        <w:rPr>
          <w:rFonts w:ascii="Courier" w:hAnsi="Courier"/>
        </w:rPr>
      </w:pPr>
    </w:p>
    <w:p w:rsidR="00246870" w:rsidRPr="00AB1119" w:rsidRDefault="00CD19DA" w:rsidP="00064537">
      <w:pPr>
        <w:pStyle w:val="a6"/>
        <w:widowControl/>
        <w:numPr>
          <w:ilvl w:val="0"/>
          <w:numId w:val="37"/>
        </w:numPr>
        <w:wordWrap/>
        <w:autoSpaceDE/>
        <w:autoSpaceDN/>
        <w:ind w:leftChars="0"/>
        <w:rPr>
          <w:rFonts w:ascii="Cambria Math" w:eastAsia="SimSun" w:hAnsi="Cambria Math"/>
          <w:sz w:val="24"/>
          <w:lang w:eastAsia="zh-CN"/>
        </w:rPr>
      </w:pPr>
      <w:r w:rsidRPr="00064537">
        <w:rPr>
          <w:rFonts w:ascii="Cambria Math" w:eastAsia="SimSun" w:hAnsi="Cambria Math"/>
          <w:sz w:val="24"/>
          <w:lang w:eastAsia="zh-CN"/>
        </w:rPr>
        <w:lastRenderedPageBreak/>
        <w:t xml:space="preserve">Write a program to find </w:t>
      </w:r>
      <w:r w:rsidRPr="00064537">
        <w:rPr>
          <w:rFonts w:ascii="Cambria Math" w:hAnsi="Cambria Math"/>
          <w:sz w:val="24"/>
        </w:rPr>
        <w:t>LU Decomposition</w:t>
      </w:r>
      <w:r w:rsidRPr="00064537">
        <w:rPr>
          <w:rFonts w:ascii="Cambria Math" w:eastAsia="SimSun" w:hAnsi="Cambria Math"/>
          <w:sz w:val="24"/>
          <w:lang w:eastAsia="zh-CN"/>
        </w:rPr>
        <w:t xml:space="preserve"> for a given 3x3 matrix</w:t>
      </w:r>
      <w:r w:rsidRPr="00064537">
        <w:rPr>
          <w:rFonts w:ascii="Cambria Math" w:hAnsi="Cambria Math"/>
          <w:sz w:val="24"/>
        </w:rPr>
        <w:t>.</w:t>
      </w:r>
      <w:r w:rsidRPr="00064537">
        <w:rPr>
          <w:rFonts w:ascii="Cambria Math" w:eastAsia="SimSun" w:hAnsi="Cambria Math"/>
          <w:sz w:val="24"/>
          <w:lang w:eastAsia="zh-CN"/>
        </w:rPr>
        <w:t xml:space="preserve"> Verify the correctness of your program by using results from Problem </w:t>
      </w:r>
      <w:r w:rsidR="004873E2">
        <w:rPr>
          <w:rFonts w:ascii="Cambria Math" w:hAnsi="Cambria Math" w:hint="eastAsia"/>
          <w:sz w:val="24"/>
        </w:rPr>
        <w:t xml:space="preserve">B (Question 8 </w:t>
      </w:r>
      <w:r w:rsidR="00441764">
        <w:rPr>
          <w:rFonts w:ascii="Cambria Math" w:hAnsi="Cambria Math" w:hint="eastAsia"/>
          <w:sz w:val="24"/>
        </w:rPr>
        <w:t>)</w:t>
      </w:r>
      <w:r w:rsidRPr="00064537">
        <w:rPr>
          <w:rFonts w:ascii="Cambria Math" w:eastAsia="SimSun" w:hAnsi="Cambria Math"/>
          <w:sz w:val="24"/>
          <w:lang w:eastAsia="zh-CN"/>
        </w:rPr>
        <w:t>.</w:t>
      </w:r>
    </w:p>
    <w:p w:rsidR="00AB1119" w:rsidRDefault="00661770" w:rsidP="00661770">
      <w:pPr>
        <w:widowControl/>
        <w:wordWrap/>
        <w:autoSpaceDE/>
        <w:autoSpaceDN/>
        <w:ind w:firstLineChars="100" w:firstLine="240"/>
        <w:rPr>
          <w:rFonts w:ascii="Cambria Math" w:hAnsi="Cambria Math"/>
          <w:sz w:val="24"/>
        </w:rPr>
      </w:pPr>
      <w:r>
        <w:rPr>
          <w:rFonts w:ascii="Cambria Math" w:hAnsi="Cambria Math" w:hint="eastAsia"/>
          <w:noProof/>
          <w:sz w:val="24"/>
        </w:rPr>
        <w:drawing>
          <wp:inline distT="0" distB="0" distL="0" distR="0">
            <wp:extent cx="2905531" cy="1876687"/>
            <wp:effectExtent l="19050" t="0" r="9119" b="0"/>
            <wp:docPr id="2" name="그림 1" descr="캡처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캡처2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05531" cy="1876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1770" w:rsidRPr="00E91C4E" w:rsidRDefault="00661770" w:rsidP="00E91C4E">
      <w:pPr>
        <w:widowControl/>
        <w:wordWrap/>
        <w:autoSpaceDE/>
        <w:autoSpaceDN/>
        <w:rPr>
          <w:rFonts w:ascii="Cambria Math" w:hAnsi="Cambria Math"/>
          <w:sz w:val="24"/>
        </w:rPr>
      </w:pPr>
    </w:p>
    <w:sectPr w:rsidR="00661770" w:rsidRPr="00E91C4E" w:rsidSect="00963B63">
      <w:footerReference w:type="default" r:id="rId12"/>
      <w:pgSz w:w="11906" w:h="16838"/>
      <w:pgMar w:top="1134" w:right="1701" w:bottom="1134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D768E" w:rsidRDefault="00BD768E" w:rsidP="00D73C79">
      <w:r>
        <w:separator/>
      </w:r>
    </w:p>
  </w:endnote>
  <w:endnote w:type="continuationSeparator" w:id="0">
    <w:p w:rsidR="00BD768E" w:rsidRDefault="00BD768E" w:rsidP="00D73C7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MR1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GulimChe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jaVu Sans Mono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굴림체">
    <w:altName w:val="Arial Unicode MS"/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34710148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95E98" w:rsidRDefault="004B76ED">
        <w:pPr>
          <w:pStyle w:val="a9"/>
          <w:jc w:val="center"/>
        </w:pPr>
        <w:r>
          <w:fldChar w:fldCharType="begin"/>
        </w:r>
        <w:r w:rsidR="00D95E98">
          <w:instrText xml:space="preserve"> PAGE   \* MERGEFORMAT </w:instrText>
        </w:r>
        <w:r>
          <w:fldChar w:fldCharType="separate"/>
        </w:r>
        <w:r w:rsidR="004873E2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:rsidR="00D95E98" w:rsidRDefault="00D95E98">
    <w:pPr>
      <w:pStyle w:val="a9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D768E" w:rsidRDefault="00BD768E" w:rsidP="00D73C79">
      <w:r>
        <w:separator/>
      </w:r>
    </w:p>
  </w:footnote>
  <w:footnote w:type="continuationSeparator" w:id="0">
    <w:p w:rsidR="00BD768E" w:rsidRDefault="00BD768E" w:rsidP="00D73C79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AF720D"/>
    <w:multiLevelType w:val="hybridMultilevel"/>
    <w:tmpl w:val="3CDE72EA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>
    <w:nsid w:val="06BD3607"/>
    <w:multiLevelType w:val="hybridMultilevel"/>
    <w:tmpl w:val="B1B28378"/>
    <w:lvl w:ilvl="0" w:tplc="05FE1AD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D6765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64A1D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098DB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5C8BF5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7CA7D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AA808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17E15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BD013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075F6CAC"/>
    <w:multiLevelType w:val="hybridMultilevel"/>
    <w:tmpl w:val="8DB27E60"/>
    <w:lvl w:ilvl="0" w:tplc="04090011">
      <w:start w:val="1"/>
      <w:numFmt w:val="decimalEnclosedCircle"/>
      <w:lvlText w:val="%1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">
    <w:nsid w:val="0BD63E09"/>
    <w:multiLevelType w:val="hybridMultilevel"/>
    <w:tmpl w:val="19FC2B6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F8513FE"/>
    <w:multiLevelType w:val="hybridMultilevel"/>
    <w:tmpl w:val="F878B4B6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5">
    <w:nsid w:val="109E3E44"/>
    <w:multiLevelType w:val="hybridMultilevel"/>
    <w:tmpl w:val="CD4A3272"/>
    <w:lvl w:ilvl="0" w:tplc="04090011">
      <w:start w:val="1"/>
      <w:numFmt w:val="decimalEnclosedCircle"/>
      <w:lvlText w:val="%1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6">
    <w:nsid w:val="15645247"/>
    <w:multiLevelType w:val="hybridMultilevel"/>
    <w:tmpl w:val="64FEBC3C"/>
    <w:lvl w:ilvl="0" w:tplc="666A8776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7">
    <w:nsid w:val="17BF2264"/>
    <w:multiLevelType w:val="hybridMultilevel"/>
    <w:tmpl w:val="11C077E2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8">
    <w:nsid w:val="1DE05D37"/>
    <w:multiLevelType w:val="hybridMultilevel"/>
    <w:tmpl w:val="819479B0"/>
    <w:lvl w:ilvl="0" w:tplc="04090011">
      <w:start w:val="1"/>
      <w:numFmt w:val="decimalEnclosedCircle"/>
      <w:lvlText w:val="%1"/>
      <w:lvlJc w:val="left"/>
      <w:pPr>
        <w:ind w:left="0" w:hanging="400"/>
      </w:pPr>
    </w:lvl>
    <w:lvl w:ilvl="1" w:tplc="04090019" w:tentative="1">
      <w:start w:val="1"/>
      <w:numFmt w:val="upperLetter"/>
      <w:lvlText w:val="%2."/>
      <w:lvlJc w:val="left"/>
      <w:pPr>
        <w:ind w:left="400" w:hanging="400"/>
      </w:pPr>
    </w:lvl>
    <w:lvl w:ilvl="2" w:tplc="0409001B" w:tentative="1">
      <w:start w:val="1"/>
      <w:numFmt w:val="lowerRoman"/>
      <w:lvlText w:val="%3."/>
      <w:lvlJc w:val="right"/>
      <w:pPr>
        <w:ind w:left="800" w:hanging="400"/>
      </w:pPr>
    </w:lvl>
    <w:lvl w:ilvl="3" w:tplc="0409000F" w:tentative="1">
      <w:start w:val="1"/>
      <w:numFmt w:val="decimal"/>
      <w:lvlText w:val="%4."/>
      <w:lvlJc w:val="left"/>
      <w:pPr>
        <w:ind w:left="1200" w:hanging="400"/>
      </w:pPr>
    </w:lvl>
    <w:lvl w:ilvl="4" w:tplc="04090019" w:tentative="1">
      <w:start w:val="1"/>
      <w:numFmt w:val="upperLetter"/>
      <w:lvlText w:val="%5."/>
      <w:lvlJc w:val="left"/>
      <w:pPr>
        <w:ind w:left="1600" w:hanging="400"/>
      </w:pPr>
    </w:lvl>
    <w:lvl w:ilvl="5" w:tplc="0409001B" w:tentative="1">
      <w:start w:val="1"/>
      <w:numFmt w:val="lowerRoman"/>
      <w:lvlText w:val="%6."/>
      <w:lvlJc w:val="right"/>
      <w:pPr>
        <w:ind w:left="2000" w:hanging="400"/>
      </w:pPr>
    </w:lvl>
    <w:lvl w:ilvl="6" w:tplc="0409000F" w:tentative="1">
      <w:start w:val="1"/>
      <w:numFmt w:val="decimal"/>
      <w:lvlText w:val="%7."/>
      <w:lvlJc w:val="left"/>
      <w:pPr>
        <w:ind w:left="2400" w:hanging="400"/>
      </w:pPr>
    </w:lvl>
    <w:lvl w:ilvl="7" w:tplc="04090019" w:tentative="1">
      <w:start w:val="1"/>
      <w:numFmt w:val="upperLetter"/>
      <w:lvlText w:val="%8."/>
      <w:lvlJc w:val="left"/>
      <w:pPr>
        <w:ind w:left="2800" w:hanging="400"/>
      </w:pPr>
    </w:lvl>
    <w:lvl w:ilvl="8" w:tplc="0409001B" w:tentative="1">
      <w:start w:val="1"/>
      <w:numFmt w:val="lowerRoman"/>
      <w:lvlText w:val="%9."/>
      <w:lvlJc w:val="right"/>
      <w:pPr>
        <w:ind w:left="3200" w:hanging="400"/>
      </w:pPr>
    </w:lvl>
  </w:abstractNum>
  <w:abstractNum w:abstractNumId="9">
    <w:nsid w:val="20742928"/>
    <w:multiLevelType w:val="multilevel"/>
    <w:tmpl w:val="2452BA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2E343AAC"/>
    <w:multiLevelType w:val="hybridMultilevel"/>
    <w:tmpl w:val="CD4A3272"/>
    <w:lvl w:ilvl="0" w:tplc="04090011">
      <w:start w:val="1"/>
      <w:numFmt w:val="decimalEnclosedCircle"/>
      <w:lvlText w:val="%1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1">
    <w:nsid w:val="2E6D44B0"/>
    <w:multiLevelType w:val="hybridMultilevel"/>
    <w:tmpl w:val="64FEBC3C"/>
    <w:lvl w:ilvl="0" w:tplc="666A8776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2">
    <w:nsid w:val="39385CB9"/>
    <w:multiLevelType w:val="hybridMultilevel"/>
    <w:tmpl w:val="F0E6267A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3">
    <w:nsid w:val="3E174BC4"/>
    <w:multiLevelType w:val="hybridMultilevel"/>
    <w:tmpl w:val="F878B4B6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4">
    <w:nsid w:val="3E200846"/>
    <w:multiLevelType w:val="hybridMultilevel"/>
    <w:tmpl w:val="350A1FBA"/>
    <w:lvl w:ilvl="0" w:tplc="0409000F">
      <w:start w:val="1"/>
      <w:numFmt w:val="decimal"/>
      <w:lvlText w:val="%1."/>
      <w:lvlJc w:val="left"/>
      <w:pPr>
        <w:ind w:left="1495" w:hanging="360"/>
      </w:pPr>
    </w:lvl>
    <w:lvl w:ilvl="1" w:tplc="04090019" w:tentative="1">
      <w:start w:val="1"/>
      <w:numFmt w:val="lowerLetter"/>
      <w:lvlText w:val="%2."/>
      <w:lvlJc w:val="left"/>
      <w:pPr>
        <w:ind w:left="2215" w:hanging="360"/>
      </w:pPr>
    </w:lvl>
    <w:lvl w:ilvl="2" w:tplc="0409001B" w:tentative="1">
      <w:start w:val="1"/>
      <w:numFmt w:val="lowerRoman"/>
      <w:lvlText w:val="%3."/>
      <w:lvlJc w:val="right"/>
      <w:pPr>
        <w:ind w:left="2935" w:hanging="180"/>
      </w:pPr>
    </w:lvl>
    <w:lvl w:ilvl="3" w:tplc="0409000F" w:tentative="1">
      <w:start w:val="1"/>
      <w:numFmt w:val="decimal"/>
      <w:lvlText w:val="%4."/>
      <w:lvlJc w:val="left"/>
      <w:pPr>
        <w:ind w:left="3655" w:hanging="360"/>
      </w:pPr>
    </w:lvl>
    <w:lvl w:ilvl="4" w:tplc="04090019" w:tentative="1">
      <w:start w:val="1"/>
      <w:numFmt w:val="lowerLetter"/>
      <w:lvlText w:val="%5."/>
      <w:lvlJc w:val="left"/>
      <w:pPr>
        <w:ind w:left="4375" w:hanging="360"/>
      </w:pPr>
    </w:lvl>
    <w:lvl w:ilvl="5" w:tplc="0409001B" w:tentative="1">
      <w:start w:val="1"/>
      <w:numFmt w:val="lowerRoman"/>
      <w:lvlText w:val="%6."/>
      <w:lvlJc w:val="right"/>
      <w:pPr>
        <w:ind w:left="5095" w:hanging="180"/>
      </w:pPr>
    </w:lvl>
    <w:lvl w:ilvl="6" w:tplc="0409000F" w:tentative="1">
      <w:start w:val="1"/>
      <w:numFmt w:val="decimal"/>
      <w:lvlText w:val="%7."/>
      <w:lvlJc w:val="left"/>
      <w:pPr>
        <w:ind w:left="5815" w:hanging="360"/>
      </w:pPr>
    </w:lvl>
    <w:lvl w:ilvl="7" w:tplc="04090019" w:tentative="1">
      <w:start w:val="1"/>
      <w:numFmt w:val="lowerLetter"/>
      <w:lvlText w:val="%8."/>
      <w:lvlJc w:val="left"/>
      <w:pPr>
        <w:ind w:left="6535" w:hanging="360"/>
      </w:pPr>
    </w:lvl>
    <w:lvl w:ilvl="8" w:tplc="0409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15">
    <w:nsid w:val="47053C6A"/>
    <w:multiLevelType w:val="hybridMultilevel"/>
    <w:tmpl w:val="63A88754"/>
    <w:lvl w:ilvl="0" w:tplc="0409000F">
      <w:start w:val="1"/>
      <w:numFmt w:val="decimal"/>
      <w:lvlText w:val="%1."/>
      <w:lvlJc w:val="left"/>
      <w:pPr>
        <w:tabs>
          <w:tab w:val="num" w:pos="800"/>
        </w:tabs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tabs>
          <w:tab w:val="num" w:pos="1200"/>
        </w:tabs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00"/>
        </w:tabs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00"/>
        </w:tabs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400"/>
        </w:tabs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00"/>
        </w:tabs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00"/>
        </w:tabs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600"/>
        </w:tabs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000"/>
        </w:tabs>
        <w:ind w:left="4000" w:hanging="400"/>
      </w:pPr>
    </w:lvl>
  </w:abstractNum>
  <w:abstractNum w:abstractNumId="16">
    <w:nsid w:val="48326391"/>
    <w:multiLevelType w:val="hybridMultilevel"/>
    <w:tmpl w:val="4018465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495C16E8"/>
    <w:multiLevelType w:val="hybridMultilevel"/>
    <w:tmpl w:val="8DB27E60"/>
    <w:lvl w:ilvl="0" w:tplc="04090011">
      <w:start w:val="1"/>
      <w:numFmt w:val="decimalEnclosedCircle"/>
      <w:lvlText w:val="%1"/>
      <w:lvlJc w:val="left"/>
      <w:pPr>
        <w:ind w:left="800" w:hanging="40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>
    <w:nsid w:val="4A317559"/>
    <w:multiLevelType w:val="hybridMultilevel"/>
    <w:tmpl w:val="350A1F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AC64CEB"/>
    <w:multiLevelType w:val="hybridMultilevel"/>
    <w:tmpl w:val="CD4A3272"/>
    <w:lvl w:ilvl="0" w:tplc="04090011">
      <w:start w:val="1"/>
      <w:numFmt w:val="decimalEnclosedCircle"/>
      <w:lvlText w:val="%1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0">
    <w:nsid w:val="505F1C1D"/>
    <w:multiLevelType w:val="hybridMultilevel"/>
    <w:tmpl w:val="AF502C66"/>
    <w:lvl w:ilvl="0" w:tplc="E3FA90E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1">
    <w:nsid w:val="526F2BA9"/>
    <w:multiLevelType w:val="hybridMultilevel"/>
    <w:tmpl w:val="5DA6297A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2">
    <w:nsid w:val="531E6DD1"/>
    <w:multiLevelType w:val="hybridMultilevel"/>
    <w:tmpl w:val="58BA6254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3">
    <w:nsid w:val="54447767"/>
    <w:multiLevelType w:val="hybridMultilevel"/>
    <w:tmpl w:val="98766B60"/>
    <w:lvl w:ilvl="0" w:tplc="04090011">
      <w:start w:val="1"/>
      <w:numFmt w:val="decimalEnclosedCircle"/>
      <w:lvlText w:val="%1"/>
      <w:lvlJc w:val="left"/>
      <w:pPr>
        <w:ind w:left="800" w:hanging="40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4">
    <w:nsid w:val="5724357A"/>
    <w:multiLevelType w:val="hybridMultilevel"/>
    <w:tmpl w:val="B8BEC8CA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5">
    <w:nsid w:val="5A901E51"/>
    <w:multiLevelType w:val="multilevel"/>
    <w:tmpl w:val="99282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5C5A3D1D"/>
    <w:multiLevelType w:val="hybridMultilevel"/>
    <w:tmpl w:val="3A787B18"/>
    <w:lvl w:ilvl="0" w:tplc="DE7CDFC6">
      <w:start w:val="1"/>
      <w:numFmt w:val="decimal"/>
      <w:lvlText w:val="%1."/>
      <w:lvlJc w:val="left"/>
      <w:pPr>
        <w:ind w:left="760" w:hanging="360"/>
      </w:pPr>
      <w:rPr>
        <w:rFonts w:eastAsia="Batang" w:cs="CMR10" w:hint="default"/>
        <w:color w:val="auto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7">
    <w:nsid w:val="63933AB6"/>
    <w:multiLevelType w:val="hybridMultilevel"/>
    <w:tmpl w:val="F0E6267A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8">
    <w:nsid w:val="63B97AAC"/>
    <w:multiLevelType w:val="hybridMultilevel"/>
    <w:tmpl w:val="D0D8A912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>
    <w:nsid w:val="65121F3B"/>
    <w:multiLevelType w:val="hybridMultilevel"/>
    <w:tmpl w:val="845E6D78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0">
    <w:nsid w:val="66517BE0"/>
    <w:multiLevelType w:val="hybridMultilevel"/>
    <w:tmpl w:val="17CA035A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1">
    <w:nsid w:val="68E9749F"/>
    <w:multiLevelType w:val="hybridMultilevel"/>
    <w:tmpl w:val="9D809D62"/>
    <w:lvl w:ilvl="0" w:tplc="DE7CDFC6">
      <w:start w:val="1"/>
      <w:numFmt w:val="decimal"/>
      <w:lvlText w:val="%1."/>
      <w:lvlJc w:val="left"/>
      <w:pPr>
        <w:ind w:left="360" w:hanging="360"/>
      </w:pPr>
      <w:rPr>
        <w:rFonts w:eastAsia="Batang" w:cs="CMR10" w:hint="default"/>
        <w:color w:val="auto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2">
    <w:nsid w:val="6B6A1C52"/>
    <w:multiLevelType w:val="multilevel"/>
    <w:tmpl w:val="43F221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>
    <w:nsid w:val="6C913655"/>
    <w:multiLevelType w:val="hybridMultilevel"/>
    <w:tmpl w:val="E87EB4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D524128"/>
    <w:multiLevelType w:val="hybridMultilevel"/>
    <w:tmpl w:val="B8BEC8CA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5">
    <w:nsid w:val="71726C9D"/>
    <w:multiLevelType w:val="multilevel"/>
    <w:tmpl w:val="34CCC0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>
    <w:nsid w:val="7257449B"/>
    <w:multiLevelType w:val="hybridMultilevel"/>
    <w:tmpl w:val="C0A6259E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7">
    <w:nsid w:val="766373E8"/>
    <w:multiLevelType w:val="hybridMultilevel"/>
    <w:tmpl w:val="D1ECFA50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>
    <w:nsid w:val="7DF43D91"/>
    <w:multiLevelType w:val="hybridMultilevel"/>
    <w:tmpl w:val="50DEBE46"/>
    <w:lvl w:ilvl="0" w:tplc="0409000F">
      <w:start w:val="1"/>
      <w:numFmt w:val="decimal"/>
      <w:lvlText w:val="%1."/>
      <w:lvlJc w:val="left"/>
      <w:pPr>
        <w:tabs>
          <w:tab w:val="num" w:pos="800"/>
        </w:tabs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tabs>
          <w:tab w:val="num" w:pos="1200"/>
        </w:tabs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00"/>
        </w:tabs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00"/>
        </w:tabs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400"/>
        </w:tabs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00"/>
        </w:tabs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00"/>
        </w:tabs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600"/>
        </w:tabs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000"/>
        </w:tabs>
        <w:ind w:left="4000" w:hanging="400"/>
      </w:pPr>
    </w:lvl>
  </w:abstractNum>
  <w:num w:numId="1">
    <w:abstractNumId w:val="15"/>
  </w:num>
  <w:num w:numId="2">
    <w:abstractNumId w:val="38"/>
  </w:num>
  <w:num w:numId="3">
    <w:abstractNumId w:val="29"/>
  </w:num>
  <w:num w:numId="4">
    <w:abstractNumId w:val="10"/>
  </w:num>
  <w:num w:numId="5">
    <w:abstractNumId w:val="5"/>
  </w:num>
  <w:num w:numId="6">
    <w:abstractNumId w:val="19"/>
  </w:num>
  <w:num w:numId="7">
    <w:abstractNumId w:val="8"/>
  </w:num>
  <w:num w:numId="8">
    <w:abstractNumId w:val="2"/>
  </w:num>
  <w:num w:numId="9">
    <w:abstractNumId w:val="23"/>
  </w:num>
  <w:num w:numId="10">
    <w:abstractNumId w:val="17"/>
  </w:num>
  <w:num w:numId="11">
    <w:abstractNumId w:val="21"/>
  </w:num>
  <w:num w:numId="12">
    <w:abstractNumId w:val="7"/>
  </w:num>
  <w:num w:numId="13">
    <w:abstractNumId w:val="33"/>
  </w:num>
  <w:num w:numId="14">
    <w:abstractNumId w:val="3"/>
  </w:num>
  <w:num w:numId="15">
    <w:abstractNumId w:val="32"/>
  </w:num>
  <w:num w:numId="16">
    <w:abstractNumId w:val="25"/>
  </w:num>
  <w:num w:numId="17">
    <w:abstractNumId w:val="6"/>
  </w:num>
  <w:num w:numId="18">
    <w:abstractNumId w:val="11"/>
  </w:num>
  <w:num w:numId="19">
    <w:abstractNumId w:val="9"/>
  </w:num>
  <w:num w:numId="20">
    <w:abstractNumId w:val="14"/>
  </w:num>
  <w:num w:numId="21">
    <w:abstractNumId w:val="35"/>
  </w:num>
  <w:num w:numId="22">
    <w:abstractNumId w:val="18"/>
  </w:num>
  <w:num w:numId="23">
    <w:abstractNumId w:val="28"/>
  </w:num>
  <w:num w:numId="24">
    <w:abstractNumId w:val="37"/>
  </w:num>
  <w:num w:numId="25">
    <w:abstractNumId w:val="22"/>
  </w:num>
  <w:num w:numId="26">
    <w:abstractNumId w:val="0"/>
  </w:num>
  <w:num w:numId="27">
    <w:abstractNumId w:val="26"/>
  </w:num>
  <w:num w:numId="28">
    <w:abstractNumId w:val="31"/>
  </w:num>
  <w:num w:numId="29">
    <w:abstractNumId w:val="34"/>
  </w:num>
  <w:num w:numId="30">
    <w:abstractNumId w:val="36"/>
  </w:num>
  <w:num w:numId="31">
    <w:abstractNumId w:val="20"/>
  </w:num>
  <w:num w:numId="32">
    <w:abstractNumId w:val="13"/>
  </w:num>
  <w:num w:numId="33">
    <w:abstractNumId w:val="30"/>
  </w:num>
  <w:num w:numId="34">
    <w:abstractNumId w:val="4"/>
  </w:num>
  <w:num w:numId="35">
    <w:abstractNumId w:val="27"/>
  </w:num>
  <w:num w:numId="36">
    <w:abstractNumId w:val="1"/>
  </w:num>
  <w:num w:numId="37">
    <w:abstractNumId w:val="12"/>
  </w:num>
  <w:num w:numId="38">
    <w:abstractNumId w:val="16"/>
  </w:num>
  <w:num w:numId="39">
    <w:abstractNumId w:val="2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bordersDoNotSurroundHeader/>
  <w:bordersDoNotSurroundFooter/>
  <w:proofState w:spelling="clean" w:grammar="clean"/>
  <w:stylePaneFormatFilter w:val="3F01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MjIyNzAztLQ0tTC3MLFQ0lEKTi0uzszPAykwqgUAR1TotywAAAA="/>
  </w:docVars>
  <w:rsids>
    <w:rsidRoot w:val="006711FC"/>
    <w:rsid w:val="00001871"/>
    <w:rsid w:val="000118F3"/>
    <w:rsid w:val="00020147"/>
    <w:rsid w:val="00020BA2"/>
    <w:rsid w:val="000260D7"/>
    <w:rsid w:val="00046D1A"/>
    <w:rsid w:val="000527BA"/>
    <w:rsid w:val="00055143"/>
    <w:rsid w:val="00064537"/>
    <w:rsid w:val="00081997"/>
    <w:rsid w:val="00081BAC"/>
    <w:rsid w:val="0008650D"/>
    <w:rsid w:val="000879A2"/>
    <w:rsid w:val="000922F4"/>
    <w:rsid w:val="00095106"/>
    <w:rsid w:val="00095229"/>
    <w:rsid w:val="000A1CEF"/>
    <w:rsid w:val="000B044E"/>
    <w:rsid w:val="000B1983"/>
    <w:rsid w:val="000C3575"/>
    <w:rsid w:val="000D0E3D"/>
    <w:rsid w:val="000D151F"/>
    <w:rsid w:val="000F66FB"/>
    <w:rsid w:val="00101FAB"/>
    <w:rsid w:val="00117A7A"/>
    <w:rsid w:val="001219B8"/>
    <w:rsid w:val="001233EE"/>
    <w:rsid w:val="00123A9D"/>
    <w:rsid w:val="001275A9"/>
    <w:rsid w:val="00140708"/>
    <w:rsid w:val="00141217"/>
    <w:rsid w:val="001427A7"/>
    <w:rsid w:val="00151A81"/>
    <w:rsid w:val="00151E66"/>
    <w:rsid w:val="0015606E"/>
    <w:rsid w:val="00170123"/>
    <w:rsid w:val="00172681"/>
    <w:rsid w:val="00185F71"/>
    <w:rsid w:val="001951CB"/>
    <w:rsid w:val="00196776"/>
    <w:rsid w:val="001A20DD"/>
    <w:rsid w:val="001B6264"/>
    <w:rsid w:val="001E06FC"/>
    <w:rsid w:val="001F0E52"/>
    <w:rsid w:val="002105B8"/>
    <w:rsid w:val="00246870"/>
    <w:rsid w:val="0025178F"/>
    <w:rsid w:val="00253B04"/>
    <w:rsid w:val="00255768"/>
    <w:rsid w:val="00256D88"/>
    <w:rsid w:val="002863E4"/>
    <w:rsid w:val="002A1C1A"/>
    <w:rsid w:val="002A4998"/>
    <w:rsid w:val="002B1856"/>
    <w:rsid w:val="002B7987"/>
    <w:rsid w:val="002F28D1"/>
    <w:rsid w:val="002F5EC2"/>
    <w:rsid w:val="002F6EF8"/>
    <w:rsid w:val="003076DB"/>
    <w:rsid w:val="00317B06"/>
    <w:rsid w:val="0035782E"/>
    <w:rsid w:val="00375AE9"/>
    <w:rsid w:val="0037681B"/>
    <w:rsid w:val="00385AED"/>
    <w:rsid w:val="00394659"/>
    <w:rsid w:val="00396608"/>
    <w:rsid w:val="003A0E01"/>
    <w:rsid w:val="003B3A21"/>
    <w:rsid w:val="003D4492"/>
    <w:rsid w:val="003E2577"/>
    <w:rsid w:val="003E3978"/>
    <w:rsid w:val="003E5152"/>
    <w:rsid w:val="003F1D3E"/>
    <w:rsid w:val="00401050"/>
    <w:rsid w:val="00402905"/>
    <w:rsid w:val="00421FF4"/>
    <w:rsid w:val="00432D49"/>
    <w:rsid w:val="00441764"/>
    <w:rsid w:val="004547E6"/>
    <w:rsid w:val="00456F06"/>
    <w:rsid w:val="004572E5"/>
    <w:rsid w:val="004701F9"/>
    <w:rsid w:val="004873E2"/>
    <w:rsid w:val="00497FA7"/>
    <w:rsid w:val="004B1CC5"/>
    <w:rsid w:val="004B76ED"/>
    <w:rsid w:val="004C09A3"/>
    <w:rsid w:val="004D48B8"/>
    <w:rsid w:val="004D7EBE"/>
    <w:rsid w:val="004E096B"/>
    <w:rsid w:val="004E6851"/>
    <w:rsid w:val="00524CF3"/>
    <w:rsid w:val="00535C8C"/>
    <w:rsid w:val="00545A64"/>
    <w:rsid w:val="005537ED"/>
    <w:rsid w:val="00554634"/>
    <w:rsid w:val="00560E8D"/>
    <w:rsid w:val="00562551"/>
    <w:rsid w:val="0057268C"/>
    <w:rsid w:val="0058722E"/>
    <w:rsid w:val="00595AD9"/>
    <w:rsid w:val="00597519"/>
    <w:rsid w:val="005A6518"/>
    <w:rsid w:val="005E014A"/>
    <w:rsid w:val="005E057A"/>
    <w:rsid w:val="005E060D"/>
    <w:rsid w:val="005E0EE5"/>
    <w:rsid w:val="005E5110"/>
    <w:rsid w:val="00601659"/>
    <w:rsid w:val="00607362"/>
    <w:rsid w:val="0062089F"/>
    <w:rsid w:val="00621869"/>
    <w:rsid w:val="00624A64"/>
    <w:rsid w:val="006364A4"/>
    <w:rsid w:val="00650AC8"/>
    <w:rsid w:val="00651EC0"/>
    <w:rsid w:val="00657DD2"/>
    <w:rsid w:val="00661770"/>
    <w:rsid w:val="006711FC"/>
    <w:rsid w:val="00681555"/>
    <w:rsid w:val="00686E5D"/>
    <w:rsid w:val="00702B41"/>
    <w:rsid w:val="00735856"/>
    <w:rsid w:val="00760DE1"/>
    <w:rsid w:val="00773759"/>
    <w:rsid w:val="00782288"/>
    <w:rsid w:val="0078569B"/>
    <w:rsid w:val="00791C6D"/>
    <w:rsid w:val="00792C53"/>
    <w:rsid w:val="007B2C60"/>
    <w:rsid w:val="007C15F5"/>
    <w:rsid w:val="007E0E0B"/>
    <w:rsid w:val="00807033"/>
    <w:rsid w:val="00807693"/>
    <w:rsid w:val="008219E2"/>
    <w:rsid w:val="00835564"/>
    <w:rsid w:val="00835B26"/>
    <w:rsid w:val="0087357E"/>
    <w:rsid w:val="00880890"/>
    <w:rsid w:val="00890E13"/>
    <w:rsid w:val="0089103F"/>
    <w:rsid w:val="00893560"/>
    <w:rsid w:val="008A5E0B"/>
    <w:rsid w:val="008D2658"/>
    <w:rsid w:val="008D7F74"/>
    <w:rsid w:val="008E2170"/>
    <w:rsid w:val="008E6AEF"/>
    <w:rsid w:val="008F2199"/>
    <w:rsid w:val="00912854"/>
    <w:rsid w:val="00926559"/>
    <w:rsid w:val="00933CA7"/>
    <w:rsid w:val="00936DD0"/>
    <w:rsid w:val="00951787"/>
    <w:rsid w:val="009523E1"/>
    <w:rsid w:val="00953847"/>
    <w:rsid w:val="00953F45"/>
    <w:rsid w:val="00963B63"/>
    <w:rsid w:val="0096783B"/>
    <w:rsid w:val="00973EFD"/>
    <w:rsid w:val="00975712"/>
    <w:rsid w:val="00976E77"/>
    <w:rsid w:val="009848B2"/>
    <w:rsid w:val="00990264"/>
    <w:rsid w:val="00996F6A"/>
    <w:rsid w:val="009A26A8"/>
    <w:rsid w:val="009B2F24"/>
    <w:rsid w:val="009B5D9F"/>
    <w:rsid w:val="009C7C86"/>
    <w:rsid w:val="00A12C50"/>
    <w:rsid w:val="00A30DA5"/>
    <w:rsid w:val="00A44E90"/>
    <w:rsid w:val="00A46F19"/>
    <w:rsid w:val="00A51B21"/>
    <w:rsid w:val="00A5237A"/>
    <w:rsid w:val="00A67ED7"/>
    <w:rsid w:val="00A73CA7"/>
    <w:rsid w:val="00A84C98"/>
    <w:rsid w:val="00A87C5D"/>
    <w:rsid w:val="00AA0A98"/>
    <w:rsid w:val="00AA43E8"/>
    <w:rsid w:val="00AB1119"/>
    <w:rsid w:val="00AB547C"/>
    <w:rsid w:val="00AC2627"/>
    <w:rsid w:val="00AC46DD"/>
    <w:rsid w:val="00B0647E"/>
    <w:rsid w:val="00B152C6"/>
    <w:rsid w:val="00B21D49"/>
    <w:rsid w:val="00B30073"/>
    <w:rsid w:val="00B4097C"/>
    <w:rsid w:val="00B56F0E"/>
    <w:rsid w:val="00B66FA5"/>
    <w:rsid w:val="00B9214B"/>
    <w:rsid w:val="00B93C33"/>
    <w:rsid w:val="00BA09E5"/>
    <w:rsid w:val="00BA7C2A"/>
    <w:rsid w:val="00BB20C2"/>
    <w:rsid w:val="00BC052F"/>
    <w:rsid w:val="00BC2A06"/>
    <w:rsid w:val="00BD768E"/>
    <w:rsid w:val="00BE31D2"/>
    <w:rsid w:val="00C001C6"/>
    <w:rsid w:val="00C233CC"/>
    <w:rsid w:val="00C24B89"/>
    <w:rsid w:val="00C44C48"/>
    <w:rsid w:val="00C57CC2"/>
    <w:rsid w:val="00C73DBB"/>
    <w:rsid w:val="00C77FDE"/>
    <w:rsid w:val="00CA1D04"/>
    <w:rsid w:val="00CD19DA"/>
    <w:rsid w:val="00CE3CC0"/>
    <w:rsid w:val="00CE62D4"/>
    <w:rsid w:val="00CF156E"/>
    <w:rsid w:val="00D00831"/>
    <w:rsid w:val="00D17283"/>
    <w:rsid w:val="00D3313B"/>
    <w:rsid w:val="00D360D3"/>
    <w:rsid w:val="00D41F98"/>
    <w:rsid w:val="00D445F4"/>
    <w:rsid w:val="00D53290"/>
    <w:rsid w:val="00D55229"/>
    <w:rsid w:val="00D56729"/>
    <w:rsid w:val="00D665C2"/>
    <w:rsid w:val="00D6701A"/>
    <w:rsid w:val="00D67A29"/>
    <w:rsid w:val="00D715BA"/>
    <w:rsid w:val="00D73C79"/>
    <w:rsid w:val="00D84BF5"/>
    <w:rsid w:val="00D873A9"/>
    <w:rsid w:val="00D90D03"/>
    <w:rsid w:val="00D95E98"/>
    <w:rsid w:val="00DB42F2"/>
    <w:rsid w:val="00DC03FE"/>
    <w:rsid w:val="00DD0775"/>
    <w:rsid w:val="00DE46F1"/>
    <w:rsid w:val="00E036D3"/>
    <w:rsid w:val="00E04252"/>
    <w:rsid w:val="00E24654"/>
    <w:rsid w:val="00E24AD4"/>
    <w:rsid w:val="00E744BB"/>
    <w:rsid w:val="00E81DFD"/>
    <w:rsid w:val="00E91C4E"/>
    <w:rsid w:val="00EB62E6"/>
    <w:rsid w:val="00ED7132"/>
    <w:rsid w:val="00EF34B1"/>
    <w:rsid w:val="00EF798F"/>
    <w:rsid w:val="00F01164"/>
    <w:rsid w:val="00F0512A"/>
    <w:rsid w:val="00F05CE4"/>
    <w:rsid w:val="00F152CF"/>
    <w:rsid w:val="00F3217E"/>
    <w:rsid w:val="00F438BB"/>
    <w:rsid w:val="00F631EA"/>
    <w:rsid w:val="00F72AB0"/>
    <w:rsid w:val="00F75684"/>
    <w:rsid w:val="00F758D1"/>
    <w:rsid w:val="00F815B0"/>
    <w:rsid w:val="00F84B03"/>
    <w:rsid w:val="00F865F2"/>
    <w:rsid w:val="00F86F63"/>
    <w:rsid w:val="00F96447"/>
    <w:rsid w:val="00F96871"/>
    <w:rsid w:val="00FB4D42"/>
    <w:rsid w:val="00FD1CCF"/>
    <w:rsid w:val="00FE5F29"/>
    <w:rsid w:val="00FF076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EastAsia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D41F98"/>
    <w:pPr>
      <w:widowControl w:val="0"/>
      <w:wordWrap w:val="0"/>
      <w:autoSpaceDE w:val="0"/>
      <w:autoSpaceDN w:val="0"/>
      <w:jc w:val="both"/>
    </w:pPr>
    <w:rPr>
      <w:rFonts w:ascii="Batang"/>
      <w:kern w:val="2"/>
      <w:szCs w:val="24"/>
    </w:rPr>
  </w:style>
  <w:style w:type="paragraph" w:styleId="1">
    <w:name w:val="heading 1"/>
    <w:basedOn w:val="a"/>
    <w:link w:val="1Char"/>
    <w:uiPriority w:val="9"/>
    <w:qFormat/>
    <w:rsid w:val="00A46F19"/>
    <w:pPr>
      <w:widowControl/>
      <w:wordWrap/>
      <w:autoSpaceDE/>
      <w:autoSpaceDN/>
      <w:spacing w:before="100" w:beforeAutospacing="1" w:after="100" w:afterAutospacing="1"/>
      <w:jc w:val="left"/>
      <w:outlineLvl w:val="0"/>
    </w:pPr>
    <w:rPr>
      <w:rFonts w:ascii="Times New Roman" w:eastAsia="Times New Roman"/>
      <w:b/>
      <w:bCs/>
      <w:kern w:val="36"/>
      <w:sz w:val="48"/>
      <w:szCs w:val="48"/>
      <w:lang w:eastAsia="zh-CN"/>
    </w:rPr>
  </w:style>
  <w:style w:type="paragraph" w:styleId="4">
    <w:name w:val="heading 4"/>
    <w:basedOn w:val="a"/>
    <w:next w:val="a"/>
    <w:link w:val="4Char"/>
    <w:semiHidden/>
    <w:unhideWhenUsed/>
    <w:qFormat/>
    <w:rsid w:val="00246870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pple-converted-space">
    <w:name w:val="apple-converted-space"/>
    <w:basedOn w:val="a0"/>
    <w:rsid w:val="006711FC"/>
  </w:style>
  <w:style w:type="table" w:styleId="a3">
    <w:name w:val="Table Grid"/>
    <w:basedOn w:val="a1"/>
    <w:rsid w:val="00657DD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1-1">
    <w:name w:val="Medium Grid 1 Accent 1"/>
    <w:basedOn w:val="a1"/>
    <w:uiPriority w:val="67"/>
    <w:rsid w:val="00657DD2"/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character" w:customStyle="1" w:styleId="command">
    <w:name w:val="command"/>
    <w:rsid w:val="00657DD2"/>
  </w:style>
  <w:style w:type="character" w:styleId="a4">
    <w:name w:val="Placeholder Text"/>
    <w:basedOn w:val="a0"/>
    <w:uiPriority w:val="99"/>
    <w:semiHidden/>
    <w:rsid w:val="009523E1"/>
    <w:rPr>
      <w:color w:val="808080"/>
    </w:rPr>
  </w:style>
  <w:style w:type="paragraph" w:styleId="a5">
    <w:name w:val="Balloon Text"/>
    <w:basedOn w:val="a"/>
    <w:link w:val="Char"/>
    <w:rsid w:val="009523E1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5"/>
    <w:rsid w:val="009523E1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a6">
    <w:name w:val="List Paragraph"/>
    <w:basedOn w:val="a"/>
    <w:uiPriority w:val="34"/>
    <w:qFormat/>
    <w:rsid w:val="00E744BB"/>
    <w:pPr>
      <w:ind w:leftChars="400" w:left="800"/>
    </w:pPr>
  </w:style>
  <w:style w:type="character" w:styleId="a7">
    <w:name w:val="Hyperlink"/>
    <w:basedOn w:val="a0"/>
    <w:uiPriority w:val="99"/>
    <w:unhideWhenUsed/>
    <w:rsid w:val="00BC052F"/>
    <w:rPr>
      <w:color w:val="0000FF"/>
      <w:u w:val="single"/>
    </w:rPr>
  </w:style>
  <w:style w:type="paragraph" w:styleId="HTML">
    <w:name w:val="HTML Preformatted"/>
    <w:basedOn w:val="a"/>
    <w:link w:val="HTMLChar"/>
    <w:uiPriority w:val="99"/>
    <w:unhideWhenUsed/>
    <w:rsid w:val="00953F45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jc w:val="left"/>
    </w:pPr>
    <w:rPr>
      <w:rFonts w:ascii="GulimChe" w:eastAsia="GulimChe" w:hAnsi="GulimChe" w:cs="GulimChe"/>
      <w:kern w:val="0"/>
      <w:sz w:val="24"/>
    </w:rPr>
  </w:style>
  <w:style w:type="character" w:customStyle="1" w:styleId="HTMLChar">
    <w:name w:val="미리 서식이 지정된 HTML Char"/>
    <w:basedOn w:val="a0"/>
    <w:link w:val="HTML"/>
    <w:uiPriority w:val="99"/>
    <w:rsid w:val="00953F45"/>
    <w:rPr>
      <w:rFonts w:ascii="GulimChe" w:eastAsia="GulimChe" w:hAnsi="GulimChe" w:cs="GulimChe"/>
      <w:sz w:val="24"/>
      <w:szCs w:val="24"/>
    </w:rPr>
  </w:style>
  <w:style w:type="character" w:customStyle="1" w:styleId="promptrow">
    <w:name w:val="prompt_row"/>
    <w:basedOn w:val="a0"/>
    <w:rsid w:val="00953F45"/>
  </w:style>
  <w:style w:type="character" w:customStyle="1" w:styleId="promptcommand">
    <w:name w:val="prompt_command"/>
    <w:basedOn w:val="a0"/>
    <w:rsid w:val="00953F45"/>
  </w:style>
  <w:style w:type="character" w:customStyle="1" w:styleId="prompterror">
    <w:name w:val="prompt_error"/>
    <w:basedOn w:val="a0"/>
    <w:rsid w:val="00953F45"/>
  </w:style>
  <w:style w:type="paragraph" w:styleId="a8">
    <w:name w:val="header"/>
    <w:basedOn w:val="a"/>
    <w:link w:val="Char0"/>
    <w:rsid w:val="00D73C79"/>
    <w:pPr>
      <w:tabs>
        <w:tab w:val="center" w:pos="4680"/>
        <w:tab w:val="right" w:pos="9360"/>
      </w:tabs>
    </w:pPr>
  </w:style>
  <w:style w:type="character" w:customStyle="1" w:styleId="Char0">
    <w:name w:val="머리글 Char"/>
    <w:basedOn w:val="a0"/>
    <w:link w:val="a8"/>
    <w:rsid w:val="00D73C79"/>
    <w:rPr>
      <w:rFonts w:ascii="Batang"/>
      <w:kern w:val="2"/>
      <w:szCs w:val="24"/>
    </w:rPr>
  </w:style>
  <w:style w:type="paragraph" w:styleId="a9">
    <w:name w:val="footer"/>
    <w:basedOn w:val="a"/>
    <w:link w:val="Char1"/>
    <w:uiPriority w:val="99"/>
    <w:rsid w:val="00D73C79"/>
    <w:pPr>
      <w:tabs>
        <w:tab w:val="center" w:pos="4680"/>
        <w:tab w:val="right" w:pos="9360"/>
      </w:tabs>
    </w:pPr>
  </w:style>
  <w:style w:type="character" w:customStyle="1" w:styleId="Char1">
    <w:name w:val="바닥글 Char"/>
    <w:basedOn w:val="a0"/>
    <w:link w:val="a9"/>
    <w:uiPriority w:val="99"/>
    <w:rsid w:val="00D73C79"/>
    <w:rPr>
      <w:rFonts w:ascii="Batang"/>
      <w:kern w:val="2"/>
      <w:szCs w:val="24"/>
    </w:rPr>
  </w:style>
  <w:style w:type="character" w:customStyle="1" w:styleId="texhtml">
    <w:name w:val="texhtml"/>
    <w:basedOn w:val="a0"/>
    <w:rsid w:val="00F815B0"/>
  </w:style>
  <w:style w:type="character" w:customStyle="1" w:styleId="tgc">
    <w:name w:val="_tgc"/>
    <w:basedOn w:val="a0"/>
    <w:rsid w:val="00FD1CCF"/>
  </w:style>
  <w:style w:type="paragraph" w:styleId="aa">
    <w:name w:val="Normal (Web)"/>
    <w:basedOn w:val="a"/>
    <w:uiPriority w:val="99"/>
    <w:unhideWhenUsed/>
    <w:rsid w:val="00FD1CCF"/>
    <w:pPr>
      <w:widowControl/>
      <w:wordWrap/>
      <w:autoSpaceDE/>
      <w:autoSpaceDN/>
      <w:spacing w:before="100" w:beforeAutospacing="1" w:after="100" w:afterAutospacing="1"/>
      <w:jc w:val="left"/>
    </w:pPr>
    <w:rPr>
      <w:rFonts w:ascii="Times New Roman" w:eastAsia="Times New Roman"/>
      <w:kern w:val="0"/>
      <w:sz w:val="24"/>
      <w:lang w:eastAsia="zh-CN"/>
    </w:rPr>
  </w:style>
  <w:style w:type="character" w:customStyle="1" w:styleId="1Char">
    <w:name w:val="제목 1 Char"/>
    <w:basedOn w:val="a0"/>
    <w:link w:val="1"/>
    <w:uiPriority w:val="9"/>
    <w:rsid w:val="00A46F19"/>
    <w:rPr>
      <w:rFonts w:eastAsia="Times New Roman"/>
      <w:b/>
      <w:bCs/>
      <w:kern w:val="36"/>
      <w:sz w:val="48"/>
      <w:szCs w:val="48"/>
      <w:lang w:eastAsia="zh-CN"/>
    </w:rPr>
  </w:style>
  <w:style w:type="character" w:styleId="ab">
    <w:name w:val="Emphasis"/>
    <w:basedOn w:val="a0"/>
    <w:uiPriority w:val="20"/>
    <w:qFormat/>
    <w:rsid w:val="00081BAC"/>
    <w:rPr>
      <w:i/>
      <w:iCs/>
    </w:rPr>
  </w:style>
  <w:style w:type="character" w:styleId="ac">
    <w:name w:val="Strong"/>
    <w:basedOn w:val="a0"/>
    <w:uiPriority w:val="22"/>
    <w:qFormat/>
    <w:rsid w:val="00081BAC"/>
    <w:rPr>
      <w:b/>
      <w:bCs/>
    </w:rPr>
  </w:style>
  <w:style w:type="character" w:styleId="HTML0">
    <w:name w:val="HTML Code"/>
    <w:basedOn w:val="a0"/>
    <w:uiPriority w:val="99"/>
    <w:unhideWhenUsed/>
    <w:rsid w:val="00535C8C"/>
    <w:rPr>
      <w:rFonts w:ascii="Courier New" w:eastAsia="Times New Roman" w:hAnsi="Courier New" w:cs="Courier New"/>
      <w:sz w:val="20"/>
      <w:szCs w:val="20"/>
    </w:rPr>
  </w:style>
  <w:style w:type="character" w:customStyle="1" w:styleId="4Char">
    <w:name w:val="제목 4 Char"/>
    <w:basedOn w:val="a0"/>
    <w:link w:val="4"/>
    <w:semiHidden/>
    <w:rsid w:val="00246870"/>
    <w:rPr>
      <w:rFonts w:asciiTheme="majorHAnsi" w:eastAsiaTheme="majorEastAsia" w:hAnsiTheme="majorHAnsi" w:cstheme="majorBidi"/>
      <w:b/>
      <w:bCs/>
      <w:i/>
      <w:iCs/>
      <w:color w:val="4F81BD" w:themeColor="accent1"/>
      <w:kern w:val="2"/>
      <w:szCs w:val="24"/>
    </w:rPr>
  </w:style>
  <w:style w:type="paragraph" w:customStyle="1" w:styleId="programlistingindent">
    <w:name w:val="programlistingindent"/>
    <w:basedOn w:val="a"/>
    <w:rsid w:val="00246870"/>
    <w:pPr>
      <w:widowControl/>
      <w:wordWrap/>
      <w:autoSpaceDE/>
      <w:autoSpaceDN/>
      <w:spacing w:before="100" w:beforeAutospacing="1" w:after="100" w:afterAutospacing="1"/>
      <w:jc w:val="left"/>
    </w:pPr>
    <w:rPr>
      <w:rFonts w:ascii="Times New Roman" w:eastAsia="Times New Roman"/>
      <w:kern w:val="0"/>
      <w:sz w:val="24"/>
      <w:lang w:eastAsia="zh-CN"/>
    </w:rPr>
  </w:style>
  <w:style w:type="character" w:customStyle="1" w:styleId="mathtext">
    <w:name w:val="mathtext"/>
    <w:basedOn w:val="a0"/>
    <w:rsid w:val="00246870"/>
  </w:style>
  <w:style w:type="character" w:customStyle="1" w:styleId="mathtextbox">
    <w:name w:val="mathtextbox"/>
    <w:basedOn w:val="a0"/>
    <w:rsid w:val="00246870"/>
  </w:style>
  <w:style w:type="character" w:customStyle="1" w:styleId="promptrow1">
    <w:name w:val="prompt_row1"/>
    <w:basedOn w:val="a0"/>
    <w:rsid w:val="007C15F5"/>
    <w:rPr>
      <w:b/>
      <w:bCs/>
      <w:color w:val="FF4B33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Batang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  <w:jc w:val="both"/>
    </w:pPr>
    <w:rPr>
      <w:rFonts w:ascii="Batang"/>
      <w:kern w:val="2"/>
      <w:szCs w:val="24"/>
    </w:rPr>
  </w:style>
  <w:style w:type="paragraph" w:styleId="Heading1">
    <w:name w:val="heading 1"/>
    <w:basedOn w:val="Normal"/>
    <w:link w:val="Heading1Char"/>
    <w:uiPriority w:val="9"/>
    <w:qFormat/>
    <w:rsid w:val="00A46F19"/>
    <w:pPr>
      <w:widowControl/>
      <w:wordWrap/>
      <w:autoSpaceDE/>
      <w:autoSpaceDN/>
      <w:spacing w:before="100" w:beforeAutospacing="1" w:after="100" w:afterAutospacing="1"/>
      <w:jc w:val="left"/>
      <w:outlineLvl w:val="0"/>
    </w:pPr>
    <w:rPr>
      <w:rFonts w:ascii="Times New Roman" w:eastAsia="Times New Roman"/>
      <w:b/>
      <w:bCs/>
      <w:kern w:val="36"/>
      <w:sz w:val="48"/>
      <w:szCs w:val="48"/>
      <w:lang w:eastAsia="zh-CN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46870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6711FC"/>
  </w:style>
  <w:style w:type="table" w:styleId="TableGrid">
    <w:name w:val="Table Grid"/>
    <w:basedOn w:val="TableNormal"/>
    <w:rsid w:val="00657D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Grid1-Accent1">
    <w:name w:val="Medium Grid 1 Accent 1"/>
    <w:basedOn w:val="TableNormal"/>
    <w:uiPriority w:val="67"/>
    <w:rsid w:val="00657DD2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character" w:customStyle="1" w:styleId="command">
    <w:name w:val="command"/>
    <w:rsid w:val="00657DD2"/>
  </w:style>
  <w:style w:type="character" w:styleId="PlaceholderText">
    <w:name w:val="Placeholder Text"/>
    <w:basedOn w:val="DefaultParagraphFont"/>
    <w:uiPriority w:val="99"/>
    <w:semiHidden/>
    <w:rsid w:val="009523E1"/>
    <w:rPr>
      <w:color w:val="808080"/>
    </w:rPr>
  </w:style>
  <w:style w:type="paragraph" w:styleId="BalloonText">
    <w:name w:val="Balloon Text"/>
    <w:basedOn w:val="Normal"/>
    <w:link w:val="BalloonTextChar"/>
    <w:rsid w:val="009523E1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9523E1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ListParagraph">
    <w:name w:val="List Paragraph"/>
    <w:basedOn w:val="Normal"/>
    <w:uiPriority w:val="34"/>
    <w:qFormat/>
    <w:rsid w:val="00E744BB"/>
    <w:pPr>
      <w:ind w:leftChars="400" w:left="800"/>
    </w:pPr>
  </w:style>
  <w:style w:type="character" w:styleId="Hyperlink">
    <w:name w:val="Hyperlink"/>
    <w:basedOn w:val="DefaultParagraphFont"/>
    <w:uiPriority w:val="99"/>
    <w:unhideWhenUsed/>
    <w:rsid w:val="00BC052F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53F45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jc w:val="left"/>
    </w:pPr>
    <w:rPr>
      <w:rFonts w:ascii="GulimChe" w:eastAsia="GulimChe" w:hAnsi="GulimChe" w:cs="GulimChe"/>
      <w:kern w:val="0"/>
      <w:sz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53F45"/>
    <w:rPr>
      <w:rFonts w:ascii="GulimChe" w:eastAsia="GulimChe" w:hAnsi="GulimChe" w:cs="GulimChe"/>
      <w:sz w:val="24"/>
      <w:szCs w:val="24"/>
    </w:rPr>
  </w:style>
  <w:style w:type="character" w:customStyle="1" w:styleId="promptrow">
    <w:name w:val="prompt_row"/>
    <w:basedOn w:val="DefaultParagraphFont"/>
    <w:rsid w:val="00953F45"/>
  </w:style>
  <w:style w:type="character" w:customStyle="1" w:styleId="promptcommand">
    <w:name w:val="prompt_command"/>
    <w:basedOn w:val="DefaultParagraphFont"/>
    <w:rsid w:val="00953F45"/>
  </w:style>
  <w:style w:type="character" w:customStyle="1" w:styleId="prompterror">
    <w:name w:val="prompt_error"/>
    <w:basedOn w:val="DefaultParagraphFont"/>
    <w:rsid w:val="00953F45"/>
  </w:style>
  <w:style w:type="paragraph" w:styleId="Header">
    <w:name w:val="header"/>
    <w:basedOn w:val="Normal"/>
    <w:link w:val="HeaderChar"/>
    <w:rsid w:val="00D73C7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73C79"/>
    <w:rPr>
      <w:rFonts w:ascii="Batang"/>
      <w:kern w:val="2"/>
      <w:szCs w:val="24"/>
    </w:rPr>
  </w:style>
  <w:style w:type="paragraph" w:styleId="Footer">
    <w:name w:val="footer"/>
    <w:basedOn w:val="Normal"/>
    <w:link w:val="FooterChar"/>
    <w:uiPriority w:val="99"/>
    <w:rsid w:val="00D73C7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73C79"/>
    <w:rPr>
      <w:rFonts w:ascii="Batang"/>
      <w:kern w:val="2"/>
      <w:szCs w:val="24"/>
    </w:rPr>
  </w:style>
  <w:style w:type="character" w:customStyle="1" w:styleId="texhtml">
    <w:name w:val="texhtml"/>
    <w:basedOn w:val="DefaultParagraphFont"/>
    <w:rsid w:val="00F815B0"/>
  </w:style>
  <w:style w:type="character" w:customStyle="1" w:styleId="tgc">
    <w:name w:val="_tgc"/>
    <w:basedOn w:val="DefaultParagraphFont"/>
    <w:rsid w:val="00FD1CCF"/>
  </w:style>
  <w:style w:type="paragraph" w:styleId="NormalWeb">
    <w:name w:val="Normal (Web)"/>
    <w:basedOn w:val="Normal"/>
    <w:uiPriority w:val="99"/>
    <w:unhideWhenUsed/>
    <w:rsid w:val="00FD1CCF"/>
    <w:pPr>
      <w:widowControl/>
      <w:wordWrap/>
      <w:autoSpaceDE/>
      <w:autoSpaceDN/>
      <w:spacing w:before="100" w:beforeAutospacing="1" w:after="100" w:afterAutospacing="1"/>
      <w:jc w:val="left"/>
    </w:pPr>
    <w:rPr>
      <w:rFonts w:ascii="Times New Roman" w:eastAsia="Times New Roman"/>
      <w:kern w:val="0"/>
      <w:sz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A46F19"/>
    <w:rPr>
      <w:rFonts w:eastAsia="Times New Roman"/>
      <w:b/>
      <w:bCs/>
      <w:kern w:val="36"/>
      <w:sz w:val="48"/>
      <w:szCs w:val="48"/>
      <w:lang w:eastAsia="zh-CN"/>
    </w:rPr>
  </w:style>
  <w:style w:type="character" w:styleId="Emphasis">
    <w:name w:val="Emphasis"/>
    <w:basedOn w:val="DefaultParagraphFont"/>
    <w:uiPriority w:val="20"/>
    <w:qFormat/>
    <w:rsid w:val="00081BAC"/>
    <w:rPr>
      <w:i/>
      <w:iCs/>
    </w:rPr>
  </w:style>
  <w:style w:type="character" w:styleId="Strong">
    <w:name w:val="Strong"/>
    <w:basedOn w:val="DefaultParagraphFont"/>
    <w:uiPriority w:val="22"/>
    <w:qFormat/>
    <w:rsid w:val="00081BAC"/>
    <w:rPr>
      <w:b/>
      <w:bCs/>
    </w:rPr>
  </w:style>
  <w:style w:type="character" w:styleId="HTMLCode">
    <w:name w:val="HTML Code"/>
    <w:basedOn w:val="DefaultParagraphFont"/>
    <w:uiPriority w:val="99"/>
    <w:unhideWhenUsed/>
    <w:rsid w:val="00535C8C"/>
    <w:rPr>
      <w:rFonts w:ascii="Courier New" w:eastAsia="Times New Roman" w:hAnsi="Courier New" w:cs="Courier New"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246870"/>
    <w:rPr>
      <w:rFonts w:asciiTheme="majorHAnsi" w:eastAsiaTheme="majorEastAsia" w:hAnsiTheme="majorHAnsi" w:cstheme="majorBidi"/>
      <w:b/>
      <w:bCs/>
      <w:i/>
      <w:iCs/>
      <w:color w:val="4F81BD" w:themeColor="accent1"/>
      <w:kern w:val="2"/>
      <w:szCs w:val="24"/>
    </w:rPr>
  </w:style>
  <w:style w:type="paragraph" w:customStyle="1" w:styleId="programlistingindent">
    <w:name w:val="programlistingindent"/>
    <w:basedOn w:val="Normal"/>
    <w:rsid w:val="00246870"/>
    <w:pPr>
      <w:widowControl/>
      <w:wordWrap/>
      <w:autoSpaceDE/>
      <w:autoSpaceDN/>
      <w:spacing w:before="100" w:beforeAutospacing="1" w:after="100" w:afterAutospacing="1"/>
      <w:jc w:val="left"/>
    </w:pPr>
    <w:rPr>
      <w:rFonts w:ascii="Times New Roman" w:eastAsia="Times New Roman"/>
      <w:kern w:val="0"/>
      <w:sz w:val="24"/>
      <w:lang w:eastAsia="zh-CN"/>
    </w:rPr>
  </w:style>
  <w:style w:type="character" w:customStyle="1" w:styleId="mathtext">
    <w:name w:val="mathtext"/>
    <w:basedOn w:val="DefaultParagraphFont"/>
    <w:rsid w:val="00246870"/>
  </w:style>
  <w:style w:type="character" w:customStyle="1" w:styleId="mathtextbox">
    <w:name w:val="mathtextbox"/>
    <w:basedOn w:val="DefaultParagraphFont"/>
    <w:rsid w:val="00246870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5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0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6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7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54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91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7186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165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25179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649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5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59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4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0405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67372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70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8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42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4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4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7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04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01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927760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0069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833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157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589647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740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3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06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3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1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2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53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7800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356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6726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793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5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8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78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4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30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64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3374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082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08347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99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4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16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4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2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42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36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0314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7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2343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131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9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7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90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67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2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26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69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41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25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948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09346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158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5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2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0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24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47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100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3961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33764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22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8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4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195099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834737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231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9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2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33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48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081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8294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71342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944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87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43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45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43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9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1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5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83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98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3682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45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1201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823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0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0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42072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55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8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87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8398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075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375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126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32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45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5326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9451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6849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24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43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7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5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31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16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267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2092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3745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791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9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64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42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82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17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4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6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4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21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47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146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704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2116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microsoft.com/office/2007/relationships/stylesWithEffects" Target="stylesWithEffect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LNCS.XSL" StyleName="LNCS"/>
</file>

<file path=customXml/itemProps1.xml><?xml version="1.0" encoding="utf-8"?>
<ds:datastoreItem xmlns:ds="http://schemas.openxmlformats.org/officeDocument/2006/customXml" ds:itemID="{7E537B03-2D90-41AE-A3F1-41863EA50B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8</TotalTime>
  <Pages>10</Pages>
  <Words>849</Words>
  <Characters>4842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SPSS Practical 1:</vt:lpstr>
      <vt:lpstr>SPSS Practical 1:</vt:lpstr>
    </vt:vector>
  </TitlesOfParts>
  <Company>SSU</Company>
  <LinksUpToDate>false</LinksUpToDate>
  <CharactersWithSpaces>56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SS Practical 1:</dc:title>
  <dc:creator>kswongOff</dc:creator>
  <cp:lastModifiedBy>iblis</cp:lastModifiedBy>
  <cp:revision>26</cp:revision>
  <cp:lastPrinted>2016-09-07T08:45:00Z</cp:lastPrinted>
  <dcterms:created xsi:type="dcterms:W3CDTF">2017-11-02T00:53:00Z</dcterms:created>
  <dcterms:modified xsi:type="dcterms:W3CDTF">2017-11-09T04:38:00Z</dcterms:modified>
</cp:coreProperties>
</file>